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w:t>
                            </w:r>
                            <w:proofErr w:type="spellStart"/>
                            <w:r w:rsidRPr="00153BE8">
                              <w:rPr>
                                <w:rFonts w:ascii="Bookman Old Style" w:eastAsia="Calibri" w:hAnsi="Bookman Old Style" w:cs="Times New Roman"/>
                                <w:b/>
                                <w:sz w:val="28"/>
                                <w:szCs w:val="28"/>
                              </w:rPr>
                              <w:t>Bajajs</w:t>
                            </w:r>
                            <w:proofErr w:type="spellEnd"/>
                            <w:r w:rsidRPr="00153BE8">
                              <w:rPr>
                                <w:rFonts w:ascii="Bookman Old Style" w:eastAsia="Calibri" w:hAnsi="Bookman Old Style" w:cs="Times New Roman"/>
                                <w:b/>
                                <w:sz w:val="28"/>
                                <w:szCs w:val="28"/>
                              </w:rPr>
                              <w:t xml:space="preserve">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w:t>
                      </w:r>
                      <w:proofErr w:type="spellStart"/>
                      <w:r w:rsidRPr="00153BE8">
                        <w:rPr>
                          <w:rFonts w:ascii="Bookman Old Style" w:eastAsia="Calibri" w:hAnsi="Bookman Old Style" w:cs="Times New Roman"/>
                          <w:b/>
                          <w:sz w:val="28"/>
                          <w:szCs w:val="28"/>
                        </w:rPr>
                        <w:t>Bajajs</w:t>
                      </w:r>
                      <w:proofErr w:type="spellEnd"/>
                      <w:r w:rsidRPr="00153BE8">
                        <w:rPr>
                          <w:rFonts w:ascii="Bookman Old Style" w:eastAsia="Calibri" w:hAnsi="Bookman Old Style" w:cs="Times New Roman"/>
                          <w:b/>
                          <w:sz w:val="28"/>
                          <w:szCs w:val="28"/>
                        </w:rPr>
                        <w:t xml:space="preserve">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rsidP="0060763A">
          <w:pPr>
            <w:pStyle w:val="ListParagraph"/>
            <w:numPr>
              <w:ilvl w:val="0"/>
              <w:numId w:val="2"/>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rsidP="0060763A">
          <w:pPr>
            <w:pStyle w:val="ListParagraph"/>
            <w:numPr>
              <w:ilvl w:val="0"/>
              <w:numId w:val="2"/>
            </w:numPr>
            <w:tabs>
              <w:tab w:val="right" w:leader="hyphen" w:pos="2430"/>
              <w:tab w:val="left" w:pos="2520"/>
            </w:tabs>
            <w:ind w:left="270" w:hanging="270"/>
            <w:rPr>
              <w:sz w:val="24"/>
              <w:szCs w:val="24"/>
            </w:rPr>
          </w:pPr>
          <w:r w:rsidRPr="0060763A">
            <w:rPr>
              <w:sz w:val="24"/>
              <w:szCs w:val="24"/>
            </w:rPr>
            <w:t xml:space="preserve">Dereje </w:t>
          </w:r>
          <w:proofErr w:type="spellStart"/>
          <w:r w:rsidRPr="0060763A">
            <w:rPr>
              <w:sz w:val="24"/>
              <w:szCs w:val="24"/>
            </w:rPr>
            <w:t>Aragaw</w:t>
          </w:r>
          <w:proofErr w:type="spellEnd"/>
          <w:r w:rsidRPr="0060763A">
            <w:rPr>
              <w:sz w:val="24"/>
              <w:szCs w:val="24"/>
            </w:rPr>
            <w:tab/>
          </w:r>
          <w:r w:rsidR="0060763A" w:rsidRPr="0060763A">
            <w:rPr>
              <w:sz w:val="24"/>
              <w:szCs w:val="24"/>
            </w:rPr>
            <w:tab/>
            <w:t>02236/12</w:t>
          </w:r>
        </w:p>
        <w:p w14:paraId="6DB93DBD" w14:textId="5B4D9662" w:rsidR="009B14E3" w:rsidRPr="0060763A" w:rsidRDefault="009B14E3" w:rsidP="0060763A">
          <w:pPr>
            <w:pStyle w:val="ListParagraph"/>
            <w:numPr>
              <w:ilvl w:val="0"/>
              <w:numId w:val="2"/>
            </w:numPr>
            <w:tabs>
              <w:tab w:val="left" w:leader="hyphen" w:pos="2520"/>
              <w:tab w:val="right" w:leader="hyphen" w:pos="2700"/>
            </w:tabs>
            <w:ind w:left="274" w:hanging="274"/>
            <w:rPr>
              <w:sz w:val="24"/>
              <w:szCs w:val="24"/>
            </w:rPr>
          </w:pPr>
          <w:proofErr w:type="spellStart"/>
          <w:r w:rsidRPr="0060763A">
            <w:rPr>
              <w:sz w:val="24"/>
              <w:szCs w:val="24"/>
            </w:rPr>
            <w:t>Fikir</w:t>
          </w:r>
          <w:proofErr w:type="spellEnd"/>
          <w:r w:rsidRPr="0060763A">
            <w:rPr>
              <w:sz w:val="24"/>
              <w:szCs w:val="24"/>
            </w:rPr>
            <w:t xml:space="preserve"> </w:t>
          </w:r>
          <w:proofErr w:type="spellStart"/>
          <w:r w:rsidRPr="0060763A">
            <w:rPr>
              <w:sz w:val="24"/>
              <w:szCs w:val="24"/>
            </w:rPr>
            <w:t>Getu</w:t>
          </w:r>
          <w:proofErr w:type="spellEnd"/>
          <w:r w:rsidR="0060763A" w:rsidRPr="0060763A">
            <w:rPr>
              <w:sz w:val="24"/>
              <w:szCs w:val="24"/>
            </w:rPr>
            <w:tab/>
            <w:t>01627/12</w:t>
          </w:r>
        </w:p>
        <w:p w14:paraId="578B8AB4" w14:textId="46F03CC8" w:rsidR="009B14E3" w:rsidRPr="0060763A" w:rsidRDefault="009B14E3" w:rsidP="0060763A">
          <w:pPr>
            <w:pStyle w:val="ListParagraph"/>
            <w:numPr>
              <w:ilvl w:val="0"/>
              <w:numId w:val="2"/>
            </w:numPr>
            <w:tabs>
              <w:tab w:val="right" w:leader="hyphen" w:pos="3420"/>
            </w:tabs>
            <w:ind w:left="270" w:hanging="270"/>
            <w:rPr>
              <w:sz w:val="24"/>
              <w:szCs w:val="24"/>
            </w:rPr>
          </w:pPr>
          <w:proofErr w:type="spellStart"/>
          <w:r w:rsidRPr="0060763A">
            <w:rPr>
              <w:sz w:val="24"/>
              <w:szCs w:val="24"/>
            </w:rPr>
            <w:t>Firaol</w:t>
          </w:r>
          <w:proofErr w:type="spellEnd"/>
          <w:r w:rsidRPr="0060763A">
            <w:rPr>
              <w:sz w:val="24"/>
              <w:szCs w:val="24"/>
            </w:rPr>
            <w:t xml:space="preserve"> </w:t>
          </w:r>
          <w:proofErr w:type="spellStart"/>
          <w:r w:rsidRPr="0060763A">
            <w:rPr>
              <w:sz w:val="24"/>
              <w:szCs w:val="24"/>
            </w:rPr>
            <w:t>Teklu</w:t>
          </w:r>
          <w:proofErr w:type="spellEnd"/>
          <w:r w:rsidRPr="0060763A">
            <w:rPr>
              <w:sz w:val="24"/>
              <w:szCs w:val="24"/>
            </w:rPr>
            <w:tab/>
          </w:r>
          <w:r w:rsidR="0060763A" w:rsidRPr="0060763A">
            <w:rPr>
              <w:sz w:val="24"/>
              <w:szCs w:val="24"/>
            </w:rPr>
            <w:t>01156/12</w:t>
          </w:r>
        </w:p>
        <w:p w14:paraId="2C53719B" w14:textId="6DA92D2A" w:rsidR="009B14E3" w:rsidRPr="0060763A" w:rsidRDefault="009B14E3" w:rsidP="00153BE8">
          <w:pPr>
            <w:pStyle w:val="ListParagraph"/>
            <w:numPr>
              <w:ilvl w:val="0"/>
              <w:numId w:val="2"/>
            </w:numPr>
            <w:tabs>
              <w:tab w:val="right" w:leader="hyphen" w:pos="3420"/>
            </w:tabs>
            <w:spacing w:after="0"/>
            <w:ind w:left="274" w:hanging="274"/>
            <w:rPr>
              <w:sz w:val="24"/>
              <w:szCs w:val="24"/>
            </w:rPr>
          </w:pPr>
          <w:proofErr w:type="spellStart"/>
          <w:r w:rsidRPr="0060763A">
            <w:rPr>
              <w:sz w:val="24"/>
              <w:szCs w:val="24"/>
            </w:rPr>
            <w:t>Henok</w:t>
          </w:r>
          <w:proofErr w:type="spellEnd"/>
          <w:r w:rsidRPr="0060763A">
            <w:rPr>
              <w:sz w:val="24"/>
              <w:szCs w:val="24"/>
            </w:rPr>
            <w:t xml:space="preserve"> </w:t>
          </w:r>
          <w:proofErr w:type="spellStart"/>
          <w:r w:rsidRPr="0060763A">
            <w:rPr>
              <w:sz w:val="24"/>
              <w:szCs w:val="24"/>
            </w:rPr>
            <w:t>Gashew</w:t>
          </w:r>
          <w:proofErr w:type="spellEnd"/>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5EB2EEBE"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 xml:space="preserve">Ride Management Application for </w:t>
          </w:r>
          <w:proofErr w:type="spellStart"/>
          <w:r w:rsidRPr="00D3550A">
            <w:rPr>
              <w:rFonts w:ascii="Times New Roman" w:hAnsi="Times New Roman" w:cs="Times New Roman"/>
              <w:sz w:val="24"/>
              <w:szCs w:val="24"/>
            </w:rPr>
            <w:t>Bajajs</w:t>
          </w:r>
          <w:proofErr w:type="spellEnd"/>
          <w:r w:rsidRPr="00D3550A">
            <w:rPr>
              <w:rFonts w:ascii="Times New Roman" w:hAnsi="Times New Roman" w:cs="Times New Roman"/>
              <w:sz w:val="24"/>
              <w:szCs w:val="24"/>
            </w:rPr>
            <w:t xml:space="preserve">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77777777" w:rsidR="00D3550A" w:rsidRPr="00D3550A" w:rsidRDefault="00D3550A" w:rsidP="00D3550A">
          <w:pPr>
            <w:numPr>
              <w:ilvl w:val="0"/>
              <w:numId w:val="15"/>
            </w:numPr>
            <w:autoSpaceDE w:val="0"/>
            <w:autoSpaceDN w:val="0"/>
            <w:adjustRightInd w:val="0"/>
            <w:spacing w:after="0" w:line="276" w:lineRule="auto"/>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Name of Advisor: __________________________</w:t>
          </w:r>
          <w:proofErr w:type="gramStart"/>
          <w:r w:rsidRPr="00D3550A">
            <w:rPr>
              <w:rFonts w:ascii="Times New Roman" w:eastAsia="Calibri" w:hAnsi="Times New Roman" w:cs="Times New Roman"/>
              <w:color w:val="000000"/>
              <w:sz w:val="24"/>
              <w:szCs w:val="24"/>
            </w:rPr>
            <w:t>_  Signature</w:t>
          </w:r>
          <w:proofErr w:type="gramEnd"/>
          <w:r w:rsidRPr="00D3550A">
            <w:rPr>
              <w:rFonts w:ascii="Times New Roman" w:eastAsia="Calibri" w:hAnsi="Times New Roman" w:cs="Times New Roman"/>
              <w:color w:val="000000"/>
              <w:sz w:val="24"/>
              <w:szCs w:val="24"/>
            </w:rPr>
            <w:t xml:space="preserve">: ___________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7777777" w:rsidR="00D3550A" w:rsidRPr="00D3550A" w:rsidRDefault="00D3550A" w:rsidP="00D3550A">
          <w:pPr>
            <w:pStyle w:val="Default"/>
            <w:numPr>
              <w:ilvl w:val="0"/>
              <w:numId w:val="15"/>
            </w:numPr>
            <w:rPr>
              <w:rFonts w:ascii="Times New Roman" w:hAnsi="Times New Roman" w:cs="Times New Roman"/>
            </w:rPr>
          </w:pPr>
          <w:r w:rsidRPr="00D3550A">
            <w:rPr>
              <w:rFonts w:ascii="Times New Roman" w:hAnsi="Times New Roman" w:cs="Times New Roman"/>
            </w:rPr>
            <w:t>Name of Project Coordinator: _________________</w:t>
          </w:r>
          <w:proofErr w:type="gramStart"/>
          <w:r w:rsidRPr="00D3550A">
            <w:rPr>
              <w:rFonts w:ascii="Times New Roman" w:hAnsi="Times New Roman" w:cs="Times New Roman"/>
            </w:rPr>
            <w:t>_  Signature</w:t>
          </w:r>
          <w:proofErr w:type="gramEnd"/>
          <w:r w:rsidRPr="00D3550A">
            <w:rPr>
              <w:rFonts w:ascii="Times New Roman" w:hAnsi="Times New Roman" w:cs="Times New Roman"/>
            </w:rPr>
            <w:t xml:space="preserve">:  ___________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footerReference w:type="default" r:id="rId11"/>
              <w:pgSz w:w="11906" w:h="16838" w:code="9"/>
              <w:pgMar w:top="1440" w:right="1440" w:bottom="1440" w:left="1800" w:header="720" w:footer="720" w:gutter="0"/>
              <w:pgNumType w:start="0"/>
              <w:cols w:space="720"/>
              <w:titlePg/>
              <w:docGrid w:linePitch="360"/>
            </w:sectPr>
          </w:pPr>
        </w:p>
        <w:p w14:paraId="7BF54585" w14:textId="4A638E75" w:rsidR="00663D2A" w:rsidRPr="00CB0F63" w:rsidRDefault="00663D2A" w:rsidP="00262B64">
          <w:pPr>
            <w:pStyle w:val="Heading1"/>
            <w:jc w:val="center"/>
            <w:rPr>
              <w:rFonts w:ascii="Times New Roman" w:hAnsi="Times New Roman" w:cs="Times New Roman"/>
              <w:b/>
              <w:bCs/>
              <w:color w:val="auto"/>
              <w:sz w:val="24"/>
              <w:szCs w:val="24"/>
            </w:rPr>
          </w:pPr>
          <w:r w:rsidRPr="00CB0F63">
            <w:rPr>
              <w:rFonts w:ascii="Times New Roman" w:hAnsi="Times New Roman" w:cs="Times New Roman"/>
              <w:b/>
              <w:bCs/>
              <w:color w:val="auto"/>
              <w:sz w:val="24"/>
              <w:szCs w:val="24"/>
            </w:rPr>
            <w:lastRenderedPageBreak/>
            <w:t>Acknowledgments</w:t>
          </w:r>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t>
          </w:r>
          <w:proofErr w:type="gramStart"/>
          <w:r w:rsidRPr="00841448">
            <w:rPr>
              <w:rFonts w:ascii="Times New Roman" w:hAnsi="Times New Roman" w:cs="Times New Roman"/>
              <w:sz w:val="24"/>
              <w:szCs w:val="24"/>
            </w:rPr>
            <w:t>We</w:t>
          </w:r>
          <w:proofErr w:type="gramEnd"/>
          <w:r w:rsidRPr="00841448">
            <w:rPr>
              <w:rFonts w:ascii="Times New Roman" w:hAnsi="Times New Roman" w:cs="Times New Roman"/>
              <w:sz w:val="24"/>
              <w:szCs w:val="24"/>
            </w:rPr>
            <w:t xml:space="preserve"> would like to thank God. Then We would like to express our deepest gratitude to Mrs. </w:t>
          </w:r>
          <w:proofErr w:type="spellStart"/>
          <w:r w:rsidRPr="00841448">
            <w:rPr>
              <w:rFonts w:ascii="Times New Roman" w:hAnsi="Times New Roman" w:cs="Times New Roman"/>
              <w:sz w:val="24"/>
              <w:szCs w:val="24"/>
            </w:rPr>
            <w:t>Tigist</w:t>
          </w:r>
          <w:proofErr w:type="spellEnd"/>
          <w:r w:rsidRPr="00841448">
            <w:rPr>
              <w:rFonts w:ascii="Times New Roman" w:hAnsi="Times New Roman" w:cs="Times New Roman"/>
              <w:sz w:val="24"/>
              <w:szCs w:val="24"/>
            </w:rPr>
            <w:t xml:space="preserve">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5577FBFF" w14:textId="53E9271A" w:rsidR="006C1AFA"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28782118" w:history="1">
                <w:r w:rsidRPr="00AE1264">
                  <w:rPr>
                    <w:rStyle w:val="Hyperlink"/>
                    <w:rFonts w:ascii="Times New Roman" w:hAnsi="Times New Roman" w:cs="Times New Roman"/>
                    <w:b/>
                    <w:bCs/>
                    <w:noProof/>
                  </w:rPr>
                  <w:t>CHAPTER ONE</w:t>
                </w:r>
                <w:r>
                  <w:rPr>
                    <w:noProof/>
                    <w:webHidden/>
                  </w:rPr>
                  <w:tab/>
                </w:r>
                <w:r>
                  <w:rPr>
                    <w:noProof/>
                    <w:webHidden/>
                  </w:rPr>
                  <w:fldChar w:fldCharType="begin"/>
                </w:r>
                <w:r>
                  <w:rPr>
                    <w:noProof/>
                    <w:webHidden/>
                  </w:rPr>
                  <w:instrText xml:space="preserve"> PAGEREF _Toc128782118 \h </w:instrText>
                </w:r>
                <w:r>
                  <w:rPr>
                    <w:noProof/>
                    <w:webHidden/>
                  </w:rPr>
                </w:r>
                <w:r>
                  <w:rPr>
                    <w:noProof/>
                    <w:webHidden/>
                  </w:rPr>
                  <w:fldChar w:fldCharType="separate"/>
                </w:r>
                <w:r>
                  <w:rPr>
                    <w:noProof/>
                    <w:webHidden/>
                  </w:rPr>
                  <w:t>1</w:t>
                </w:r>
                <w:r>
                  <w:rPr>
                    <w:noProof/>
                    <w:webHidden/>
                  </w:rPr>
                  <w:fldChar w:fldCharType="end"/>
                </w:r>
              </w:hyperlink>
            </w:p>
            <w:p w14:paraId="770B3A01" w14:textId="62C0C48B" w:rsidR="006C1AFA" w:rsidRDefault="00000000">
              <w:pPr>
                <w:pStyle w:val="TOC1"/>
                <w:tabs>
                  <w:tab w:val="left" w:pos="440"/>
                  <w:tab w:val="right" w:leader="dot" w:pos="8656"/>
                </w:tabs>
                <w:rPr>
                  <w:rFonts w:eastAsiaTheme="minorEastAsia"/>
                  <w:noProof/>
                </w:rPr>
              </w:pPr>
              <w:hyperlink w:anchor="_Toc128782119" w:history="1">
                <w:r w:rsidR="006C1AFA" w:rsidRPr="00AE1264">
                  <w:rPr>
                    <w:rStyle w:val="Hyperlink"/>
                    <w:rFonts w:ascii="Times New Roman" w:hAnsi="Times New Roman" w:cs="Times New Roman"/>
                    <w:b/>
                    <w:bCs/>
                    <w:noProof/>
                  </w:rPr>
                  <w:t>1.</w:t>
                </w:r>
                <w:r w:rsidR="006C1AFA">
                  <w:rPr>
                    <w:rFonts w:eastAsiaTheme="minorEastAsia"/>
                    <w:noProof/>
                  </w:rPr>
                  <w:tab/>
                </w:r>
                <w:r w:rsidR="006C1AFA" w:rsidRPr="00AE1264">
                  <w:rPr>
                    <w:rStyle w:val="Hyperlink"/>
                    <w:rFonts w:ascii="Times New Roman" w:hAnsi="Times New Roman" w:cs="Times New Roman"/>
                    <w:b/>
                    <w:bCs/>
                    <w:noProof/>
                  </w:rPr>
                  <w:t>Introduction</w:t>
                </w:r>
                <w:r w:rsidR="006C1AFA">
                  <w:rPr>
                    <w:noProof/>
                    <w:webHidden/>
                  </w:rPr>
                  <w:tab/>
                </w:r>
                <w:r w:rsidR="006C1AFA">
                  <w:rPr>
                    <w:noProof/>
                    <w:webHidden/>
                  </w:rPr>
                  <w:fldChar w:fldCharType="begin"/>
                </w:r>
                <w:r w:rsidR="006C1AFA">
                  <w:rPr>
                    <w:noProof/>
                    <w:webHidden/>
                  </w:rPr>
                  <w:instrText xml:space="preserve"> PAGEREF _Toc128782119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4BD2670" w14:textId="4211F013" w:rsidR="006C1AFA" w:rsidRDefault="00000000">
              <w:pPr>
                <w:pStyle w:val="TOC2"/>
                <w:tabs>
                  <w:tab w:val="left" w:pos="880"/>
                  <w:tab w:val="right" w:leader="dot" w:pos="8656"/>
                </w:tabs>
                <w:rPr>
                  <w:rFonts w:eastAsiaTheme="minorEastAsia"/>
                  <w:noProof/>
                </w:rPr>
              </w:pPr>
              <w:hyperlink w:anchor="_Toc128782120" w:history="1">
                <w:r w:rsidR="006C1AFA" w:rsidRPr="00AE1264">
                  <w:rPr>
                    <w:rStyle w:val="Hyperlink"/>
                    <w:rFonts w:ascii="Times New Roman" w:hAnsi="Times New Roman" w:cs="Times New Roman"/>
                    <w:b/>
                    <w:bCs/>
                    <w:noProof/>
                  </w:rPr>
                  <w:t>1.1.</w:t>
                </w:r>
                <w:r w:rsidR="006C1AFA">
                  <w:rPr>
                    <w:rFonts w:eastAsiaTheme="minorEastAsia"/>
                    <w:noProof/>
                  </w:rPr>
                  <w:tab/>
                </w:r>
                <w:r w:rsidR="006C1AFA" w:rsidRPr="00AE1264">
                  <w:rPr>
                    <w:rStyle w:val="Hyperlink"/>
                    <w:rFonts w:ascii="Times New Roman" w:hAnsi="Times New Roman" w:cs="Times New Roman"/>
                    <w:b/>
                    <w:bCs/>
                    <w:noProof/>
                  </w:rPr>
                  <w:t>Background of the project</w:t>
                </w:r>
                <w:r w:rsidR="006C1AFA">
                  <w:rPr>
                    <w:noProof/>
                    <w:webHidden/>
                  </w:rPr>
                  <w:tab/>
                </w:r>
                <w:r w:rsidR="006C1AFA">
                  <w:rPr>
                    <w:noProof/>
                    <w:webHidden/>
                  </w:rPr>
                  <w:fldChar w:fldCharType="begin"/>
                </w:r>
                <w:r w:rsidR="006C1AFA">
                  <w:rPr>
                    <w:noProof/>
                    <w:webHidden/>
                  </w:rPr>
                  <w:instrText xml:space="preserve"> PAGEREF _Toc128782120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677843B8" w14:textId="306CE35E" w:rsidR="006C1AFA" w:rsidRDefault="00000000">
              <w:pPr>
                <w:pStyle w:val="TOC2"/>
                <w:tabs>
                  <w:tab w:val="left" w:pos="880"/>
                  <w:tab w:val="right" w:leader="dot" w:pos="8656"/>
                </w:tabs>
                <w:rPr>
                  <w:rFonts w:eastAsiaTheme="minorEastAsia"/>
                  <w:noProof/>
                </w:rPr>
              </w:pPr>
              <w:hyperlink w:anchor="_Toc128782121" w:history="1">
                <w:r w:rsidR="006C1AFA" w:rsidRPr="00AE1264">
                  <w:rPr>
                    <w:rStyle w:val="Hyperlink"/>
                    <w:rFonts w:ascii="Times New Roman" w:hAnsi="Times New Roman" w:cs="Times New Roman"/>
                    <w:b/>
                    <w:bCs/>
                    <w:noProof/>
                  </w:rPr>
                  <w:t>1.2.</w:t>
                </w:r>
                <w:r w:rsidR="006C1AFA">
                  <w:rPr>
                    <w:rFonts w:eastAsiaTheme="minorEastAsia"/>
                    <w:noProof/>
                  </w:rPr>
                  <w:tab/>
                </w:r>
                <w:r w:rsidR="006C1AFA" w:rsidRPr="00AE1264">
                  <w:rPr>
                    <w:rStyle w:val="Hyperlink"/>
                    <w:rFonts w:ascii="Times New Roman" w:hAnsi="Times New Roman" w:cs="Times New Roman"/>
                    <w:b/>
                    <w:bCs/>
                    <w:noProof/>
                  </w:rPr>
                  <w:t>Statement of Problem</w:t>
                </w:r>
                <w:r w:rsidR="006C1AFA">
                  <w:rPr>
                    <w:noProof/>
                    <w:webHidden/>
                  </w:rPr>
                  <w:tab/>
                </w:r>
                <w:r w:rsidR="006C1AFA">
                  <w:rPr>
                    <w:noProof/>
                    <w:webHidden/>
                  </w:rPr>
                  <w:fldChar w:fldCharType="begin"/>
                </w:r>
                <w:r w:rsidR="006C1AFA">
                  <w:rPr>
                    <w:noProof/>
                    <w:webHidden/>
                  </w:rPr>
                  <w:instrText xml:space="preserve"> PAGEREF _Toc128782121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BCACA0E" w14:textId="6D87ADEA" w:rsidR="006C1AFA" w:rsidRDefault="00000000">
              <w:pPr>
                <w:pStyle w:val="TOC2"/>
                <w:tabs>
                  <w:tab w:val="left" w:pos="880"/>
                  <w:tab w:val="right" w:leader="dot" w:pos="8656"/>
                </w:tabs>
                <w:rPr>
                  <w:rFonts w:eastAsiaTheme="minorEastAsia"/>
                  <w:noProof/>
                </w:rPr>
              </w:pPr>
              <w:hyperlink w:anchor="_Toc128782122" w:history="1">
                <w:r w:rsidR="006C1AFA" w:rsidRPr="00AE1264">
                  <w:rPr>
                    <w:rStyle w:val="Hyperlink"/>
                    <w:rFonts w:ascii="Times New Roman" w:hAnsi="Times New Roman" w:cs="Times New Roman"/>
                    <w:b/>
                    <w:bCs/>
                    <w:noProof/>
                  </w:rPr>
                  <w:t>1.3.</w:t>
                </w:r>
                <w:r w:rsidR="006C1AFA">
                  <w:rPr>
                    <w:rFonts w:eastAsiaTheme="minorEastAsia"/>
                    <w:noProof/>
                  </w:rPr>
                  <w:tab/>
                </w:r>
                <w:r w:rsidR="006C1AFA" w:rsidRPr="00AE1264">
                  <w:rPr>
                    <w:rStyle w:val="Hyperlink"/>
                    <w:rFonts w:ascii="Times New Roman" w:hAnsi="Times New Roman" w:cs="Times New Roman"/>
                    <w:b/>
                    <w:bCs/>
                    <w:noProof/>
                  </w:rPr>
                  <w:t>Project objectives</w:t>
                </w:r>
                <w:r w:rsidR="006C1AFA">
                  <w:rPr>
                    <w:noProof/>
                    <w:webHidden/>
                  </w:rPr>
                  <w:tab/>
                </w:r>
                <w:r w:rsidR="006C1AFA">
                  <w:rPr>
                    <w:noProof/>
                    <w:webHidden/>
                  </w:rPr>
                  <w:fldChar w:fldCharType="begin"/>
                </w:r>
                <w:r w:rsidR="006C1AFA">
                  <w:rPr>
                    <w:noProof/>
                    <w:webHidden/>
                  </w:rPr>
                  <w:instrText xml:space="preserve"> PAGEREF _Toc128782122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7DB63740" w14:textId="351BEAFE" w:rsidR="006C1AFA" w:rsidRDefault="00000000">
              <w:pPr>
                <w:pStyle w:val="TOC2"/>
                <w:tabs>
                  <w:tab w:val="left" w:pos="1100"/>
                  <w:tab w:val="right" w:leader="dot" w:pos="8656"/>
                </w:tabs>
                <w:rPr>
                  <w:rFonts w:eastAsiaTheme="minorEastAsia"/>
                  <w:noProof/>
                </w:rPr>
              </w:pPr>
              <w:hyperlink w:anchor="_Toc128782123" w:history="1">
                <w:r w:rsidR="006C1AFA" w:rsidRPr="00AE1264">
                  <w:rPr>
                    <w:rStyle w:val="Hyperlink"/>
                    <w:rFonts w:ascii="Times New Roman" w:hAnsi="Times New Roman" w:cs="Times New Roman"/>
                    <w:b/>
                    <w:bCs/>
                    <w:noProof/>
                  </w:rPr>
                  <w:t>1.3.1.</w:t>
                </w:r>
                <w:r w:rsidR="006C1AFA">
                  <w:rPr>
                    <w:rFonts w:eastAsiaTheme="minorEastAsia"/>
                    <w:noProof/>
                  </w:rPr>
                  <w:tab/>
                </w:r>
                <w:r w:rsidR="006C1AFA" w:rsidRPr="00AE1264">
                  <w:rPr>
                    <w:rStyle w:val="Hyperlink"/>
                    <w:rFonts w:ascii="Times New Roman" w:hAnsi="Times New Roman" w:cs="Times New Roman"/>
                    <w:b/>
                    <w:bCs/>
                    <w:noProof/>
                  </w:rPr>
                  <w:t>General Objective</w:t>
                </w:r>
                <w:r w:rsidR="006C1AFA">
                  <w:rPr>
                    <w:noProof/>
                    <w:webHidden/>
                  </w:rPr>
                  <w:tab/>
                </w:r>
                <w:r w:rsidR="006C1AFA">
                  <w:rPr>
                    <w:noProof/>
                    <w:webHidden/>
                  </w:rPr>
                  <w:fldChar w:fldCharType="begin"/>
                </w:r>
                <w:r w:rsidR="006C1AFA">
                  <w:rPr>
                    <w:noProof/>
                    <w:webHidden/>
                  </w:rPr>
                  <w:instrText xml:space="preserve"> PAGEREF _Toc128782123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52728CFB" w14:textId="42FA978A" w:rsidR="006C1AFA" w:rsidRDefault="00000000">
              <w:pPr>
                <w:pStyle w:val="TOC2"/>
                <w:tabs>
                  <w:tab w:val="left" w:pos="1100"/>
                  <w:tab w:val="right" w:leader="dot" w:pos="8656"/>
                </w:tabs>
                <w:rPr>
                  <w:rFonts w:eastAsiaTheme="minorEastAsia"/>
                  <w:noProof/>
                </w:rPr>
              </w:pPr>
              <w:hyperlink w:anchor="_Toc128782124" w:history="1">
                <w:r w:rsidR="006C1AFA" w:rsidRPr="00AE1264">
                  <w:rPr>
                    <w:rStyle w:val="Hyperlink"/>
                    <w:rFonts w:ascii="Times New Roman" w:hAnsi="Times New Roman" w:cs="Times New Roman"/>
                    <w:b/>
                    <w:bCs/>
                    <w:noProof/>
                  </w:rPr>
                  <w:t>1.3.2.</w:t>
                </w:r>
                <w:r w:rsidR="006C1AFA">
                  <w:rPr>
                    <w:rFonts w:eastAsiaTheme="minorEastAsia"/>
                    <w:noProof/>
                  </w:rPr>
                  <w:tab/>
                </w:r>
                <w:r w:rsidR="006C1AFA" w:rsidRPr="00AE1264">
                  <w:rPr>
                    <w:rStyle w:val="Hyperlink"/>
                    <w:rFonts w:ascii="Times New Roman" w:hAnsi="Times New Roman" w:cs="Times New Roman"/>
                    <w:b/>
                    <w:bCs/>
                    <w:noProof/>
                  </w:rPr>
                  <w:t>Specific Objective</w:t>
                </w:r>
                <w:r w:rsidR="006C1AFA">
                  <w:rPr>
                    <w:noProof/>
                    <w:webHidden/>
                  </w:rPr>
                  <w:tab/>
                </w:r>
                <w:r w:rsidR="006C1AFA">
                  <w:rPr>
                    <w:noProof/>
                    <w:webHidden/>
                  </w:rPr>
                  <w:fldChar w:fldCharType="begin"/>
                </w:r>
                <w:r w:rsidR="006C1AFA">
                  <w:rPr>
                    <w:noProof/>
                    <w:webHidden/>
                  </w:rPr>
                  <w:instrText xml:space="preserve"> PAGEREF _Toc128782124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F976768" w14:textId="37FDF6C2" w:rsidR="006C1AFA" w:rsidRDefault="00000000">
              <w:pPr>
                <w:pStyle w:val="TOC2"/>
                <w:tabs>
                  <w:tab w:val="left" w:pos="880"/>
                  <w:tab w:val="right" w:leader="dot" w:pos="8656"/>
                </w:tabs>
                <w:rPr>
                  <w:rFonts w:eastAsiaTheme="minorEastAsia"/>
                  <w:noProof/>
                </w:rPr>
              </w:pPr>
              <w:hyperlink w:anchor="_Toc128782125" w:history="1">
                <w:r w:rsidR="006C1AFA" w:rsidRPr="00AE1264">
                  <w:rPr>
                    <w:rStyle w:val="Hyperlink"/>
                    <w:rFonts w:ascii="Times New Roman" w:hAnsi="Times New Roman" w:cs="Times New Roman"/>
                    <w:b/>
                    <w:bCs/>
                    <w:noProof/>
                  </w:rPr>
                  <w:t>1.4.</w:t>
                </w:r>
                <w:r w:rsidR="006C1AFA">
                  <w:rPr>
                    <w:rFonts w:eastAsiaTheme="minorEastAsia"/>
                    <w:noProof/>
                  </w:rPr>
                  <w:tab/>
                </w:r>
                <w:r w:rsidR="006C1AFA" w:rsidRPr="00AE1264">
                  <w:rPr>
                    <w:rStyle w:val="Hyperlink"/>
                    <w:rFonts w:ascii="Times New Roman" w:hAnsi="Times New Roman" w:cs="Times New Roman"/>
                    <w:b/>
                    <w:bCs/>
                    <w:noProof/>
                  </w:rPr>
                  <w:t>Scope of the project</w:t>
                </w:r>
                <w:r w:rsidR="006C1AFA">
                  <w:rPr>
                    <w:noProof/>
                    <w:webHidden/>
                  </w:rPr>
                  <w:tab/>
                </w:r>
                <w:r w:rsidR="006C1AFA">
                  <w:rPr>
                    <w:noProof/>
                    <w:webHidden/>
                  </w:rPr>
                  <w:fldChar w:fldCharType="begin"/>
                </w:r>
                <w:r w:rsidR="006C1AFA">
                  <w:rPr>
                    <w:noProof/>
                    <w:webHidden/>
                  </w:rPr>
                  <w:instrText xml:space="preserve"> PAGEREF _Toc128782125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E66BBAD" w14:textId="54602B4D" w:rsidR="006C1AFA" w:rsidRDefault="00000000">
              <w:pPr>
                <w:pStyle w:val="TOC2"/>
                <w:tabs>
                  <w:tab w:val="left" w:pos="880"/>
                  <w:tab w:val="right" w:leader="dot" w:pos="8656"/>
                </w:tabs>
                <w:rPr>
                  <w:rFonts w:eastAsiaTheme="minorEastAsia"/>
                  <w:noProof/>
                </w:rPr>
              </w:pPr>
              <w:hyperlink w:anchor="_Toc128782126" w:history="1">
                <w:r w:rsidR="006C1AFA" w:rsidRPr="00AE1264">
                  <w:rPr>
                    <w:rStyle w:val="Hyperlink"/>
                    <w:rFonts w:ascii="Times New Roman" w:hAnsi="Times New Roman" w:cs="Times New Roman"/>
                    <w:b/>
                    <w:bCs/>
                    <w:noProof/>
                  </w:rPr>
                  <w:t>1.5.</w:t>
                </w:r>
                <w:r w:rsidR="006C1AFA">
                  <w:rPr>
                    <w:rFonts w:eastAsiaTheme="minorEastAsia"/>
                    <w:noProof/>
                  </w:rPr>
                  <w:tab/>
                </w:r>
                <w:r w:rsidR="006C1AFA" w:rsidRPr="00AE1264">
                  <w:rPr>
                    <w:rStyle w:val="Hyperlink"/>
                    <w:rFonts w:ascii="Times New Roman" w:hAnsi="Times New Roman" w:cs="Times New Roman"/>
                    <w:b/>
                    <w:bCs/>
                    <w:noProof/>
                  </w:rPr>
                  <w:t>Limitations of project</w:t>
                </w:r>
                <w:r w:rsidR="006C1AFA">
                  <w:rPr>
                    <w:noProof/>
                    <w:webHidden/>
                  </w:rPr>
                  <w:tab/>
                </w:r>
                <w:r w:rsidR="006C1AFA">
                  <w:rPr>
                    <w:noProof/>
                    <w:webHidden/>
                  </w:rPr>
                  <w:fldChar w:fldCharType="begin"/>
                </w:r>
                <w:r w:rsidR="006C1AFA">
                  <w:rPr>
                    <w:noProof/>
                    <w:webHidden/>
                  </w:rPr>
                  <w:instrText xml:space="preserve"> PAGEREF _Toc128782126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063AACD9" w14:textId="67988C4A" w:rsidR="006C1AFA" w:rsidRDefault="00000000">
              <w:pPr>
                <w:pStyle w:val="TOC2"/>
                <w:tabs>
                  <w:tab w:val="left" w:pos="880"/>
                  <w:tab w:val="right" w:leader="dot" w:pos="8656"/>
                </w:tabs>
                <w:rPr>
                  <w:rFonts w:eastAsiaTheme="minorEastAsia"/>
                  <w:noProof/>
                </w:rPr>
              </w:pPr>
              <w:hyperlink w:anchor="_Toc128782127" w:history="1">
                <w:r w:rsidR="006C1AFA" w:rsidRPr="00AE1264">
                  <w:rPr>
                    <w:rStyle w:val="Hyperlink"/>
                    <w:rFonts w:ascii="Times New Roman" w:hAnsi="Times New Roman" w:cs="Times New Roman"/>
                    <w:b/>
                    <w:bCs/>
                    <w:noProof/>
                  </w:rPr>
                  <w:t>1.6.</w:t>
                </w:r>
                <w:r w:rsidR="006C1AFA">
                  <w:rPr>
                    <w:rFonts w:eastAsiaTheme="minorEastAsia"/>
                    <w:noProof/>
                  </w:rPr>
                  <w:tab/>
                </w:r>
                <w:r w:rsidR="006C1AFA" w:rsidRPr="00AE1264">
                  <w:rPr>
                    <w:rStyle w:val="Hyperlink"/>
                    <w:rFonts w:ascii="Times New Roman" w:hAnsi="Times New Roman" w:cs="Times New Roman"/>
                    <w:b/>
                    <w:bCs/>
                    <w:noProof/>
                  </w:rPr>
                  <w:t>System Development Methodology</w:t>
                </w:r>
                <w:r w:rsidR="006C1AFA">
                  <w:rPr>
                    <w:noProof/>
                    <w:webHidden/>
                  </w:rPr>
                  <w:tab/>
                </w:r>
                <w:r w:rsidR="006C1AFA">
                  <w:rPr>
                    <w:noProof/>
                    <w:webHidden/>
                  </w:rPr>
                  <w:fldChar w:fldCharType="begin"/>
                </w:r>
                <w:r w:rsidR="006C1AFA">
                  <w:rPr>
                    <w:noProof/>
                    <w:webHidden/>
                  </w:rPr>
                  <w:instrText xml:space="preserve"> PAGEREF _Toc128782127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1405C1DF" w14:textId="66C65490" w:rsidR="006C1AFA" w:rsidRDefault="00000000">
              <w:pPr>
                <w:pStyle w:val="TOC2"/>
                <w:tabs>
                  <w:tab w:val="left" w:pos="1100"/>
                  <w:tab w:val="right" w:leader="dot" w:pos="8656"/>
                </w:tabs>
                <w:rPr>
                  <w:rFonts w:eastAsiaTheme="minorEastAsia"/>
                  <w:noProof/>
                </w:rPr>
              </w:pPr>
              <w:hyperlink w:anchor="_Toc128782128" w:history="1">
                <w:r w:rsidR="006C1AFA" w:rsidRPr="00AE1264">
                  <w:rPr>
                    <w:rStyle w:val="Hyperlink"/>
                    <w:rFonts w:ascii="Times New Roman" w:hAnsi="Times New Roman" w:cs="Times New Roman"/>
                    <w:b/>
                    <w:bCs/>
                    <w:noProof/>
                  </w:rPr>
                  <w:t>1.6.1.</w:t>
                </w:r>
                <w:r w:rsidR="006C1AFA">
                  <w:rPr>
                    <w:rFonts w:eastAsiaTheme="minorEastAsia"/>
                    <w:noProof/>
                  </w:rPr>
                  <w:tab/>
                </w:r>
                <w:r w:rsidR="006C1AFA" w:rsidRPr="00AE1264">
                  <w:rPr>
                    <w:rStyle w:val="Hyperlink"/>
                    <w:rFonts w:ascii="Times New Roman" w:hAnsi="Times New Roman" w:cs="Times New Roman"/>
                    <w:b/>
                    <w:bCs/>
                    <w:noProof/>
                  </w:rPr>
                  <w:t>System development Approach</w:t>
                </w:r>
                <w:r w:rsidR="006C1AFA">
                  <w:rPr>
                    <w:noProof/>
                    <w:webHidden/>
                  </w:rPr>
                  <w:tab/>
                </w:r>
                <w:r w:rsidR="006C1AFA">
                  <w:rPr>
                    <w:noProof/>
                    <w:webHidden/>
                  </w:rPr>
                  <w:fldChar w:fldCharType="begin"/>
                </w:r>
                <w:r w:rsidR="006C1AFA">
                  <w:rPr>
                    <w:noProof/>
                    <w:webHidden/>
                  </w:rPr>
                  <w:instrText xml:space="preserve"> PAGEREF _Toc128782128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BEB54F7" w14:textId="55E44E90" w:rsidR="006C1AFA" w:rsidRDefault="00000000">
              <w:pPr>
                <w:pStyle w:val="TOC2"/>
                <w:tabs>
                  <w:tab w:val="left" w:pos="1100"/>
                  <w:tab w:val="right" w:leader="dot" w:pos="8656"/>
                </w:tabs>
                <w:rPr>
                  <w:rFonts w:eastAsiaTheme="minorEastAsia"/>
                  <w:noProof/>
                </w:rPr>
              </w:pPr>
              <w:hyperlink w:anchor="_Toc128782129" w:history="1">
                <w:r w:rsidR="006C1AFA" w:rsidRPr="00AE1264">
                  <w:rPr>
                    <w:rStyle w:val="Hyperlink"/>
                    <w:rFonts w:ascii="Times New Roman" w:hAnsi="Times New Roman" w:cs="Times New Roman"/>
                    <w:b/>
                    <w:bCs/>
                    <w:noProof/>
                  </w:rPr>
                  <w:t>1.6.2.</w:t>
                </w:r>
                <w:r w:rsidR="006C1AFA">
                  <w:rPr>
                    <w:rFonts w:eastAsiaTheme="minorEastAsia"/>
                    <w:noProof/>
                  </w:rPr>
                  <w:tab/>
                </w:r>
                <w:r w:rsidR="006C1AFA" w:rsidRPr="00AE1264">
                  <w:rPr>
                    <w:rStyle w:val="Hyperlink"/>
                    <w:rFonts w:ascii="Times New Roman" w:hAnsi="Times New Roman" w:cs="Times New Roman"/>
                    <w:b/>
                    <w:bCs/>
                    <w:noProof/>
                  </w:rPr>
                  <w:t>System Development Tools</w:t>
                </w:r>
                <w:r w:rsidR="006C1AFA">
                  <w:rPr>
                    <w:noProof/>
                    <w:webHidden/>
                  </w:rPr>
                  <w:tab/>
                </w:r>
                <w:r w:rsidR="006C1AFA">
                  <w:rPr>
                    <w:noProof/>
                    <w:webHidden/>
                  </w:rPr>
                  <w:fldChar w:fldCharType="begin"/>
                </w:r>
                <w:r w:rsidR="006C1AFA">
                  <w:rPr>
                    <w:noProof/>
                    <w:webHidden/>
                  </w:rPr>
                  <w:instrText xml:space="preserve"> PAGEREF _Toc128782129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4E27501C" w14:textId="3DC3A3C4" w:rsidR="006C1AFA" w:rsidRDefault="00000000">
              <w:pPr>
                <w:pStyle w:val="TOC2"/>
                <w:tabs>
                  <w:tab w:val="left" w:pos="880"/>
                  <w:tab w:val="right" w:leader="dot" w:pos="8656"/>
                </w:tabs>
                <w:rPr>
                  <w:rFonts w:eastAsiaTheme="minorEastAsia"/>
                  <w:noProof/>
                </w:rPr>
              </w:pPr>
              <w:hyperlink w:anchor="_Toc128782130" w:history="1">
                <w:r w:rsidR="006C1AFA" w:rsidRPr="00AE1264">
                  <w:rPr>
                    <w:rStyle w:val="Hyperlink"/>
                    <w:rFonts w:ascii="Times New Roman" w:hAnsi="Times New Roman" w:cs="Times New Roman"/>
                    <w:b/>
                    <w:bCs/>
                    <w:noProof/>
                  </w:rPr>
                  <w:t>1.7.</w:t>
                </w:r>
                <w:r w:rsidR="006C1AFA">
                  <w:rPr>
                    <w:rFonts w:eastAsiaTheme="minorEastAsia"/>
                    <w:noProof/>
                  </w:rPr>
                  <w:tab/>
                </w:r>
                <w:r w:rsidR="006C1AFA" w:rsidRPr="00AE1264">
                  <w:rPr>
                    <w:rStyle w:val="Hyperlink"/>
                    <w:rFonts w:ascii="Times New Roman" w:hAnsi="Times New Roman" w:cs="Times New Roman"/>
                    <w:b/>
                    <w:bCs/>
                    <w:noProof/>
                  </w:rPr>
                  <w:t>Significance of Project</w:t>
                </w:r>
                <w:r w:rsidR="006C1AFA">
                  <w:rPr>
                    <w:noProof/>
                    <w:webHidden/>
                  </w:rPr>
                  <w:tab/>
                </w:r>
                <w:r w:rsidR="006C1AFA">
                  <w:rPr>
                    <w:noProof/>
                    <w:webHidden/>
                  </w:rPr>
                  <w:fldChar w:fldCharType="begin"/>
                </w:r>
                <w:r w:rsidR="006C1AFA">
                  <w:rPr>
                    <w:noProof/>
                    <w:webHidden/>
                  </w:rPr>
                  <w:instrText xml:space="preserve"> PAGEREF _Toc128782130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55392DD8" w14:textId="386C2DCC" w:rsidR="006C1AFA" w:rsidRDefault="00000000">
              <w:pPr>
                <w:pStyle w:val="TOC2"/>
                <w:tabs>
                  <w:tab w:val="left" w:pos="880"/>
                  <w:tab w:val="right" w:leader="dot" w:pos="8656"/>
                </w:tabs>
                <w:rPr>
                  <w:rFonts w:eastAsiaTheme="minorEastAsia"/>
                  <w:noProof/>
                </w:rPr>
              </w:pPr>
              <w:hyperlink w:anchor="_Toc128782131" w:history="1">
                <w:r w:rsidR="006C1AFA" w:rsidRPr="00AE1264">
                  <w:rPr>
                    <w:rStyle w:val="Hyperlink"/>
                    <w:rFonts w:ascii="Times New Roman" w:hAnsi="Times New Roman" w:cs="Times New Roman"/>
                    <w:b/>
                    <w:bCs/>
                    <w:noProof/>
                  </w:rPr>
                  <w:t>1.8.</w:t>
                </w:r>
                <w:r w:rsidR="006C1AFA">
                  <w:rPr>
                    <w:rFonts w:eastAsiaTheme="minorEastAsia"/>
                    <w:noProof/>
                  </w:rPr>
                  <w:tab/>
                </w:r>
                <w:r w:rsidR="006C1AFA" w:rsidRPr="00AE1264">
                  <w:rPr>
                    <w:rStyle w:val="Hyperlink"/>
                    <w:rFonts w:ascii="Times New Roman" w:hAnsi="Times New Roman" w:cs="Times New Roman"/>
                    <w:b/>
                    <w:bCs/>
                    <w:noProof/>
                  </w:rPr>
                  <w:t>Beneficiaries of the project</w:t>
                </w:r>
                <w:r w:rsidR="006C1AFA">
                  <w:rPr>
                    <w:noProof/>
                    <w:webHidden/>
                  </w:rPr>
                  <w:tab/>
                </w:r>
                <w:r w:rsidR="006C1AFA">
                  <w:rPr>
                    <w:noProof/>
                    <w:webHidden/>
                  </w:rPr>
                  <w:fldChar w:fldCharType="begin"/>
                </w:r>
                <w:r w:rsidR="006C1AFA">
                  <w:rPr>
                    <w:noProof/>
                    <w:webHidden/>
                  </w:rPr>
                  <w:instrText xml:space="preserve"> PAGEREF _Toc128782131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0DA091FC" w14:textId="78816004" w:rsidR="006C1AFA" w:rsidRDefault="00000000">
              <w:pPr>
                <w:pStyle w:val="TOC2"/>
                <w:tabs>
                  <w:tab w:val="left" w:pos="880"/>
                  <w:tab w:val="right" w:leader="dot" w:pos="8656"/>
                </w:tabs>
                <w:rPr>
                  <w:rFonts w:eastAsiaTheme="minorEastAsia"/>
                  <w:noProof/>
                </w:rPr>
              </w:pPr>
              <w:hyperlink w:anchor="_Toc128782132" w:history="1">
                <w:r w:rsidR="006C1AFA" w:rsidRPr="00AE1264">
                  <w:rPr>
                    <w:rStyle w:val="Hyperlink"/>
                    <w:rFonts w:ascii="Times New Roman" w:hAnsi="Times New Roman" w:cs="Times New Roman"/>
                    <w:b/>
                    <w:bCs/>
                    <w:noProof/>
                  </w:rPr>
                  <w:t>1.9.</w:t>
                </w:r>
                <w:r w:rsidR="006C1AFA">
                  <w:rPr>
                    <w:rFonts w:eastAsiaTheme="minorEastAsia"/>
                    <w:noProof/>
                  </w:rPr>
                  <w:tab/>
                </w:r>
                <w:r w:rsidR="006C1AFA" w:rsidRPr="00AE1264">
                  <w:rPr>
                    <w:rStyle w:val="Hyperlink"/>
                    <w:rFonts w:ascii="Times New Roman" w:hAnsi="Times New Roman" w:cs="Times New Roman"/>
                    <w:b/>
                    <w:bCs/>
                    <w:noProof/>
                  </w:rPr>
                  <w:t>Feasibility Study</w:t>
                </w:r>
                <w:r w:rsidR="006C1AFA">
                  <w:rPr>
                    <w:noProof/>
                    <w:webHidden/>
                  </w:rPr>
                  <w:tab/>
                </w:r>
                <w:r w:rsidR="006C1AFA">
                  <w:rPr>
                    <w:noProof/>
                    <w:webHidden/>
                  </w:rPr>
                  <w:fldChar w:fldCharType="begin"/>
                </w:r>
                <w:r w:rsidR="006C1AFA">
                  <w:rPr>
                    <w:noProof/>
                    <w:webHidden/>
                  </w:rPr>
                  <w:instrText xml:space="preserve"> PAGEREF _Toc128782132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40D3435" w14:textId="336E5B67" w:rsidR="006C1AFA" w:rsidRDefault="00000000">
              <w:pPr>
                <w:pStyle w:val="TOC2"/>
                <w:tabs>
                  <w:tab w:val="left" w:pos="1100"/>
                  <w:tab w:val="right" w:leader="dot" w:pos="8656"/>
                </w:tabs>
                <w:rPr>
                  <w:rFonts w:eastAsiaTheme="minorEastAsia"/>
                  <w:noProof/>
                </w:rPr>
              </w:pPr>
              <w:hyperlink w:anchor="_Toc128782133" w:history="1">
                <w:r w:rsidR="006C1AFA" w:rsidRPr="00AE1264">
                  <w:rPr>
                    <w:rStyle w:val="Hyperlink"/>
                    <w:rFonts w:ascii="Times New Roman" w:hAnsi="Times New Roman" w:cs="Times New Roman"/>
                    <w:b/>
                    <w:bCs/>
                    <w:noProof/>
                  </w:rPr>
                  <w:t>1.10.</w:t>
                </w:r>
                <w:r w:rsidR="006C1AFA">
                  <w:rPr>
                    <w:rFonts w:eastAsiaTheme="minorEastAsia"/>
                    <w:noProof/>
                  </w:rPr>
                  <w:tab/>
                </w:r>
                <w:r w:rsidR="006C1AFA" w:rsidRPr="00AE1264">
                  <w:rPr>
                    <w:rStyle w:val="Hyperlink"/>
                    <w:rFonts w:ascii="Times New Roman" w:hAnsi="Times New Roman" w:cs="Times New Roman"/>
                    <w:b/>
                    <w:bCs/>
                    <w:noProof/>
                  </w:rPr>
                  <w:t>Project schedule</w:t>
                </w:r>
                <w:r w:rsidR="006C1AFA">
                  <w:rPr>
                    <w:noProof/>
                    <w:webHidden/>
                  </w:rPr>
                  <w:tab/>
                </w:r>
                <w:r w:rsidR="006C1AFA">
                  <w:rPr>
                    <w:noProof/>
                    <w:webHidden/>
                  </w:rPr>
                  <w:fldChar w:fldCharType="begin"/>
                </w:r>
                <w:r w:rsidR="006C1AFA">
                  <w:rPr>
                    <w:noProof/>
                    <w:webHidden/>
                  </w:rPr>
                  <w:instrText xml:space="preserve"> PAGEREF _Toc128782133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998AFEA" w14:textId="40D99E67" w:rsidR="006C1AFA" w:rsidRDefault="00000000">
              <w:pPr>
                <w:pStyle w:val="TOC2"/>
                <w:tabs>
                  <w:tab w:val="left" w:pos="1100"/>
                  <w:tab w:val="right" w:leader="dot" w:pos="8656"/>
                </w:tabs>
                <w:rPr>
                  <w:rFonts w:eastAsiaTheme="minorEastAsia"/>
                  <w:noProof/>
                </w:rPr>
              </w:pPr>
              <w:hyperlink w:anchor="_Toc128782134" w:history="1">
                <w:r w:rsidR="006C1AFA" w:rsidRPr="00AE1264">
                  <w:rPr>
                    <w:rStyle w:val="Hyperlink"/>
                    <w:rFonts w:ascii="Times New Roman" w:hAnsi="Times New Roman" w:cs="Times New Roman"/>
                    <w:b/>
                    <w:bCs/>
                    <w:noProof/>
                  </w:rPr>
                  <w:t>1.11.</w:t>
                </w:r>
                <w:r w:rsidR="006C1AFA">
                  <w:rPr>
                    <w:rFonts w:eastAsiaTheme="minorEastAsia"/>
                    <w:noProof/>
                  </w:rPr>
                  <w:tab/>
                </w:r>
                <w:r w:rsidR="006C1AFA" w:rsidRPr="00AE1264">
                  <w:rPr>
                    <w:rStyle w:val="Hyperlink"/>
                    <w:rFonts w:ascii="Times New Roman" w:hAnsi="Times New Roman" w:cs="Times New Roman"/>
                    <w:b/>
                    <w:bCs/>
                    <w:noProof/>
                  </w:rPr>
                  <w:t>Project Budget</w:t>
                </w:r>
                <w:r w:rsidR="006C1AFA">
                  <w:rPr>
                    <w:noProof/>
                    <w:webHidden/>
                  </w:rPr>
                  <w:tab/>
                </w:r>
                <w:r w:rsidR="006C1AFA">
                  <w:rPr>
                    <w:noProof/>
                    <w:webHidden/>
                  </w:rPr>
                  <w:fldChar w:fldCharType="begin"/>
                </w:r>
                <w:r w:rsidR="006C1AFA">
                  <w:rPr>
                    <w:noProof/>
                    <w:webHidden/>
                  </w:rPr>
                  <w:instrText xml:space="preserve"> PAGEREF _Toc128782134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21A19BF8" w14:textId="3C135750" w:rsidR="006C1AFA" w:rsidRDefault="00000000">
              <w:pPr>
                <w:pStyle w:val="TOC1"/>
                <w:tabs>
                  <w:tab w:val="right" w:leader="dot" w:pos="8656"/>
                </w:tabs>
                <w:rPr>
                  <w:rFonts w:eastAsiaTheme="minorEastAsia"/>
                  <w:noProof/>
                </w:rPr>
              </w:pPr>
              <w:hyperlink w:anchor="_Toc128782135" w:history="1">
                <w:r w:rsidR="006C1AFA" w:rsidRPr="00AE1264">
                  <w:rPr>
                    <w:rStyle w:val="Hyperlink"/>
                    <w:rFonts w:ascii="Times New Roman" w:hAnsi="Times New Roman" w:cs="Times New Roman"/>
                    <w:b/>
                    <w:bCs/>
                    <w:noProof/>
                  </w:rPr>
                  <w:t>CHAPTER TWO</w:t>
                </w:r>
                <w:r w:rsidR="006C1AFA">
                  <w:rPr>
                    <w:noProof/>
                    <w:webHidden/>
                  </w:rPr>
                  <w:tab/>
                </w:r>
                <w:r w:rsidR="006C1AFA">
                  <w:rPr>
                    <w:noProof/>
                    <w:webHidden/>
                  </w:rPr>
                  <w:fldChar w:fldCharType="begin"/>
                </w:r>
                <w:r w:rsidR="006C1AFA">
                  <w:rPr>
                    <w:noProof/>
                    <w:webHidden/>
                  </w:rPr>
                  <w:instrText xml:space="preserve"> PAGEREF _Toc12878213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FE94B84" w14:textId="0490F4C5" w:rsidR="006C1AFA" w:rsidRDefault="00000000">
              <w:pPr>
                <w:pStyle w:val="TOC2"/>
                <w:tabs>
                  <w:tab w:val="left" w:pos="660"/>
                  <w:tab w:val="right" w:leader="dot" w:pos="8656"/>
                </w:tabs>
                <w:rPr>
                  <w:rFonts w:eastAsiaTheme="minorEastAsia"/>
                  <w:noProof/>
                </w:rPr>
              </w:pPr>
              <w:hyperlink w:anchor="_Toc128782136" w:history="1">
                <w:r w:rsidR="006C1AFA" w:rsidRPr="00AE1264">
                  <w:rPr>
                    <w:rStyle w:val="Hyperlink"/>
                    <w:rFonts w:ascii="Times New Roman" w:eastAsiaTheme="majorEastAsia" w:hAnsi="Times New Roman" w:cs="Times New Roman"/>
                    <w:b/>
                    <w:bCs/>
                    <w:noProof/>
                  </w:rPr>
                  <w:t>2.</w:t>
                </w:r>
                <w:r w:rsidR="006C1AFA">
                  <w:rPr>
                    <w:rFonts w:eastAsiaTheme="minorEastAsia"/>
                    <w:noProof/>
                  </w:rPr>
                  <w:tab/>
                </w:r>
                <w:r w:rsidR="006C1AFA" w:rsidRPr="00AE1264">
                  <w:rPr>
                    <w:rStyle w:val="Hyperlink"/>
                    <w:rFonts w:ascii="Times New Roman" w:hAnsi="Times New Roman" w:cs="Times New Roman"/>
                    <w:b/>
                    <w:bCs/>
                    <w:noProof/>
                  </w:rPr>
                  <w:t>Requirement Analysis</w:t>
                </w:r>
                <w:r w:rsidR="006C1AFA">
                  <w:rPr>
                    <w:noProof/>
                    <w:webHidden/>
                  </w:rPr>
                  <w:tab/>
                </w:r>
                <w:r w:rsidR="006C1AFA">
                  <w:rPr>
                    <w:noProof/>
                    <w:webHidden/>
                  </w:rPr>
                  <w:fldChar w:fldCharType="begin"/>
                </w:r>
                <w:r w:rsidR="006C1AFA">
                  <w:rPr>
                    <w:noProof/>
                    <w:webHidden/>
                  </w:rPr>
                  <w:instrText xml:space="preserve"> PAGEREF _Toc12878213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402D94D" w14:textId="3F4050D1" w:rsidR="006C1AFA" w:rsidRDefault="00000000">
              <w:pPr>
                <w:pStyle w:val="TOC2"/>
                <w:tabs>
                  <w:tab w:val="left" w:pos="880"/>
                  <w:tab w:val="right" w:leader="dot" w:pos="8656"/>
                </w:tabs>
                <w:rPr>
                  <w:rFonts w:eastAsiaTheme="minorEastAsia"/>
                  <w:noProof/>
                </w:rPr>
              </w:pPr>
              <w:hyperlink w:anchor="_Toc128782137" w:history="1">
                <w:r w:rsidR="006C1AFA" w:rsidRPr="00AE1264">
                  <w:rPr>
                    <w:rStyle w:val="Hyperlink"/>
                    <w:rFonts w:ascii="Times New Roman" w:hAnsi="Times New Roman" w:cs="Times New Roman"/>
                    <w:b/>
                    <w:bCs/>
                    <w:noProof/>
                  </w:rPr>
                  <w:t>2.1.</w:t>
                </w:r>
                <w:r w:rsidR="006C1AFA">
                  <w:rPr>
                    <w:rFonts w:eastAsiaTheme="minorEastAsia"/>
                    <w:noProof/>
                  </w:rPr>
                  <w:tab/>
                </w:r>
                <w:r w:rsidR="006C1AFA" w:rsidRPr="00AE1264">
                  <w:rPr>
                    <w:rStyle w:val="Hyperlink"/>
                    <w:rFonts w:ascii="Times New Roman" w:hAnsi="Times New Roman" w:cs="Times New Roman"/>
                    <w:b/>
                    <w:bCs/>
                    <w:noProof/>
                  </w:rPr>
                  <w:t>Current System Description</w:t>
                </w:r>
                <w:r w:rsidR="006C1AFA">
                  <w:rPr>
                    <w:noProof/>
                    <w:webHidden/>
                  </w:rPr>
                  <w:tab/>
                </w:r>
                <w:r w:rsidR="006C1AFA">
                  <w:rPr>
                    <w:noProof/>
                    <w:webHidden/>
                  </w:rPr>
                  <w:fldChar w:fldCharType="begin"/>
                </w:r>
                <w:r w:rsidR="006C1AFA">
                  <w:rPr>
                    <w:noProof/>
                    <w:webHidden/>
                  </w:rPr>
                  <w:instrText xml:space="preserve"> PAGEREF _Toc12878213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C572A5A" w14:textId="7A4C1549" w:rsidR="006C1AFA" w:rsidRDefault="00000000">
              <w:pPr>
                <w:pStyle w:val="TOC2"/>
                <w:tabs>
                  <w:tab w:val="left" w:pos="1100"/>
                  <w:tab w:val="right" w:leader="dot" w:pos="8656"/>
                </w:tabs>
                <w:rPr>
                  <w:rFonts w:eastAsiaTheme="minorEastAsia"/>
                  <w:noProof/>
                </w:rPr>
              </w:pPr>
              <w:hyperlink w:anchor="_Toc128782138" w:history="1">
                <w:r w:rsidR="006C1AFA" w:rsidRPr="00AE1264">
                  <w:rPr>
                    <w:rStyle w:val="Hyperlink"/>
                    <w:rFonts w:ascii="Times New Roman" w:hAnsi="Times New Roman" w:cs="Times New Roman"/>
                    <w:b/>
                    <w:bCs/>
                    <w:noProof/>
                  </w:rPr>
                  <w:t>2.1.1.</w:t>
                </w:r>
                <w:r w:rsidR="006C1AFA">
                  <w:rPr>
                    <w:rFonts w:eastAsiaTheme="minorEastAsia"/>
                    <w:noProof/>
                  </w:rPr>
                  <w:tab/>
                </w:r>
                <w:r w:rsidR="006C1AFA" w:rsidRPr="00AE1264">
                  <w:rPr>
                    <w:rStyle w:val="Hyperlink"/>
                    <w:rFonts w:ascii="Times New Roman" w:hAnsi="Times New Roman" w:cs="Times New Roman"/>
                    <w:b/>
                    <w:bCs/>
                    <w:noProof/>
                  </w:rPr>
                  <w:t>Major function of current system</w:t>
                </w:r>
                <w:r w:rsidR="006C1AFA">
                  <w:rPr>
                    <w:noProof/>
                    <w:webHidden/>
                  </w:rPr>
                  <w:tab/>
                </w:r>
                <w:r w:rsidR="006C1AFA">
                  <w:rPr>
                    <w:noProof/>
                    <w:webHidden/>
                  </w:rPr>
                  <w:fldChar w:fldCharType="begin"/>
                </w:r>
                <w:r w:rsidR="006C1AFA">
                  <w:rPr>
                    <w:noProof/>
                    <w:webHidden/>
                  </w:rPr>
                  <w:instrText xml:space="preserve"> PAGEREF _Toc12878213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008E31" w14:textId="42694484" w:rsidR="006C1AFA" w:rsidRDefault="00000000">
              <w:pPr>
                <w:pStyle w:val="TOC2"/>
                <w:tabs>
                  <w:tab w:val="left" w:pos="1100"/>
                  <w:tab w:val="right" w:leader="dot" w:pos="8656"/>
                </w:tabs>
                <w:rPr>
                  <w:rFonts w:eastAsiaTheme="minorEastAsia"/>
                  <w:noProof/>
                </w:rPr>
              </w:pPr>
              <w:hyperlink w:anchor="_Toc128782139" w:history="1">
                <w:r w:rsidR="006C1AFA" w:rsidRPr="00AE1264">
                  <w:rPr>
                    <w:rStyle w:val="Hyperlink"/>
                    <w:rFonts w:ascii="Times New Roman" w:hAnsi="Times New Roman" w:cs="Times New Roman"/>
                    <w:b/>
                    <w:bCs/>
                    <w:noProof/>
                  </w:rPr>
                  <w:t>2.1.2.</w:t>
                </w:r>
                <w:r w:rsidR="006C1AFA">
                  <w:rPr>
                    <w:rFonts w:eastAsiaTheme="minorEastAsia"/>
                    <w:noProof/>
                  </w:rPr>
                  <w:tab/>
                </w:r>
                <w:r w:rsidR="006C1AFA" w:rsidRPr="00AE1264">
                  <w:rPr>
                    <w:rStyle w:val="Hyperlink"/>
                    <w:rFonts w:ascii="Times New Roman" w:hAnsi="Times New Roman" w:cs="Times New Roman"/>
                    <w:b/>
                    <w:bCs/>
                    <w:noProof/>
                  </w:rPr>
                  <w:t>Problem of Existing System</w:t>
                </w:r>
                <w:r w:rsidR="006C1AFA">
                  <w:rPr>
                    <w:noProof/>
                    <w:webHidden/>
                  </w:rPr>
                  <w:tab/>
                </w:r>
                <w:r w:rsidR="006C1AFA">
                  <w:rPr>
                    <w:noProof/>
                    <w:webHidden/>
                  </w:rPr>
                  <w:fldChar w:fldCharType="begin"/>
                </w:r>
                <w:r w:rsidR="006C1AFA">
                  <w:rPr>
                    <w:noProof/>
                    <w:webHidden/>
                  </w:rPr>
                  <w:instrText xml:space="preserve"> PAGEREF _Toc12878213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B5BE349" w14:textId="5ABF45E4" w:rsidR="006C1AFA" w:rsidRDefault="00000000">
              <w:pPr>
                <w:pStyle w:val="TOC2"/>
                <w:tabs>
                  <w:tab w:val="left" w:pos="880"/>
                  <w:tab w:val="right" w:leader="dot" w:pos="8656"/>
                </w:tabs>
                <w:rPr>
                  <w:rFonts w:eastAsiaTheme="minorEastAsia"/>
                  <w:noProof/>
                </w:rPr>
              </w:pPr>
              <w:hyperlink w:anchor="_Toc128782140" w:history="1">
                <w:r w:rsidR="006C1AFA" w:rsidRPr="00AE1264">
                  <w:rPr>
                    <w:rStyle w:val="Hyperlink"/>
                    <w:rFonts w:ascii="Times New Roman" w:hAnsi="Times New Roman" w:cs="Times New Roman"/>
                    <w:b/>
                    <w:bCs/>
                    <w:noProof/>
                  </w:rPr>
                  <w:t>2.2.</w:t>
                </w:r>
                <w:r w:rsidR="006C1AFA">
                  <w:rPr>
                    <w:rFonts w:eastAsiaTheme="minorEastAsia"/>
                    <w:noProof/>
                  </w:rPr>
                  <w:tab/>
                </w:r>
                <w:r w:rsidR="006C1AFA" w:rsidRPr="00AE1264">
                  <w:rPr>
                    <w:rStyle w:val="Hyperlink"/>
                    <w:rFonts w:ascii="Times New Roman" w:hAnsi="Times New Roman" w:cs="Times New Roman"/>
                    <w:b/>
                    <w:bCs/>
                    <w:noProof/>
                  </w:rPr>
                  <w:t>Requirement Gathering</w:t>
                </w:r>
                <w:r w:rsidR="006C1AFA">
                  <w:rPr>
                    <w:noProof/>
                    <w:webHidden/>
                  </w:rPr>
                  <w:tab/>
                </w:r>
                <w:r w:rsidR="006C1AFA">
                  <w:rPr>
                    <w:noProof/>
                    <w:webHidden/>
                  </w:rPr>
                  <w:fldChar w:fldCharType="begin"/>
                </w:r>
                <w:r w:rsidR="006C1AFA">
                  <w:rPr>
                    <w:noProof/>
                    <w:webHidden/>
                  </w:rPr>
                  <w:instrText xml:space="preserve"> PAGEREF _Toc12878214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F2B6087" w14:textId="4F005E4B" w:rsidR="006C1AFA" w:rsidRDefault="00000000">
              <w:pPr>
                <w:pStyle w:val="TOC2"/>
                <w:tabs>
                  <w:tab w:val="left" w:pos="1100"/>
                  <w:tab w:val="right" w:leader="dot" w:pos="8656"/>
                </w:tabs>
                <w:rPr>
                  <w:rFonts w:eastAsiaTheme="minorEastAsia"/>
                  <w:noProof/>
                </w:rPr>
              </w:pPr>
              <w:hyperlink w:anchor="_Toc128782141" w:history="1">
                <w:r w:rsidR="006C1AFA" w:rsidRPr="00AE1264">
                  <w:rPr>
                    <w:rStyle w:val="Hyperlink"/>
                    <w:rFonts w:ascii="Times New Roman" w:hAnsi="Times New Roman" w:cs="Times New Roman"/>
                    <w:b/>
                    <w:bCs/>
                    <w:noProof/>
                  </w:rPr>
                  <w:t>2.2.1.</w:t>
                </w:r>
                <w:r w:rsidR="006C1AFA">
                  <w:rPr>
                    <w:rFonts w:eastAsiaTheme="minorEastAsia"/>
                    <w:noProof/>
                  </w:rPr>
                  <w:tab/>
                </w:r>
                <w:r w:rsidR="006C1AFA" w:rsidRPr="00AE1264">
                  <w:rPr>
                    <w:rStyle w:val="Hyperlink"/>
                    <w:rFonts w:ascii="Times New Roman" w:hAnsi="Times New Roman" w:cs="Times New Roman"/>
                    <w:b/>
                    <w:bCs/>
                    <w:noProof/>
                  </w:rPr>
                  <w:t>Requirement Gathering Methods</w:t>
                </w:r>
                <w:r w:rsidR="006C1AFA">
                  <w:rPr>
                    <w:noProof/>
                    <w:webHidden/>
                  </w:rPr>
                  <w:tab/>
                </w:r>
                <w:r w:rsidR="006C1AFA">
                  <w:rPr>
                    <w:noProof/>
                    <w:webHidden/>
                  </w:rPr>
                  <w:fldChar w:fldCharType="begin"/>
                </w:r>
                <w:r w:rsidR="006C1AFA">
                  <w:rPr>
                    <w:noProof/>
                    <w:webHidden/>
                  </w:rPr>
                  <w:instrText xml:space="preserve"> PAGEREF _Toc128782141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E23025E" w14:textId="34B01F55" w:rsidR="006C1AFA" w:rsidRDefault="00000000">
              <w:pPr>
                <w:pStyle w:val="TOC2"/>
                <w:tabs>
                  <w:tab w:val="left" w:pos="1100"/>
                  <w:tab w:val="right" w:leader="dot" w:pos="8656"/>
                </w:tabs>
                <w:rPr>
                  <w:rFonts w:eastAsiaTheme="minorEastAsia"/>
                  <w:noProof/>
                </w:rPr>
              </w:pPr>
              <w:hyperlink w:anchor="_Toc128782142" w:history="1">
                <w:r w:rsidR="006C1AFA" w:rsidRPr="00AE1264">
                  <w:rPr>
                    <w:rStyle w:val="Hyperlink"/>
                    <w:rFonts w:ascii="Times New Roman" w:hAnsi="Times New Roman" w:cs="Times New Roman"/>
                    <w:b/>
                    <w:bCs/>
                    <w:noProof/>
                  </w:rPr>
                  <w:t>2.2.2.</w:t>
                </w:r>
                <w:r w:rsidR="006C1AFA">
                  <w:rPr>
                    <w:rFonts w:eastAsiaTheme="minorEastAsia"/>
                    <w:noProof/>
                  </w:rPr>
                  <w:tab/>
                </w:r>
                <w:r w:rsidR="006C1AFA" w:rsidRPr="00AE1264">
                  <w:rPr>
                    <w:rStyle w:val="Hyperlink"/>
                    <w:rFonts w:ascii="Times New Roman" w:hAnsi="Times New Roman" w:cs="Times New Roman"/>
                    <w:b/>
                    <w:bCs/>
                    <w:noProof/>
                  </w:rPr>
                  <w:t>Business Rules</w:t>
                </w:r>
                <w:r w:rsidR="006C1AFA">
                  <w:rPr>
                    <w:noProof/>
                    <w:webHidden/>
                  </w:rPr>
                  <w:tab/>
                </w:r>
                <w:r w:rsidR="006C1AFA">
                  <w:rPr>
                    <w:noProof/>
                    <w:webHidden/>
                  </w:rPr>
                  <w:fldChar w:fldCharType="begin"/>
                </w:r>
                <w:r w:rsidR="006C1AFA">
                  <w:rPr>
                    <w:noProof/>
                    <w:webHidden/>
                  </w:rPr>
                  <w:instrText xml:space="preserve"> PAGEREF _Toc128782142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201EBC7F" w14:textId="1038B826" w:rsidR="006C1AFA" w:rsidRDefault="00000000">
              <w:pPr>
                <w:pStyle w:val="TOC2"/>
                <w:tabs>
                  <w:tab w:val="left" w:pos="880"/>
                  <w:tab w:val="right" w:leader="dot" w:pos="8656"/>
                </w:tabs>
                <w:rPr>
                  <w:rFonts w:eastAsiaTheme="minorEastAsia"/>
                  <w:noProof/>
                </w:rPr>
              </w:pPr>
              <w:hyperlink w:anchor="_Toc128782143" w:history="1">
                <w:r w:rsidR="006C1AFA" w:rsidRPr="00AE1264">
                  <w:rPr>
                    <w:rStyle w:val="Hyperlink"/>
                    <w:rFonts w:ascii="Times New Roman" w:hAnsi="Times New Roman" w:cs="Times New Roman"/>
                    <w:b/>
                    <w:bCs/>
                    <w:noProof/>
                  </w:rPr>
                  <w:t>2.3.</w:t>
                </w:r>
                <w:r w:rsidR="006C1AFA">
                  <w:rPr>
                    <w:rFonts w:eastAsiaTheme="minorEastAsia"/>
                    <w:noProof/>
                  </w:rPr>
                  <w:tab/>
                </w:r>
                <w:r w:rsidR="006C1AFA" w:rsidRPr="00AE1264">
                  <w:rPr>
                    <w:rStyle w:val="Hyperlink"/>
                    <w:rFonts w:ascii="Times New Roman" w:hAnsi="Times New Roman" w:cs="Times New Roman"/>
                    <w:b/>
                    <w:bCs/>
                    <w:noProof/>
                  </w:rPr>
                  <w:t>Proposed System Description</w:t>
                </w:r>
                <w:r w:rsidR="006C1AFA">
                  <w:rPr>
                    <w:noProof/>
                    <w:webHidden/>
                  </w:rPr>
                  <w:tab/>
                </w:r>
                <w:r w:rsidR="006C1AFA">
                  <w:rPr>
                    <w:noProof/>
                    <w:webHidden/>
                  </w:rPr>
                  <w:fldChar w:fldCharType="begin"/>
                </w:r>
                <w:r w:rsidR="006C1AFA">
                  <w:rPr>
                    <w:noProof/>
                    <w:webHidden/>
                  </w:rPr>
                  <w:instrText xml:space="preserve"> PAGEREF _Toc128782143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63220CA" w14:textId="02E8F682" w:rsidR="006C1AFA" w:rsidRDefault="00000000">
              <w:pPr>
                <w:pStyle w:val="TOC2"/>
                <w:tabs>
                  <w:tab w:val="left" w:pos="1100"/>
                  <w:tab w:val="right" w:leader="dot" w:pos="8656"/>
                </w:tabs>
                <w:rPr>
                  <w:rFonts w:eastAsiaTheme="minorEastAsia"/>
                  <w:noProof/>
                </w:rPr>
              </w:pPr>
              <w:hyperlink w:anchor="_Toc128782144" w:history="1">
                <w:r w:rsidR="006C1AFA" w:rsidRPr="00AE1264">
                  <w:rPr>
                    <w:rStyle w:val="Hyperlink"/>
                    <w:rFonts w:ascii="Times New Roman" w:hAnsi="Times New Roman" w:cs="Times New Roman"/>
                    <w:b/>
                    <w:bCs/>
                    <w:noProof/>
                  </w:rPr>
                  <w:t>2.3.1.</w:t>
                </w:r>
                <w:r w:rsidR="006C1AFA">
                  <w:rPr>
                    <w:rFonts w:eastAsiaTheme="minorEastAsia"/>
                    <w:noProof/>
                  </w:rPr>
                  <w:tab/>
                </w:r>
                <w:r w:rsidR="006C1AFA" w:rsidRPr="00AE1264">
                  <w:rPr>
                    <w:rStyle w:val="Hyperlink"/>
                    <w:rFonts w:ascii="Times New Roman" w:hAnsi="Times New Roman" w:cs="Times New Roman"/>
                    <w:b/>
                    <w:bCs/>
                    <w:noProof/>
                  </w:rPr>
                  <w:t>Overview</w:t>
                </w:r>
                <w:r w:rsidR="006C1AFA">
                  <w:rPr>
                    <w:noProof/>
                    <w:webHidden/>
                  </w:rPr>
                  <w:tab/>
                </w:r>
                <w:r w:rsidR="006C1AFA">
                  <w:rPr>
                    <w:noProof/>
                    <w:webHidden/>
                  </w:rPr>
                  <w:fldChar w:fldCharType="begin"/>
                </w:r>
                <w:r w:rsidR="006C1AFA">
                  <w:rPr>
                    <w:noProof/>
                    <w:webHidden/>
                  </w:rPr>
                  <w:instrText xml:space="preserve"> PAGEREF _Toc128782144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C20B841" w14:textId="2D558010" w:rsidR="006C1AFA" w:rsidRDefault="00000000">
              <w:pPr>
                <w:pStyle w:val="TOC2"/>
                <w:tabs>
                  <w:tab w:val="left" w:pos="1100"/>
                  <w:tab w:val="right" w:leader="dot" w:pos="8656"/>
                </w:tabs>
                <w:rPr>
                  <w:rFonts w:eastAsiaTheme="minorEastAsia"/>
                  <w:noProof/>
                </w:rPr>
              </w:pPr>
              <w:hyperlink w:anchor="_Toc128782145" w:history="1">
                <w:r w:rsidR="006C1AFA" w:rsidRPr="00AE1264">
                  <w:rPr>
                    <w:rStyle w:val="Hyperlink"/>
                    <w:rFonts w:ascii="Times New Roman" w:hAnsi="Times New Roman" w:cs="Times New Roman"/>
                    <w:b/>
                    <w:bCs/>
                    <w:noProof/>
                  </w:rPr>
                  <w:t>2.3.2.</w:t>
                </w:r>
                <w:r w:rsidR="006C1AFA">
                  <w:rPr>
                    <w:rFonts w:eastAsiaTheme="minorEastAsia"/>
                    <w:noProof/>
                  </w:rPr>
                  <w:tab/>
                </w:r>
                <w:r w:rsidR="006C1AFA" w:rsidRPr="00AE1264">
                  <w:rPr>
                    <w:rStyle w:val="Hyperlink"/>
                    <w:rFonts w:ascii="Times New Roman" w:hAnsi="Times New Roman" w:cs="Times New Roman"/>
                    <w:b/>
                    <w:bCs/>
                    <w:noProof/>
                  </w:rPr>
                  <w:t>Functional Requirements</w:t>
                </w:r>
                <w:r w:rsidR="006C1AFA">
                  <w:rPr>
                    <w:noProof/>
                    <w:webHidden/>
                  </w:rPr>
                  <w:tab/>
                </w:r>
                <w:r w:rsidR="006C1AFA">
                  <w:rPr>
                    <w:noProof/>
                    <w:webHidden/>
                  </w:rPr>
                  <w:fldChar w:fldCharType="begin"/>
                </w:r>
                <w:r w:rsidR="006C1AFA">
                  <w:rPr>
                    <w:noProof/>
                    <w:webHidden/>
                  </w:rPr>
                  <w:instrText xml:space="preserve"> PAGEREF _Toc12878214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E496B67" w14:textId="79946A78" w:rsidR="006C1AFA" w:rsidRDefault="00000000">
              <w:pPr>
                <w:pStyle w:val="TOC2"/>
                <w:tabs>
                  <w:tab w:val="left" w:pos="1100"/>
                  <w:tab w:val="right" w:leader="dot" w:pos="8656"/>
                </w:tabs>
                <w:rPr>
                  <w:rFonts w:eastAsiaTheme="minorEastAsia"/>
                  <w:noProof/>
                </w:rPr>
              </w:pPr>
              <w:hyperlink w:anchor="_Toc128782146" w:history="1">
                <w:r w:rsidR="006C1AFA" w:rsidRPr="00AE1264">
                  <w:rPr>
                    <w:rStyle w:val="Hyperlink"/>
                    <w:rFonts w:ascii="Times New Roman" w:hAnsi="Times New Roman" w:cs="Times New Roman"/>
                    <w:b/>
                    <w:bCs/>
                    <w:noProof/>
                  </w:rPr>
                  <w:t>2.3.3.</w:t>
                </w:r>
                <w:r w:rsidR="006C1AFA">
                  <w:rPr>
                    <w:rFonts w:eastAsiaTheme="minorEastAsia"/>
                    <w:noProof/>
                  </w:rPr>
                  <w:tab/>
                </w:r>
                <w:r w:rsidR="006C1AFA" w:rsidRPr="00AE1264">
                  <w:rPr>
                    <w:rStyle w:val="Hyperlink"/>
                    <w:rFonts w:ascii="Times New Roman" w:hAnsi="Times New Roman" w:cs="Times New Roman"/>
                    <w:b/>
                    <w:bCs/>
                    <w:noProof/>
                  </w:rPr>
                  <w:t>Nonfunctional requirements</w:t>
                </w:r>
                <w:r w:rsidR="006C1AFA">
                  <w:rPr>
                    <w:noProof/>
                    <w:webHidden/>
                  </w:rPr>
                  <w:tab/>
                </w:r>
                <w:r w:rsidR="006C1AFA">
                  <w:rPr>
                    <w:noProof/>
                    <w:webHidden/>
                  </w:rPr>
                  <w:fldChar w:fldCharType="begin"/>
                </w:r>
                <w:r w:rsidR="006C1AFA">
                  <w:rPr>
                    <w:noProof/>
                    <w:webHidden/>
                  </w:rPr>
                  <w:instrText xml:space="preserve"> PAGEREF _Toc12878214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11AA4DCD" w14:textId="6194BB4A" w:rsidR="006C1AFA" w:rsidRDefault="00000000">
              <w:pPr>
                <w:pStyle w:val="TOC2"/>
                <w:tabs>
                  <w:tab w:val="left" w:pos="1100"/>
                  <w:tab w:val="right" w:leader="dot" w:pos="8656"/>
                </w:tabs>
                <w:rPr>
                  <w:rFonts w:eastAsiaTheme="minorEastAsia"/>
                  <w:noProof/>
                </w:rPr>
              </w:pPr>
              <w:hyperlink w:anchor="_Toc128782147" w:history="1">
                <w:r w:rsidR="006C1AFA" w:rsidRPr="00AE1264">
                  <w:rPr>
                    <w:rStyle w:val="Hyperlink"/>
                    <w:rFonts w:ascii="Times New Roman" w:hAnsi="Times New Roman" w:cs="Times New Roman"/>
                    <w:b/>
                    <w:bCs/>
                    <w:noProof/>
                  </w:rPr>
                  <w:t>2.3.4.</w:t>
                </w:r>
                <w:r w:rsidR="006C1AFA">
                  <w:rPr>
                    <w:rFonts w:eastAsiaTheme="minorEastAsia"/>
                    <w:noProof/>
                  </w:rPr>
                  <w:tab/>
                </w:r>
                <w:r w:rsidR="006C1AFA" w:rsidRPr="00AE1264">
                  <w:rPr>
                    <w:rStyle w:val="Hyperlink"/>
                    <w:rFonts w:ascii="Times New Roman" w:hAnsi="Times New Roman" w:cs="Times New Roman"/>
                    <w:b/>
                    <w:bCs/>
                    <w:noProof/>
                  </w:rPr>
                  <w:t>Performance</w:t>
                </w:r>
                <w:r w:rsidR="006C1AFA">
                  <w:rPr>
                    <w:noProof/>
                    <w:webHidden/>
                  </w:rPr>
                  <w:tab/>
                </w:r>
                <w:r w:rsidR="006C1AFA">
                  <w:rPr>
                    <w:noProof/>
                    <w:webHidden/>
                  </w:rPr>
                  <w:fldChar w:fldCharType="begin"/>
                </w:r>
                <w:r w:rsidR="006C1AFA">
                  <w:rPr>
                    <w:noProof/>
                    <w:webHidden/>
                  </w:rPr>
                  <w:instrText xml:space="preserve"> PAGEREF _Toc12878214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D775CDB" w14:textId="027257FE" w:rsidR="006C1AFA" w:rsidRDefault="00000000">
              <w:pPr>
                <w:pStyle w:val="TOC2"/>
                <w:tabs>
                  <w:tab w:val="left" w:pos="1100"/>
                  <w:tab w:val="right" w:leader="dot" w:pos="8656"/>
                </w:tabs>
                <w:rPr>
                  <w:rFonts w:eastAsiaTheme="minorEastAsia"/>
                  <w:noProof/>
                </w:rPr>
              </w:pPr>
              <w:hyperlink w:anchor="_Toc128782148" w:history="1">
                <w:r w:rsidR="006C1AFA" w:rsidRPr="00AE1264">
                  <w:rPr>
                    <w:rStyle w:val="Hyperlink"/>
                    <w:rFonts w:ascii="Times New Roman" w:hAnsi="Times New Roman" w:cs="Times New Roman"/>
                    <w:b/>
                    <w:bCs/>
                    <w:noProof/>
                  </w:rPr>
                  <w:t>2.3.5.</w:t>
                </w:r>
                <w:r w:rsidR="006C1AFA">
                  <w:rPr>
                    <w:rFonts w:eastAsiaTheme="minorEastAsia"/>
                    <w:noProof/>
                  </w:rPr>
                  <w:tab/>
                </w:r>
                <w:r w:rsidR="006C1AFA" w:rsidRPr="00AE1264">
                  <w:rPr>
                    <w:rStyle w:val="Hyperlink"/>
                    <w:rFonts w:ascii="Times New Roman" w:hAnsi="Times New Roman" w:cs="Times New Roman"/>
                    <w:b/>
                    <w:bCs/>
                    <w:noProof/>
                  </w:rPr>
                  <w:t>Scalability</w:t>
                </w:r>
                <w:r w:rsidR="006C1AFA">
                  <w:rPr>
                    <w:noProof/>
                    <w:webHidden/>
                  </w:rPr>
                  <w:tab/>
                </w:r>
                <w:r w:rsidR="006C1AFA">
                  <w:rPr>
                    <w:noProof/>
                    <w:webHidden/>
                  </w:rPr>
                  <w:fldChar w:fldCharType="begin"/>
                </w:r>
                <w:r w:rsidR="006C1AFA">
                  <w:rPr>
                    <w:noProof/>
                    <w:webHidden/>
                  </w:rPr>
                  <w:instrText xml:space="preserve"> PAGEREF _Toc12878214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321DEA" w14:textId="6B5ABAC2" w:rsidR="006C1AFA" w:rsidRDefault="00000000">
              <w:pPr>
                <w:pStyle w:val="TOC2"/>
                <w:tabs>
                  <w:tab w:val="left" w:pos="1100"/>
                  <w:tab w:val="right" w:leader="dot" w:pos="8656"/>
                </w:tabs>
                <w:rPr>
                  <w:rFonts w:eastAsiaTheme="minorEastAsia"/>
                  <w:noProof/>
                </w:rPr>
              </w:pPr>
              <w:hyperlink w:anchor="_Toc128782149" w:history="1">
                <w:r w:rsidR="006C1AFA" w:rsidRPr="00AE1264">
                  <w:rPr>
                    <w:rStyle w:val="Hyperlink"/>
                    <w:rFonts w:ascii="Times New Roman" w:hAnsi="Times New Roman" w:cs="Times New Roman"/>
                    <w:b/>
                    <w:bCs/>
                    <w:noProof/>
                  </w:rPr>
                  <w:t>2.3.6.</w:t>
                </w:r>
                <w:r w:rsidR="006C1AFA">
                  <w:rPr>
                    <w:rFonts w:eastAsiaTheme="minorEastAsia"/>
                    <w:noProof/>
                  </w:rPr>
                  <w:tab/>
                </w:r>
                <w:r w:rsidR="006C1AFA" w:rsidRPr="00AE1264">
                  <w:rPr>
                    <w:rStyle w:val="Hyperlink"/>
                    <w:rFonts w:ascii="Times New Roman" w:hAnsi="Times New Roman" w:cs="Times New Roman"/>
                    <w:b/>
                    <w:bCs/>
                    <w:noProof/>
                  </w:rPr>
                  <w:t>Availability</w:t>
                </w:r>
                <w:r w:rsidR="006C1AFA">
                  <w:rPr>
                    <w:noProof/>
                    <w:webHidden/>
                  </w:rPr>
                  <w:tab/>
                </w:r>
                <w:r w:rsidR="006C1AFA">
                  <w:rPr>
                    <w:noProof/>
                    <w:webHidden/>
                  </w:rPr>
                  <w:fldChar w:fldCharType="begin"/>
                </w:r>
                <w:r w:rsidR="006C1AFA">
                  <w:rPr>
                    <w:noProof/>
                    <w:webHidden/>
                  </w:rPr>
                  <w:instrText xml:space="preserve"> PAGEREF _Toc12878214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8B28A79" w14:textId="69871FD0" w:rsidR="006C1AFA" w:rsidRDefault="00000000">
              <w:pPr>
                <w:pStyle w:val="TOC2"/>
                <w:tabs>
                  <w:tab w:val="left" w:pos="1100"/>
                  <w:tab w:val="right" w:leader="dot" w:pos="8656"/>
                </w:tabs>
                <w:rPr>
                  <w:rFonts w:eastAsiaTheme="minorEastAsia"/>
                  <w:noProof/>
                </w:rPr>
              </w:pPr>
              <w:hyperlink w:anchor="_Toc128782150" w:history="1">
                <w:r w:rsidR="006C1AFA" w:rsidRPr="00AE1264">
                  <w:rPr>
                    <w:rStyle w:val="Hyperlink"/>
                    <w:rFonts w:ascii="Times New Roman" w:hAnsi="Times New Roman" w:cs="Times New Roman"/>
                    <w:b/>
                    <w:bCs/>
                    <w:noProof/>
                  </w:rPr>
                  <w:t>2.3.7.</w:t>
                </w:r>
                <w:r w:rsidR="006C1AFA">
                  <w:rPr>
                    <w:rFonts w:eastAsiaTheme="minorEastAsia"/>
                    <w:noProof/>
                  </w:rPr>
                  <w:tab/>
                </w:r>
                <w:r w:rsidR="006C1AFA" w:rsidRPr="00AE1264">
                  <w:rPr>
                    <w:rStyle w:val="Hyperlink"/>
                    <w:rFonts w:ascii="Times New Roman" w:hAnsi="Times New Roman" w:cs="Times New Roman"/>
                    <w:b/>
                    <w:bCs/>
                    <w:noProof/>
                  </w:rPr>
                  <w:t>Reliability</w:t>
                </w:r>
                <w:r w:rsidR="006C1AFA">
                  <w:rPr>
                    <w:noProof/>
                    <w:webHidden/>
                  </w:rPr>
                  <w:tab/>
                </w:r>
                <w:r w:rsidR="006C1AFA">
                  <w:rPr>
                    <w:noProof/>
                    <w:webHidden/>
                  </w:rPr>
                  <w:fldChar w:fldCharType="begin"/>
                </w:r>
                <w:r w:rsidR="006C1AFA">
                  <w:rPr>
                    <w:noProof/>
                    <w:webHidden/>
                  </w:rPr>
                  <w:instrText xml:space="preserve"> PAGEREF _Toc12878215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4773685" w14:textId="11F2F55A" w:rsidR="006C1AFA" w:rsidRDefault="00000000">
              <w:pPr>
                <w:pStyle w:val="TOC2"/>
                <w:tabs>
                  <w:tab w:val="left" w:pos="1100"/>
                  <w:tab w:val="right" w:leader="dot" w:pos="8656"/>
                </w:tabs>
                <w:rPr>
                  <w:rFonts w:eastAsiaTheme="minorEastAsia"/>
                  <w:noProof/>
                </w:rPr>
              </w:pPr>
              <w:hyperlink w:anchor="_Toc128782151" w:history="1">
                <w:r w:rsidR="006C1AFA" w:rsidRPr="00AE1264">
                  <w:rPr>
                    <w:rStyle w:val="Hyperlink"/>
                    <w:rFonts w:ascii="Times New Roman" w:hAnsi="Times New Roman" w:cs="Times New Roman"/>
                    <w:b/>
                    <w:bCs/>
                    <w:noProof/>
                  </w:rPr>
                  <w:t>2.3.8.</w:t>
                </w:r>
                <w:r w:rsidR="006C1AFA">
                  <w:rPr>
                    <w:rFonts w:eastAsiaTheme="minorEastAsia"/>
                    <w:noProof/>
                  </w:rPr>
                  <w:tab/>
                </w:r>
                <w:r w:rsidR="006C1AFA" w:rsidRPr="00AE1264">
                  <w:rPr>
                    <w:rStyle w:val="Hyperlink"/>
                    <w:rFonts w:ascii="Times New Roman" w:hAnsi="Times New Roman" w:cs="Times New Roman"/>
                    <w:b/>
                    <w:bCs/>
                    <w:noProof/>
                  </w:rPr>
                  <w:t>Maintainability</w:t>
                </w:r>
                <w:r w:rsidR="006C1AFA">
                  <w:rPr>
                    <w:noProof/>
                    <w:webHidden/>
                  </w:rPr>
                  <w:tab/>
                </w:r>
                <w:r w:rsidR="006C1AFA">
                  <w:rPr>
                    <w:noProof/>
                    <w:webHidden/>
                  </w:rPr>
                  <w:fldChar w:fldCharType="begin"/>
                </w:r>
                <w:r w:rsidR="006C1AFA">
                  <w:rPr>
                    <w:noProof/>
                    <w:webHidden/>
                  </w:rPr>
                  <w:instrText xml:space="preserve"> PAGEREF _Toc128782151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C73821A" w14:textId="63F48E56" w:rsidR="006C1AFA" w:rsidRDefault="00000000">
              <w:pPr>
                <w:pStyle w:val="TOC2"/>
                <w:tabs>
                  <w:tab w:val="left" w:pos="1100"/>
                  <w:tab w:val="right" w:leader="dot" w:pos="8656"/>
                </w:tabs>
                <w:rPr>
                  <w:rFonts w:eastAsiaTheme="minorEastAsia"/>
                  <w:noProof/>
                </w:rPr>
              </w:pPr>
              <w:hyperlink w:anchor="_Toc128782152" w:history="1">
                <w:r w:rsidR="006C1AFA" w:rsidRPr="00AE1264">
                  <w:rPr>
                    <w:rStyle w:val="Hyperlink"/>
                    <w:rFonts w:ascii="Times New Roman" w:hAnsi="Times New Roman" w:cs="Times New Roman"/>
                    <w:b/>
                    <w:bCs/>
                    <w:noProof/>
                  </w:rPr>
                  <w:t>2.3.9.</w:t>
                </w:r>
                <w:r w:rsidR="006C1AFA">
                  <w:rPr>
                    <w:rFonts w:eastAsiaTheme="minorEastAsia"/>
                    <w:noProof/>
                  </w:rPr>
                  <w:tab/>
                </w:r>
                <w:r w:rsidR="006C1AFA" w:rsidRPr="00AE1264">
                  <w:rPr>
                    <w:rStyle w:val="Hyperlink"/>
                    <w:rFonts w:ascii="Times New Roman" w:hAnsi="Times New Roman" w:cs="Times New Roman"/>
                    <w:b/>
                    <w:bCs/>
                    <w:noProof/>
                  </w:rPr>
                  <w:t>Security</w:t>
                </w:r>
                <w:r w:rsidR="006C1AFA">
                  <w:rPr>
                    <w:noProof/>
                    <w:webHidden/>
                  </w:rPr>
                  <w:tab/>
                </w:r>
                <w:r w:rsidR="006C1AFA">
                  <w:rPr>
                    <w:noProof/>
                    <w:webHidden/>
                  </w:rPr>
                  <w:fldChar w:fldCharType="begin"/>
                </w:r>
                <w:r w:rsidR="006C1AFA">
                  <w:rPr>
                    <w:noProof/>
                    <w:webHidden/>
                  </w:rPr>
                  <w:instrText xml:space="preserve"> PAGEREF _Toc128782152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6530DF6" w14:textId="37224DF0" w:rsidR="006C1AFA" w:rsidRDefault="00000000">
              <w:pPr>
                <w:pStyle w:val="TOC2"/>
                <w:tabs>
                  <w:tab w:val="left" w:pos="1100"/>
                  <w:tab w:val="right" w:leader="dot" w:pos="8656"/>
                </w:tabs>
                <w:rPr>
                  <w:rFonts w:eastAsiaTheme="minorEastAsia"/>
                  <w:noProof/>
                </w:rPr>
              </w:pPr>
              <w:hyperlink w:anchor="_Toc128782153" w:history="1">
                <w:r w:rsidR="006C1AFA" w:rsidRPr="00AE1264">
                  <w:rPr>
                    <w:rStyle w:val="Hyperlink"/>
                    <w:rFonts w:ascii="Times New Roman" w:hAnsi="Times New Roman" w:cs="Times New Roman"/>
                    <w:b/>
                    <w:bCs/>
                    <w:noProof/>
                  </w:rPr>
                  <w:t>2.3.10.</w:t>
                </w:r>
                <w:r w:rsidR="006C1AFA">
                  <w:rPr>
                    <w:rFonts w:eastAsiaTheme="minorEastAsia"/>
                    <w:noProof/>
                  </w:rPr>
                  <w:tab/>
                </w:r>
                <w:r w:rsidR="006C1AFA" w:rsidRPr="00AE1264">
                  <w:rPr>
                    <w:rStyle w:val="Hyperlink"/>
                    <w:rFonts w:ascii="Times New Roman" w:hAnsi="Times New Roman" w:cs="Times New Roman"/>
                    <w:b/>
                    <w:bCs/>
                    <w:noProof/>
                  </w:rPr>
                  <w:t>Environmental</w:t>
                </w:r>
                <w:r w:rsidR="006C1AFA">
                  <w:rPr>
                    <w:noProof/>
                    <w:webHidden/>
                  </w:rPr>
                  <w:tab/>
                </w:r>
                <w:r w:rsidR="006C1AFA">
                  <w:rPr>
                    <w:noProof/>
                    <w:webHidden/>
                  </w:rPr>
                  <w:fldChar w:fldCharType="begin"/>
                </w:r>
                <w:r w:rsidR="006C1AFA">
                  <w:rPr>
                    <w:noProof/>
                    <w:webHidden/>
                  </w:rPr>
                  <w:instrText xml:space="preserve"> PAGEREF _Toc128782153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6B4B9392" w14:textId="11FFF923" w:rsidR="006C1AFA" w:rsidRDefault="00000000">
              <w:pPr>
                <w:pStyle w:val="TOC2"/>
                <w:tabs>
                  <w:tab w:val="left" w:pos="1100"/>
                  <w:tab w:val="right" w:leader="dot" w:pos="8656"/>
                </w:tabs>
                <w:rPr>
                  <w:rFonts w:eastAsiaTheme="minorEastAsia"/>
                  <w:noProof/>
                </w:rPr>
              </w:pPr>
              <w:hyperlink w:anchor="_Toc128782154" w:history="1">
                <w:r w:rsidR="006C1AFA" w:rsidRPr="00AE1264">
                  <w:rPr>
                    <w:rStyle w:val="Hyperlink"/>
                    <w:rFonts w:ascii="Times New Roman" w:hAnsi="Times New Roman" w:cs="Times New Roman"/>
                    <w:b/>
                    <w:bCs/>
                    <w:noProof/>
                  </w:rPr>
                  <w:t>2.3.11.</w:t>
                </w:r>
                <w:r w:rsidR="006C1AFA">
                  <w:rPr>
                    <w:rFonts w:eastAsiaTheme="minorEastAsia"/>
                    <w:noProof/>
                  </w:rPr>
                  <w:tab/>
                </w:r>
                <w:r w:rsidR="006C1AFA" w:rsidRPr="00AE1264">
                  <w:rPr>
                    <w:rStyle w:val="Hyperlink"/>
                    <w:rFonts w:ascii="Times New Roman" w:hAnsi="Times New Roman" w:cs="Times New Roman"/>
                    <w:b/>
                    <w:bCs/>
                    <w:noProof/>
                  </w:rPr>
                  <w:t>Usability</w:t>
                </w:r>
                <w:r w:rsidR="006C1AFA">
                  <w:rPr>
                    <w:noProof/>
                    <w:webHidden/>
                  </w:rPr>
                  <w:tab/>
                </w:r>
                <w:r w:rsidR="006C1AFA">
                  <w:rPr>
                    <w:noProof/>
                    <w:webHidden/>
                  </w:rPr>
                  <w:fldChar w:fldCharType="begin"/>
                </w:r>
                <w:r w:rsidR="006C1AFA">
                  <w:rPr>
                    <w:noProof/>
                    <w:webHidden/>
                  </w:rPr>
                  <w:instrText xml:space="preserve"> PAGEREF _Toc128782154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4D6935F5" w14:textId="6A5D9320" w:rsidR="006C1AFA" w:rsidRDefault="00000000">
              <w:pPr>
                <w:pStyle w:val="TOC2"/>
                <w:tabs>
                  <w:tab w:val="left" w:pos="1100"/>
                  <w:tab w:val="right" w:leader="dot" w:pos="8656"/>
                </w:tabs>
                <w:rPr>
                  <w:rFonts w:eastAsiaTheme="minorEastAsia"/>
                  <w:noProof/>
                </w:rPr>
              </w:pPr>
              <w:hyperlink w:anchor="_Toc128782155" w:history="1">
                <w:r w:rsidR="006C1AFA" w:rsidRPr="00AE1264">
                  <w:rPr>
                    <w:rStyle w:val="Hyperlink"/>
                    <w:rFonts w:ascii="Times New Roman" w:hAnsi="Times New Roman" w:cs="Times New Roman"/>
                    <w:b/>
                    <w:bCs/>
                    <w:noProof/>
                  </w:rPr>
                  <w:t>2.3.12.</w:t>
                </w:r>
                <w:r w:rsidR="006C1AFA">
                  <w:rPr>
                    <w:rFonts w:eastAsiaTheme="minorEastAsia"/>
                    <w:noProof/>
                  </w:rPr>
                  <w:tab/>
                </w:r>
                <w:r w:rsidR="006C1AFA" w:rsidRPr="00AE1264">
                  <w:rPr>
                    <w:rStyle w:val="Hyperlink"/>
                    <w:rFonts w:ascii="Times New Roman" w:hAnsi="Times New Roman" w:cs="Times New Roman"/>
                    <w:b/>
                    <w:bCs/>
                    <w:noProof/>
                  </w:rPr>
                  <w:t>Interoperability</w:t>
                </w:r>
                <w:r w:rsidR="006C1AFA">
                  <w:rPr>
                    <w:noProof/>
                    <w:webHidden/>
                  </w:rPr>
                  <w:tab/>
                </w:r>
                <w:r w:rsidR="006C1AFA">
                  <w:rPr>
                    <w:noProof/>
                    <w:webHidden/>
                  </w:rPr>
                  <w:fldChar w:fldCharType="begin"/>
                </w:r>
                <w:r w:rsidR="006C1AFA">
                  <w:rPr>
                    <w:noProof/>
                    <w:webHidden/>
                  </w:rPr>
                  <w:instrText xml:space="preserve"> PAGEREF _Toc128782155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5847E3D3" w14:textId="41856912" w:rsidR="006C1AFA" w:rsidRDefault="00000000">
              <w:pPr>
                <w:pStyle w:val="TOC1"/>
                <w:tabs>
                  <w:tab w:val="right" w:leader="dot" w:pos="8656"/>
                </w:tabs>
                <w:rPr>
                  <w:rFonts w:eastAsiaTheme="minorEastAsia"/>
                  <w:noProof/>
                </w:rPr>
              </w:pPr>
              <w:hyperlink w:anchor="_Toc128782156" w:history="1">
                <w:r w:rsidR="006C1AFA" w:rsidRPr="00AE1264">
                  <w:rPr>
                    <w:rStyle w:val="Hyperlink"/>
                    <w:rFonts w:ascii="Times New Roman" w:hAnsi="Times New Roman" w:cs="Times New Roman"/>
                    <w:b/>
                    <w:bCs/>
                    <w:noProof/>
                  </w:rPr>
                  <w:t>Chapter Three</w:t>
                </w:r>
                <w:r w:rsidR="006C1AFA">
                  <w:rPr>
                    <w:noProof/>
                    <w:webHidden/>
                  </w:rPr>
                  <w:tab/>
                </w:r>
                <w:r w:rsidR="006C1AFA">
                  <w:rPr>
                    <w:noProof/>
                    <w:webHidden/>
                  </w:rPr>
                  <w:fldChar w:fldCharType="begin"/>
                </w:r>
                <w:r w:rsidR="006C1AFA">
                  <w:rPr>
                    <w:noProof/>
                    <w:webHidden/>
                  </w:rPr>
                  <w:instrText xml:space="preserve"> PAGEREF _Toc12878215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FBFE1A" w14:textId="6CAB10BE" w:rsidR="006C1AFA" w:rsidRDefault="00000000">
              <w:pPr>
                <w:pStyle w:val="TOC2"/>
                <w:tabs>
                  <w:tab w:val="left" w:pos="660"/>
                  <w:tab w:val="right" w:leader="dot" w:pos="8656"/>
                </w:tabs>
                <w:rPr>
                  <w:rFonts w:eastAsiaTheme="minorEastAsia"/>
                  <w:noProof/>
                </w:rPr>
              </w:pPr>
              <w:hyperlink w:anchor="_Toc128782157" w:history="1">
                <w:r w:rsidR="006C1AFA" w:rsidRPr="00AE1264">
                  <w:rPr>
                    <w:rStyle w:val="Hyperlink"/>
                    <w:rFonts w:ascii="Times New Roman" w:hAnsi="Times New Roman" w:cs="Times New Roman"/>
                    <w:b/>
                    <w:bCs/>
                    <w:noProof/>
                  </w:rPr>
                  <w:t>3.</w:t>
                </w:r>
                <w:r w:rsidR="006C1AFA">
                  <w:rPr>
                    <w:rFonts w:eastAsiaTheme="minorEastAsia"/>
                    <w:noProof/>
                  </w:rPr>
                  <w:tab/>
                </w:r>
                <w:r w:rsidR="006C1AFA" w:rsidRPr="00AE1264">
                  <w:rPr>
                    <w:rStyle w:val="Hyperlink"/>
                    <w:rFonts w:ascii="Times New Roman" w:hAnsi="Times New Roman" w:cs="Times New Roman"/>
                    <w:b/>
                    <w:bCs/>
                    <w:noProof/>
                  </w:rPr>
                  <w:t>System Model</w:t>
                </w:r>
                <w:r w:rsidR="006C1AFA">
                  <w:rPr>
                    <w:noProof/>
                    <w:webHidden/>
                  </w:rPr>
                  <w:tab/>
                </w:r>
                <w:r w:rsidR="006C1AFA">
                  <w:rPr>
                    <w:noProof/>
                    <w:webHidden/>
                  </w:rPr>
                  <w:fldChar w:fldCharType="begin"/>
                </w:r>
                <w:r w:rsidR="006C1AFA">
                  <w:rPr>
                    <w:noProof/>
                    <w:webHidden/>
                  </w:rPr>
                  <w:instrText xml:space="preserve"> PAGEREF _Toc12878215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6500D3A" w14:textId="5CA538CF" w:rsidR="006C1AFA" w:rsidRDefault="00000000">
              <w:pPr>
                <w:pStyle w:val="TOC2"/>
                <w:tabs>
                  <w:tab w:val="left" w:pos="880"/>
                  <w:tab w:val="right" w:leader="dot" w:pos="8656"/>
                </w:tabs>
                <w:rPr>
                  <w:rFonts w:eastAsiaTheme="minorEastAsia"/>
                  <w:noProof/>
                </w:rPr>
              </w:pPr>
              <w:hyperlink w:anchor="_Toc128782158" w:history="1">
                <w:r w:rsidR="006C1AFA" w:rsidRPr="00AE1264">
                  <w:rPr>
                    <w:rStyle w:val="Hyperlink"/>
                    <w:rFonts w:ascii="Times New Roman" w:hAnsi="Times New Roman" w:cs="Times New Roman"/>
                    <w:b/>
                    <w:bCs/>
                    <w:noProof/>
                  </w:rPr>
                  <w:t>3.1.</w:t>
                </w:r>
                <w:r w:rsidR="006C1AFA">
                  <w:rPr>
                    <w:rFonts w:eastAsiaTheme="minorEastAsia"/>
                    <w:noProof/>
                  </w:rPr>
                  <w:tab/>
                </w:r>
                <w:r w:rsidR="006C1AFA" w:rsidRPr="00AE1264">
                  <w:rPr>
                    <w:rStyle w:val="Hyperlink"/>
                    <w:rFonts w:ascii="Times New Roman" w:hAnsi="Times New Roman" w:cs="Times New Roman"/>
                    <w:b/>
                    <w:bCs/>
                    <w:noProof/>
                  </w:rPr>
                  <w:t>Scenario</w:t>
                </w:r>
                <w:r w:rsidR="006C1AFA">
                  <w:rPr>
                    <w:noProof/>
                    <w:webHidden/>
                  </w:rPr>
                  <w:tab/>
                </w:r>
                <w:r w:rsidR="006C1AFA">
                  <w:rPr>
                    <w:noProof/>
                    <w:webHidden/>
                  </w:rPr>
                  <w:fldChar w:fldCharType="begin"/>
                </w:r>
                <w:r w:rsidR="006C1AFA">
                  <w:rPr>
                    <w:noProof/>
                    <w:webHidden/>
                  </w:rPr>
                  <w:instrText xml:space="preserve"> PAGEREF _Toc128782158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18457B" w14:textId="4D7811E0" w:rsidR="006C1AFA" w:rsidRDefault="00000000">
              <w:pPr>
                <w:pStyle w:val="TOC2"/>
                <w:tabs>
                  <w:tab w:val="left" w:pos="1100"/>
                  <w:tab w:val="right" w:leader="dot" w:pos="8656"/>
                </w:tabs>
                <w:rPr>
                  <w:rFonts w:eastAsiaTheme="minorEastAsia"/>
                  <w:noProof/>
                </w:rPr>
              </w:pPr>
              <w:hyperlink w:anchor="_Toc128782159" w:history="1">
                <w:r w:rsidR="006C1AFA" w:rsidRPr="00AE1264">
                  <w:rPr>
                    <w:rStyle w:val="Hyperlink"/>
                    <w:rFonts w:ascii="Times New Roman" w:hAnsi="Times New Roman" w:cs="Times New Roman"/>
                    <w:b/>
                    <w:bCs/>
                    <w:noProof/>
                  </w:rPr>
                  <w:t>3.1.1.</w:t>
                </w:r>
                <w:r w:rsidR="006C1AFA">
                  <w:rPr>
                    <w:rFonts w:eastAsiaTheme="minorEastAsia"/>
                    <w:noProof/>
                  </w:rPr>
                  <w:tab/>
                </w:r>
                <w:r w:rsidR="006C1AFA" w:rsidRPr="00AE1264">
                  <w:rPr>
                    <w:rStyle w:val="Hyperlink"/>
                    <w:rFonts w:ascii="Times New Roman" w:hAnsi="Times New Roman" w:cs="Times New Roman"/>
                    <w:b/>
                    <w:bCs/>
                    <w:noProof/>
                  </w:rPr>
                  <w:t>Use Case Model</w:t>
                </w:r>
                <w:r w:rsidR="006C1AFA">
                  <w:rPr>
                    <w:noProof/>
                    <w:webHidden/>
                  </w:rPr>
                  <w:tab/>
                </w:r>
                <w:r w:rsidR="006C1AFA">
                  <w:rPr>
                    <w:noProof/>
                    <w:webHidden/>
                  </w:rPr>
                  <w:fldChar w:fldCharType="begin"/>
                </w:r>
                <w:r w:rsidR="006C1AFA">
                  <w:rPr>
                    <w:noProof/>
                    <w:webHidden/>
                  </w:rPr>
                  <w:instrText xml:space="preserve"> PAGEREF _Toc128782159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362E709A" w14:textId="786881E3" w:rsidR="006C1AFA" w:rsidRDefault="00000000">
              <w:pPr>
                <w:pStyle w:val="TOC2"/>
                <w:tabs>
                  <w:tab w:val="left" w:pos="1100"/>
                  <w:tab w:val="right" w:leader="dot" w:pos="8656"/>
                </w:tabs>
                <w:rPr>
                  <w:rFonts w:eastAsiaTheme="minorEastAsia"/>
                  <w:noProof/>
                </w:rPr>
              </w:pPr>
              <w:hyperlink w:anchor="_Toc128782160" w:history="1">
                <w:r w:rsidR="006C1AFA" w:rsidRPr="00AE1264">
                  <w:rPr>
                    <w:rStyle w:val="Hyperlink"/>
                    <w:rFonts w:ascii="Times New Roman" w:hAnsi="Times New Roman" w:cs="Times New Roman"/>
                    <w:b/>
                    <w:bCs/>
                    <w:noProof/>
                  </w:rPr>
                  <w:t>3.1.2.</w:t>
                </w:r>
                <w:r w:rsidR="006C1AFA">
                  <w:rPr>
                    <w:rFonts w:eastAsiaTheme="minorEastAsia"/>
                    <w:noProof/>
                  </w:rPr>
                  <w:tab/>
                </w:r>
                <w:r w:rsidR="006C1AFA" w:rsidRPr="00AE1264">
                  <w:rPr>
                    <w:rStyle w:val="Hyperlink"/>
                    <w:rFonts w:ascii="Times New Roman" w:hAnsi="Times New Roman" w:cs="Times New Roman"/>
                    <w:b/>
                    <w:bCs/>
                    <w:noProof/>
                  </w:rPr>
                  <w:t>Use Case Diagram</w:t>
                </w:r>
                <w:r w:rsidR="006C1AFA">
                  <w:rPr>
                    <w:noProof/>
                    <w:webHidden/>
                  </w:rPr>
                  <w:tab/>
                </w:r>
                <w:r w:rsidR="006C1AFA">
                  <w:rPr>
                    <w:noProof/>
                    <w:webHidden/>
                  </w:rPr>
                  <w:fldChar w:fldCharType="begin"/>
                </w:r>
                <w:r w:rsidR="006C1AFA">
                  <w:rPr>
                    <w:noProof/>
                    <w:webHidden/>
                  </w:rPr>
                  <w:instrText xml:space="preserve"> PAGEREF _Toc128782160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A29385" w14:textId="7AF1271B" w:rsidR="006C1AFA" w:rsidRDefault="00000000">
              <w:pPr>
                <w:pStyle w:val="TOC2"/>
                <w:tabs>
                  <w:tab w:val="left" w:pos="1100"/>
                  <w:tab w:val="right" w:leader="dot" w:pos="8656"/>
                </w:tabs>
                <w:rPr>
                  <w:rFonts w:eastAsiaTheme="minorEastAsia"/>
                  <w:noProof/>
                </w:rPr>
              </w:pPr>
              <w:hyperlink w:anchor="_Toc128782161" w:history="1">
                <w:r w:rsidR="006C1AFA" w:rsidRPr="00AE1264">
                  <w:rPr>
                    <w:rStyle w:val="Hyperlink"/>
                    <w:rFonts w:ascii="Times New Roman" w:hAnsi="Times New Roman" w:cs="Times New Roman"/>
                    <w:b/>
                    <w:bCs/>
                    <w:noProof/>
                  </w:rPr>
                  <w:t>3.1.3.</w:t>
                </w:r>
                <w:r w:rsidR="006C1AFA">
                  <w:rPr>
                    <w:rFonts w:eastAsiaTheme="minorEastAsia"/>
                    <w:noProof/>
                  </w:rPr>
                  <w:tab/>
                </w:r>
                <w:r w:rsidR="006C1AFA" w:rsidRPr="00AE1264">
                  <w:rPr>
                    <w:rStyle w:val="Hyperlink"/>
                    <w:rFonts w:ascii="Times New Roman" w:hAnsi="Times New Roman" w:cs="Times New Roman"/>
                    <w:b/>
                    <w:bCs/>
                    <w:noProof/>
                  </w:rPr>
                  <w:t>Description of Use Case Model</w:t>
                </w:r>
                <w:r w:rsidR="006C1AFA">
                  <w:rPr>
                    <w:noProof/>
                    <w:webHidden/>
                  </w:rPr>
                  <w:tab/>
                </w:r>
                <w:r w:rsidR="006C1AFA">
                  <w:rPr>
                    <w:noProof/>
                    <w:webHidden/>
                  </w:rPr>
                  <w:fldChar w:fldCharType="begin"/>
                </w:r>
                <w:r w:rsidR="006C1AFA">
                  <w:rPr>
                    <w:noProof/>
                    <w:webHidden/>
                  </w:rPr>
                  <w:instrText xml:space="preserve"> PAGEREF _Toc128782161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022B69" w14:textId="450F1D41" w:rsidR="006C1AFA" w:rsidRDefault="00000000">
              <w:pPr>
                <w:pStyle w:val="TOC2"/>
                <w:tabs>
                  <w:tab w:val="left" w:pos="1100"/>
                  <w:tab w:val="right" w:leader="dot" w:pos="8656"/>
                </w:tabs>
                <w:rPr>
                  <w:rFonts w:eastAsiaTheme="minorEastAsia"/>
                  <w:noProof/>
                </w:rPr>
              </w:pPr>
              <w:hyperlink w:anchor="_Toc128782162" w:history="1">
                <w:r w:rsidR="006C1AFA" w:rsidRPr="00AE1264">
                  <w:rPr>
                    <w:rStyle w:val="Hyperlink"/>
                    <w:rFonts w:ascii="Times New Roman" w:hAnsi="Times New Roman" w:cs="Times New Roman"/>
                    <w:b/>
                    <w:bCs/>
                    <w:noProof/>
                  </w:rPr>
                  <w:t>3.1.4.</w:t>
                </w:r>
                <w:r w:rsidR="006C1AFA">
                  <w:rPr>
                    <w:rFonts w:eastAsiaTheme="minorEastAsia"/>
                    <w:noProof/>
                  </w:rPr>
                  <w:tab/>
                </w:r>
                <w:r w:rsidR="006C1AFA" w:rsidRPr="00AE1264">
                  <w:rPr>
                    <w:rStyle w:val="Hyperlink"/>
                    <w:rFonts w:ascii="Times New Roman" w:hAnsi="Times New Roman" w:cs="Times New Roman"/>
                    <w:b/>
                    <w:bCs/>
                    <w:noProof/>
                  </w:rPr>
                  <w:t>Activity Diagram</w:t>
                </w:r>
                <w:r w:rsidR="006C1AFA">
                  <w:rPr>
                    <w:noProof/>
                    <w:webHidden/>
                  </w:rPr>
                  <w:tab/>
                </w:r>
                <w:r w:rsidR="006C1AFA">
                  <w:rPr>
                    <w:noProof/>
                    <w:webHidden/>
                  </w:rPr>
                  <w:fldChar w:fldCharType="begin"/>
                </w:r>
                <w:r w:rsidR="006C1AFA">
                  <w:rPr>
                    <w:noProof/>
                    <w:webHidden/>
                  </w:rPr>
                  <w:instrText xml:space="preserve"> PAGEREF _Toc128782162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44829AC" w14:textId="59AFFFDB" w:rsidR="006C1AFA" w:rsidRDefault="00000000">
              <w:pPr>
                <w:pStyle w:val="TOC2"/>
                <w:tabs>
                  <w:tab w:val="left" w:pos="1100"/>
                  <w:tab w:val="right" w:leader="dot" w:pos="8656"/>
                </w:tabs>
                <w:rPr>
                  <w:rFonts w:eastAsiaTheme="minorEastAsia"/>
                  <w:noProof/>
                </w:rPr>
              </w:pPr>
              <w:hyperlink w:anchor="_Toc128782163" w:history="1">
                <w:r w:rsidR="006C1AFA" w:rsidRPr="00AE1264">
                  <w:rPr>
                    <w:rStyle w:val="Hyperlink"/>
                    <w:rFonts w:ascii="Times New Roman" w:hAnsi="Times New Roman" w:cs="Times New Roman"/>
                    <w:b/>
                    <w:bCs/>
                    <w:noProof/>
                  </w:rPr>
                  <w:t>3.1.5.</w:t>
                </w:r>
                <w:r w:rsidR="006C1AFA">
                  <w:rPr>
                    <w:rFonts w:eastAsiaTheme="minorEastAsia"/>
                    <w:noProof/>
                  </w:rPr>
                  <w:tab/>
                </w:r>
                <w:r w:rsidR="006C1AFA" w:rsidRPr="00AE1264">
                  <w:rPr>
                    <w:rStyle w:val="Hyperlink"/>
                    <w:rFonts w:ascii="Times New Roman" w:hAnsi="Times New Roman" w:cs="Times New Roman"/>
                    <w:b/>
                    <w:bCs/>
                    <w:noProof/>
                  </w:rPr>
                  <w:t>Object Model</w:t>
                </w:r>
                <w:r w:rsidR="006C1AFA">
                  <w:rPr>
                    <w:noProof/>
                    <w:webHidden/>
                  </w:rPr>
                  <w:tab/>
                </w:r>
                <w:r w:rsidR="006C1AFA">
                  <w:rPr>
                    <w:noProof/>
                    <w:webHidden/>
                  </w:rPr>
                  <w:fldChar w:fldCharType="begin"/>
                </w:r>
                <w:r w:rsidR="006C1AFA">
                  <w:rPr>
                    <w:noProof/>
                    <w:webHidden/>
                  </w:rPr>
                  <w:instrText xml:space="preserve"> PAGEREF _Toc128782163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F736CBE" w14:textId="37B71653" w:rsidR="006C1AFA" w:rsidRDefault="00000000">
              <w:pPr>
                <w:pStyle w:val="TOC2"/>
                <w:tabs>
                  <w:tab w:val="left" w:pos="1100"/>
                  <w:tab w:val="right" w:leader="dot" w:pos="8656"/>
                </w:tabs>
                <w:rPr>
                  <w:rFonts w:eastAsiaTheme="minorEastAsia"/>
                  <w:noProof/>
                </w:rPr>
              </w:pPr>
              <w:hyperlink w:anchor="_Toc128782164" w:history="1">
                <w:r w:rsidR="006C1AFA" w:rsidRPr="00AE1264">
                  <w:rPr>
                    <w:rStyle w:val="Hyperlink"/>
                    <w:rFonts w:ascii="Times New Roman" w:hAnsi="Times New Roman" w:cs="Times New Roman"/>
                    <w:b/>
                    <w:bCs/>
                    <w:noProof/>
                  </w:rPr>
                  <w:t>3.1.6.</w:t>
                </w:r>
                <w:r w:rsidR="006C1AFA">
                  <w:rPr>
                    <w:rFonts w:eastAsiaTheme="minorEastAsia"/>
                    <w:noProof/>
                  </w:rPr>
                  <w:tab/>
                </w:r>
                <w:r w:rsidR="006C1AFA" w:rsidRPr="00AE1264">
                  <w:rPr>
                    <w:rStyle w:val="Hyperlink"/>
                    <w:rFonts w:ascii="Times New Roman" w:hAnsi="Times New Roman" w:cs="Times New Roman"/>
                    <w:b/>
                    <w:bCs/>
                    <w:noProof/>
                  </w:rPr>
                  <w:t>Data Dictionary</w:t>
                </w:r>
                <w:r w:rsidR="006C1AFA">
                  <w:rPr>
                    <w:noProof/>
                    <w:webHidden/>
                  </w:rPr>
                  <w:tab/>
                </w:r>
                <w:r w:rsidR="006C1AFA">
                  <w:rPr>
                    <w:noProof/>
                    <w:webHidden/>
                  </w:rPr>
                  <w:fldChar w:fldCharType="begin"/>
                </w:r>
                <w:r w:rsidR="006C1AFA">
                  <w:rPr>
                    <w:noProof/>
                    <w:webHidden/>
                  </w:rPr>
                  <w:instrText xml:space="preserve"> PAGEREF _Toc128782164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0A1FBD3F" w14:textId="09C5170C" w:rsidR="006C1AFA" w:rsidRDefault="00000000">
              <w:pPr>
                <w:pStyle w:val="TOC2"/>
                <w:tabs>
                  <w:tab w:val="left" w:pos="1100"/>
                  <w:tab w:val="right" w:leader="dot" w:pos="8656"/>
                </w:tabs>
                <w:rPr>
                  <w:rFonts w:eastAsiaTheme="minorEastAsia"/>
                  <w:noProof/>
                </w:rPr>
              </w:pPr>
              <w:hyperlink w:anchor="_Toc128782165" w:history="1">
                <w:r w:rsidR="006C1AFA" w:rsidRPr="00AE1264">
                  <w:rPr>
                    <w:rStyle w:val="Hyperlink"/>
                    <w:rFonts w:ascii="Times New Roman" w:hAnsi="Times New Roman" w:cs="Times New Roman"/>
                    <w:b/>
                    <w:bCs/>
                    <w:noProof/>
                  </w:rPr>
                  <w:t>3.1.7.</w:t>
                </w:r>
                <w:r w:rsidR="006C1AFA">
                  <w:rPr>
                    <w:rFonts w:eastAsiaTheme="minorEastAsia"/>
                    <w:noProof/>
                  </w:rPr>
                  <w:tab/>
                </w:r>
                <w:r w:rsidR="006C1AFA" w:rsidRPr="00AE1264">
                  <w:rPr>
                    <w:rStyle w:val="Hyperlink"/>
                    <w:rFonts w:ascii="Times New Roman" w:hAnsi="Times New Roman" w:cs="Times New Roman"/>
                    <w:b/>
                    <w:bCs/>
                    <w:noProof/>
                  </w:rPr>
                  <w:t>Class Model</w:t>
                </w:r>
                <w:r w:rsidR="006C1AFA">
                  <w:rPr>
                    <w:noProof/>
                    <w:webHidden/>
                  </w:rPr>
                  <w:tab/>
                </w:r>
                <w:r w:rsidR="006C1AFA">
                  <w:rPr>
                    <w:noProof/>
                    <w:webHidden/>
                  </w:rPr>
                  <w:fldChar w:fldCharType="begin"/>
                </w:r>
                <w:r w:rsidR="006C1AFA">
                  <w:rPr>
                    <w:noProof/>
                    <w:webHidden/>
                  </w:rPr>
                  <w:instrText xml:space="preserve"> PAGEREF _Toc128782165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EABD60D" w14:textId="02DA0C9B" w:rsidR="006C1AFA" w:rsidRDefault="00000000">
              <w:pPr>
                <w:pStyle w:val="TOC2"/>
                <w:tabs>
                  <w:tab w:val="left" w:pos="1100"/>
                  <w:tab w:val="right" w:leader="dot" w:pos="8656"/>
                </w:tabs>
                <w:rPr>
                  <w:rFonts w:eastAsiaTheme="minorEastAsia"/>
                  <w:noProof/>
                </w:rPr>
              </w:pPr>
              <w:hyperlink w:anchor="_Toc128782166" w:history="1">
                <w:r w:rsidR="006C1AFA" w:rsidRPr="00AE1264">
                  <w:rPr>
                    <w:rStyle w:val="Hyperlink"/>
                    <w:rFonts w:ascii="Times New Roman" w:hAnsi="Times New Roman" w:cs="Times New Roman"/>
                    <w:b/>
                    <w:bCs/>
                    <w:noProof/>
                  </w:rPr>
                  <w:t>3.1.8.</w:t>
                </w:r>
                <w:r w:rsidR="006C1AFA">
                  <w:rPr>
                    <w:rFonts w:eastAsiaTheme="minorEastAsia"/>
                    <w:noProof/>
                  </w:rPr>
                  <w:tab/>
                </w:r>
                <w:r w:rsidR="006C1AFA" w:rsidRPr="00AE1264">
                  <w:rPr>
                    <w:rStyle w:val="Hyperlink"/>
                    <w:rFonts w:ascii="Times New Roman" w:hAnsi="Times New Roman" w:cs="Times New Roman"/>
                    <w:b/>
                    <w:bCs/>
                    <w:noProof/>
                  </w:rPr>
                  <w:t>Dynamic Modeling</w:t>
                </w:r>
                <w:r w:rsidR="006C1AFA">
                  <w:rPr>
                    <w:noProof/>
                    <w:webHidden/>
                  </w:rPr>
                  <w:tab/>
                </w:r>
                <w:r w:rsidR="006C1AFA">
                  <w:rPr>
                    <w:noProof/>
                    <w:webHidden/>
                  </w:rPr>
                  <w:fldChar w:fldCharType="begin"/>
                </w:r>
                <w:r w:rsidR="006C1AFA">
                  <w:rPr>
                    <w:noProof/>
                    <w:webHidden/>
                  </w:rPr>
                  <w:instrText xml:space="preserve"> PAGEREF _Toc12878216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13FAB75" w14:textId="1FFD1CF0" w:rsidR="006C1AFA" w:rsidRDefault="00000000">
              <w:pPr>
                <w:pStyle w:val="TOC2"/>
                <w:tabs>
                  <w:tab w:val="left" w:pos="1100"/>
                  <w:tab w:val="right" w:leader="dot" w:pos="8656"/>
                </w:tabs>
                <w:rPr>
                  <w:rFonts w:eastAsiaTheme="minorEastAsia"/>
                  <w:noProof/>
                </w:rPr>
              </w:pPr>
              <w:hyperlink w:anchor="_Toc128782167" w:history="1">
                <w:r w:rsidR="006C1AFA" w:rsidRPr="00AE1264">
                  <w:rPr>
                    <w:rStyle w:val="Hyperlink"/>
                    <w:rFonts w:ascii="Times New Roman" w:hAnsi="Times New Roman" w:cs="Times New Roman"/>
                    <w:b/>
                    <w:bCs/>
                    <w:noProof/>
                  </w:rPr>
                  <w:t>3.1.9.</w:t>
                </w:r>
                <w:r w:rsidR="006C1AFA">
                  <w:rPr>
                    <w:rFonts w:eastAsiaTheme="minorEastAsia"/>
                    <w:noProof/>
                  </w:rPr>
                  <w:tab/>
                </w:r>
                <w:r w:rsidR="006C1AFA" w:rsidRPr="00AE1264">
                  <w:rPr>
                    <w:rStyle w:val="Hyperlink"/>
                    <w:rFonts w:ascii="Times New Roman" w:hAnsi="Times New Roman" w:cs="Times New Roman"/>
                    <w:b/>
                    <w:bCs/>
                    <w:noProof/>
                  </w:rPr>
                  <w:t>User Interface</w:t>
                </w:r>
                <w:r w:rsidR="006C1AFA">
                  <w:rPr>
                    <w:noProof/>
                    <w:webHidden/>
                  </w:rPr>
                  <w:tab/>
                </w:r>
                <w:r w:rsidR="006C1AFA">
                  <w:rPr>
                    <w:noProof/>
                    <w:webHidden/>
                  </w:rPr>
                  <w:fldChar w:fldCharType="begin"/>
                </w:r>
                <w:r w:rsidR="006C1AFA">
                  <w:rPr>
                    <w:noProof/>
                    <w:webHidden/>
                  </w:rPr>
                  <w:instrText xml:space="preserve"> PAGEREF _Toc12878216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2A16F5D" w14:textId="75EA5DBD" w:rsidR="006C1AFA" w:rsidRDefault="00000000">
              <w:pPr>
                <w:pStyle w:val="TOC1"/>
                <w:tabs>
                  <w:tab w:val="right" w:leader="dot" w:pos="8656"/>
                </w:tabs>
                <w:rPr>
                  <w:rFonts w:eastAsiaTheme="minorEastAsia"/>
                  <w:noProof/>
                </w:rPr>
              </w:pPr>
              <w:hyperlink w:anchor="_Toc128782168" w:history="1">
                <w:r w:rsidR="006C1AFA" w:rsidRPr="00AE1264">
                  <w:rPr>
                    <w:rStyle w:val="Hyperlink"/>
                    <w:rFonts w:ascii="Times New Roman" w:hAnsi="Times New Roman" w:cs="Times New Roman"/>
                    <w:b/>
                    <w:bCs/>
                    <w:noProof/>
                  </w:rPr>
                  <w:t>Chapter Four</w:t>
                </w:r>
                <w:r w:rsidR="006C1AFA">
                  <w:rPr>
                    <w:noProof/>
                    <w:webHidden/>
                  </w:rPr>
                  <w:tab/>
                </w:r>
                <w:r w:rsidR="006C1AFA">
                  <w:rPr>
                    <w:noProof/>
                    <w:webHidden/>
                  </w:rPr>
                  <w:fldChar w:fldCharType="begin"/>
                </w:r>
                <w:r w:rsidR="006C1AFA">
                  <w:rPr>
                    <w:noProof/>
                    <w:webHidden/>
                  </w:rPr>
                  <w:instrText xml:space="preserve"> PAGEREF _Toc12878216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2639FDAE" w14:textId="25BD2A38" w:rsidR="006C1AFA" w:rsidRDefault="00000000">
              <w:pPr>
                <w:pStyle w:val="TOC2"/>
                <w:tabs>
                  <w:tab w:val="left" w:pos="660"/>
                  <w:tab w:val="right" w:leader="dot" w:pos="8656"/>
                </w:tabs>
                <w:rPr>
                  <w:rFonts w:eastAsiaTheme="minorEastAsia"/>
                  <w:noProof/>
                </w:rPr>
              </w:pPr>
              <w:hyperlink w:anchor="_Toc128782169" w:history="1">
                <w:r w:rsidR="006C1AFA" w:rsidRPr="00AE1264">
                  <w:rPr>
                    <w:rStyle w:val="Hyperlink"/>
                    <w:rFonts w:ascii="Times New Roman" w:hAnsi="Times New Roman" w:cs="Times New Roman"/>
                    <w:b/>
                    <w:bCs/>
                    <w:noProof/>
                  </w:rPr>
                  <w:t>4.</w:t>
                </w:r>
                <w:r w:rsidR="006C1AFA">
                  <w:rPr>
                    <w:rFonts w:eastAsiaTheme="minorEastAsia"/>
                    <w:noProof/>
                  </w:rPr>
                  <w:tab/>
                </w:r>
                <w:r w:rsidR="006C1AFA" w:rsidRPr="00AE1264">
                  <w:rPr>
                    <w:rStyle w:val="Hyperlink"/>
                    <w:rFonts w:ascii="Times New Roman" w:hAnsi="Times New Roman" w:cs="Times New Roman"/>
                    <w:b/>
                    <w:bCs/>
                    <w:noProof/>
                  </w:rPr>
                  <w:t>System Design</w:t>
                </w:r>
                <w:r w:rsidR="006C1AFA">
                  <w:rPr>
                    <w:noProof/>
                    <w:webHidden/>
                  </w:rPr>
                  <w:tab/>
                </w:r>
                <w:r w:rsidR="006C1AFA">
                  <w:rPr>
                    <w:noProof/>
                    <w:webHidden/>
                  </w:rPr>
                  <w:fldChar w:fldCharType="begin"/>
                </w:r>
                <w:r w:rsidR="006C1AFA">
                  <w:rPr>
                    <w:noProof/>
                    <w:webHidden/>
                  </w:rPr>
                  <w:instrText xml:space="preserve"> PAGEREF _Toc12878216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9C5CD36" w14:textId="720472DA" w:rsidR="006C1AFA" w:rsidRDefault="00000000">
              <w:pPr>
                <w:pStyle w:val="TOC2"/>
                <w:tabs>
                  <w:tab w:val="left" w:pos="880"/>
                  <w:tab w:val="right" w:leader="dot" w:pos="8656"/>
                </w:tabs>
                <w:rPr>
                  <w:rFonts w:eastAsiaTheme="minorEastAsia"/>
                  <w:noProof/>
                </w:rPr>
              </w:pPr>
              <w:hyperlink w:anchor="_Toc128782170" w:history="1">
                <w:r w:rsidR="006C1AFA" w:rsidRPr="00AE1264">
                  <w:rPr>
                    <w:rStyle w:val="Hyperlink"/>
                    <w:b/>
                    <w:bCs/>
                    <w:noProof/>
                  </w:rPr>
                  <w:t>4.1.</w:t>
                </w:r>
                <w:r w:rsidR="006C1AFA">
                  <w:rPr>
                    <w:rFonts w:eastAsiaTheme="minorEastAsia"/>
                    <w:noProof/>
                  </w:rPr>
                  <w:tab/>
                </w:r>
                <w:r w:rsidR="006C1AFA" w:rsidRPr="00AE1264">
                  <w:rPr>
                    <w:rStyle w:val="Hyperlink"/>
                    <w:b/>
                    <w:bCs/>
                    <w:noProof/>
                  </w:rPr>
                  <w:t>Introduction</w:t>
                </w:r>
                <w:r w:rsidR="006C1AFA">
                  <w:rPr>
                    <w:noProof/>
                    <w:webHidden/>
                  </w:rPr>
                  <w:tab/>
                </w:r>
                <w:r w:rsidR="006C1AFA">
                  <w:rPr>
                    <w:noProof/>
                    <w:webHidden/>
                  </w:rPr>
                  <w:fldChar w:fldCharType="begin"/>
                </w:r>
                <w:r w:rsidR="006C1AFA">
                  <w:rPr>
                    <w:noProof/>
                    <w:webHidden/>
                  </w:rPr>
                  <w:instrText xml:space="preserve"> PAGEREF _Toc128782170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45E51A7" w14:textId="694E311B" w:rsidR="006C1AFA" w:rsidRDefault="00000000">
              <w:pPr>
                <w:pStyle w:val="TOC2"/>
                <w:tabs>
                  <w:tab w:val="left" w:pos="880"/>
                  <w:tab w:val="right" w:leader="dot" w:pos="8656"/>
                </w:tabs>
                <w:rPr>
                  <w:rFonts w:eastAsiaTheme="minorEastAsia"/>
                  <w:noProof/>
                </w:rPr>
              </w:pPr>
              <w:hyperlink w:anchor="_Toc128782171" w:history="1">
                <w:r w:rsidR="006C1AFA" w:rsidRPr="00AE1264">
                  <w:rPr>
                    <w:rStyle w:val="Hyperlink"/>
                    <w:b/>
                    <w:bCs/>
                    <w:noProof/>
                  </w:rPr>
                  <w:t>4.2.</w:t>
                </w:r>
                <w:r w:rsidR="006C1AFA">
                  <w:rPr>
                    <w:rFonts w:eastAsiaTheme="minorEastAsia"/>
                    <w:noProof/>
                  </w:rPr>
                  <w:tab/>
                </w:r>
                <w:r w:rsidR="006C1AFA" w:rsidRPr="00AE1264">
                  <w:rPr>
                    <w:rStyle w:val="Hyperlink"/>
                    <w:b/>
                    <w:bCs/>
                    <w:noProof/>
                  </w:rPr>
                  <w:t>Current software architecture (if any)</w:t>
                </w:r>
                <w:r w:rsidR="006C1AFA">
                  <w:rPr>
                    <w:noProof/>
                    <w:webHidden/>
                  </w:rPr>
                  <w:tab/>
                </w:r>
                <w:r w:rsidR="006C1AFA">
                  <w:rPr>
                    <w:noProof/>
                    <w:webHidden/>
                  </w:rPr>
                  <w:fldChar w:fldCharType="begin"/>
                </w:r>
                <w:r w:rsidR="006C1AFA">
                  <w:rPr>
                    <w:noProof/>
                    <w:webHidden/>
                  </w:rPr>
                  <w:instrText xml:space="preserve"> PAGEREF _Toc128782171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16F66FC" w14:textId="35919951" w:rsidR="006C1AFA" w:rsidRDefault="00000000">
              <w:pPr>
                <w:pStyle w:val="TOC2"/>
                <w:tabs>
                  <w:tab w:val="left" w:pos="880"/>
                  <w:tab w:val="right" w:leader="dot" w:pos="8656"/>
                </w:tabs>
                <w:rPr>
                  <w:rFonts w:eastAsiaTheme="minorEastAsia"/>
                  <w:noProof/>
                </w:rPr>
              </w:pPr>
              <w:hyperlink w:anchor="_Toc128782172" w:history="1">
                <w:r w:rsidR="006C1AFA" w:rsidRPr="00AE1264">
                  <w:rPr>
                    <w:rStyle w:val="Hyperlink"/>
                    <w:b/>
                    <w:bCs/>
                    <w:noProof/>
                  </w:rPr>
                  <w:t>4.3.</w:t>
                </w:r>
                <w:r w:rsidR="006C1AFA">
                  <w:rPr>
                    <w:rFonts w:eastAsiaTheme="minorEastAsia"/>
                    <w:noProof/>
                  </w:rPr>
                  <w:tab/>
                </w:r>
                <w:r w:rsidR="006C1AFA" w:rsidRPr="00AE1264">
                  <w:rPr>
                    <w:rStyle w:val="Hyperlink"/>
                    <w:b/>
                    <w:bCs/>
                    <w:noProof/>
                  </w:rPr>
                  <w:t>Proposed software architecture</w:t>
                </w:r>
                <w:r w:rsidR="006C1AFA">
                  <w:rPr>
                    <w:noProof/>
                    <w:webHidden/>
                  </w:rPr>
                  <w:tab/>
                </w:r>
                <w:r w:rsidR="006C1AFA">
                  <w:rPr>
                    <w:noProof/>
                    <w:webHidden/>
                  </w:rPr>
                  <w:fldChar w:fldCharType="begin"/>
                </w:r>
                <w:r w:rsidR="006C1AFA">
                  <w:rPr>
                    <w:noProof/>
                    <w:webHidden/>
                  </w:rPr>
                  <w:instrText xml:space="preserve"> PAGEREF _Toc128782172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9CE99ED" w14:textId="7108AF92" w:rsidR="006C1AFA" w:rsidRDefault="00000000">
              <w:pPr>
                <w:pStyle w:val="TOC2"/>
                <w:tabs>
                  <w:tab w:val="left" w:pos="1100"/>
                  <w:tab w:val="right" w:leader="dot" w:pos="8656"/>
                </w:tabs>
                <w:rPr>
                  <w:rFonts w:eastAsiaTheme="minorEastAsia"/>
                  <w:noProof/>
                </w:rPr>
              </w:pPr>
              <w:hyperlink w:anchor="_Toc128782173" w:history="1">
                <w:r w:rsidR="006C1AFA" w:rsidRPr="00AE1264">
                  <w:rPr>
                    <w:rStyle w:val="Hyperlink"/>
                    <w:b/>
                    <w:bCs/>
                    <w:noProof/>
                  </w:rPr>
                  <w:t>4.3.1.</w:t>
                </w:r>
                <w:r w:rsidR="006C1AFA">
                  <w:rPr>
                    <w:rFonts w:eastAsiaTheme="minorEastAsia"/>
                    <w:noProof/>
                  </w:rPr>
                  <w:tab/>
                </w:r>
                <w:r w:rsidR="006C1AFA" w:rsidRPr="00AE1264">
                  <w:rPr>
                    <w:rStyle w:val="Hyperlink"/>
                    <w:b/>
                    <w:bCs/>
                    <w:noProof/>
                  </w:rPr>
                  <w:t>System Decomposition</w:t>
                </w:r>
                <w:r w:rsidR="006C1AFA">
                  <w:rPr>
                    <w:noProof/>
                    <w:webHidden/>
                  </w:rPr>
                  <w:tab/>
                </w:r>
                <w:r w:rsidR="006C1AFA">
                  <w:rPr>
                    <w:noProof/>
                    <w:webHidden/>
                  </w:rPr>
                  <w:fldChar w:fldCharType="begin"/>
                </w:r>
                <w:r w:rsidR="006C1AFA">
                  <w:rPr>
                    <w:noProof/>
                    <w:webHidden/>
                  </w:rPr>
                  <w:instrText xml:space="preserve"> PAGEREF _Toc128782173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35F404C5" w14:textId="224FB722" w:rsidR="006C1AFA" w:rsidRDefault="00000000">
              <w:pPr>
                <w:pStyle w:val="TOC2"/>
                <w:tabs>
                  <w:tab w:val="left" w:pos="1100"/>
                  <w:tab w:val="right" w:leader="dot" w:pos="8656"/>
                </w:tabs>
                <w:rPr>
                  <w:rFonts w:eastAsiaTheme="minorEastAsia"/>
                  <w:noProof/>
                </w:rPr>
              </w:pPr>
              <w:hyperlink w:anchor="_Toc128782174" w:history="1">
                <w:r w:rsidR="006C1AFA" w:rsidRPr="00AE1264">
                  <w:rPr>
                    <w:rStyle w:val="Hyperlink"/>
                    <w:b/>
                    <w:bCs/>
                    <w:noProof/>
                  </w:rPr>
                  <w:t>4.3.2.</w:t>
                </w:r>
                <w:r w:rsidR="006C1AFA">
                  <w:rPr>
                    <w:rFonts w:eastAsiaTheme="minorEastAsia"/>
                    <w:noProof/>
                  </w:rPr>
                  <w:tab/>
                </w:r>
                <w:r w:rsidR="006C1AFA" w:rsidRPr="00AE1264">
                  <w:rPr>
                    <w:rStyle w:val="Hyperlink"/>
                    <w:b/>
                    <w:bCs/>
                    <w:noProof/>
                  </w:rPr>
                  <w:t>Hardware/ software mapping</w:t>
                </w:r>
                <w:r w:rsidR="006C1AFA">
                  <w:rPr>
                    <w:noProof/>
                    <w:webHidden/>
                  </w:rPr>
                  <w:tab/>
                </w:r>
                <w:r w:rsidR="006C1AFA">
                  <w:rPr>
                    <w:noProof/>
                    <w:webHidden/>
                  </w:rPr>
                  <w:fldChar w:fldCharType="begin"/>
                </w:r>
                <w:r w:rsidR="006C1AFA">
                  <w:rPr>
                    <w:noProof/>
                    <w:webHidden/>
                  </w:rPr>
                  <w:instrText xml:space="preserve"> PAGEREF _Toc128782174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D67D414" w14:textId="7585C5B2" w:rsidR="006C1AFA" w:rsidRDefault="00000000">
              <w:pPr>
                <w:pStyle w:val="TOC2"/>
                <w:tabs>
                  <w:tab w:val="left" w:pos="1100"/>
                  <w:tab w:val="right" w:leader="dot" w:pos="8656"/>
                </w:tabs>
                <w:rPr>
                  <w:rFonts w:eastAsiaTheme="minorEastAsia"/>
                  <w:noProof/>
                </w:rPr>
              </w:pPr>
              <w:hyperlink w:anchor="_Toc128782175" w:history="1">
                <w:r w:rsidR="006C1AFA" w:rsidRPr="00AE1264">
                  <w:rPr>
                    <w:rStyle w:val="Hyperlink"/>
                    <w:b/>
                    <w:bCs/>
                    <w:noProof/>
                  </w:rPr>
                  <w:t>4.3.3.</w:t>
                </w:r>
                <w:r w:rsidR="006C1AFA">
                  <w:rPr>
                    <w:rFonts w:eastAsiaTheme="minorEastAsia"/>
                    <w:noProof/>
                  </w:rPr>
                  <w:tab/>
                </w:r>
                <w:r w:rsidR="006C1AFA" w:rsidRPr="00AE1264">
                  <w:rPr>
                    <w:rStyle w:val="Hyperlink"/>
                    <w:b/>
                    <w:bCs/>
                    <w:noProof/>
                  </w:rPr>
                  <w:t>Persistent data modeling</w:t>
                </w:r>
                <w:r w:rsidR="006C1AFA">
                  <w:rPr>
                    <w:noProof/>
                    <w:webHidden/>
                  </w:rPr>
                  <w:tab/>
                </w:r>
                <w:r w:rsidR="006C1AFA">
                  <w:rPr>
                    <w:noProof/>
                    <w:webHidden/>
                  </w:rPr>
                  <w:fldChar w:fldCharType="begin"/>
                </w:r>
                <w:r w:rsidR="006C1AFA">
                  <w:rPr>
                    <w:noProof/>
                    <w:webHidden/>
                  </w:rPr>
                  <w:instrText xml:space="preserve"> PAGEREF _Toc128782175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3FED4A" w14:textId="3259EACA" w:rsidR="006C1AFA" w:rsidRDefault="00000000">
              <w:pPr>
                <w:pStyle w:val="TOC2"/>
                <w:tabs>
                  <w:tab w:val="left" w:pos="1100"/>
                  <w:tab w:val="right" w:leader="dot" w:pos="8656"/>
                </w:tabs>
                <w:rPr>
                  <w:rFonts w:eastAsiaTheme="minorEastAsia"/>
                  <w:noProof/>
                </w:rPr>
              </w:pPr>
              <w:hyperlink w:anchor="_Toc128782176" w:history="1">
                <w:r w:rsidR="006C1AFA" w:rsidRPr="00AE1264">
                  <w:rPr>
                    <w:rStyle w:val="Hyperlink"/>
                    <w:b/>
                    <w:bCs/>
                    <w:noProof/>
                  </w:rPr>
                  <w:t>4.3.4.</w:t>
                </w:r>
                <w:r w:rsidR="006C1AFA">
                  <w:rPr>
                    <w:rFonts w:eastAsiaTheme="minorEastAsia"/>
                    <w:noProof/>
                  </w:rPr>
                  <w:tab/>
                </w:r>
                <w:r w:rsidR="006C1AFA" w:rsidRPr="00AE1264">
                  <w:rPr>
                    <w:rStyle w:val="Hyperlink"/>
                    <w:b/>
                    <w:bCs/>
                    <w:noProof/>
                  </w:rPr>
                  <w:t>Access control and security</w:t>
                </w:r>
                <w:r w:rsidR="006C1AFA">
                  <w:rPr>
                    <w:noProof/>
                    <w:webHidden/>
                  </w:rPr>
                  <w:tab/>
                </w:r>
                <w:r w:rsidR="006C1AFA">
                  <w:rPr>
                    <w:noProof/>
                    <w:webHidden/>
                  </w:rPr>
                  <w:fldChar w:fldCharType="begin"/>
                </w:r>
                <w:r w:rsidR="006C1AFA">
                  <w:rPr>
                    <w:noProof/>
                    <w:webHidden/>
                  </w:rPr>
                  <w:instrText xml:space="preserve"> PAGEREF _Toc128782176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067F0AA0" w14:textId="04774A56" w:rsidR="006C1AFA" w:rsidRDefault="00000000">
              <w:pPr>
                <w:pStyle w:val="TOC2"/>
                <w:tabs>
                  <w:tab w:val="left" w:pos="1100"/>
                  <w:tab w:val="right" w:leader="dot" w:pos="8656"/>
                </w:tabs>
                <w:rPr>
                  <w:rFonts w:eastAsiaTheme="minorEastAsia"/>
                  <w:noProof/>
                </w:rPr>
              </w:pPr>
              <w:hyperlink w:anchor="_Toc128782177" w:history="1">
                <w:r w:rsidR="006C1AFA" w:rsidRPr="00AE1264">
                  <w:rPr>
                    <w:rStyle w:val="Hyperlink"/>
                    <w:b/>
                    <w:bCs/>
                    <w:noProof/>
                  </w:rPr>
                  <w:t>4.3.5.</w:t>
                </w:r>
                <w:r w:rsidR="006C1AFA">
                  <w:rPr>
                    <w:rFonts w:eastAsiaTheme="minorEastAsia"/>
                    <w:noProof/>
                  </w:rPr>
                  <w:tab/>
                </w:r>
                <w:r w:rsidR="006C1AFA" w:rsidRPr="00AE1264">
                  <w:rPr>
                    <w:rStyle w:val="Hyperlink"/>
                    <w:b/>
                    <w:bCs/>
                    <w:noProof/>
                  </w:rPr>
                  <w:t>Detailed class diagram</w:t>
                </w:r>
                <w:r w:rsidR="006C1AFA">
                  <w:rPr>
                    <w:noProof/>
                    <w:webHidden/>
                  </w:rPr>
                  <w:tab/>
                </w:r>
                <w:r w:rsidR="006C1AFA">
                  <w:rPr>
                    <w:noProof/>
                    <w:webHidden/>
                  </w:rPr>
                  <w:fldChar w:fldCharType="begin"/>
                </w:r>
                <w:r w:rsidR="006C1AFA">
                  <w:rPr>
                    <w:noProof/>
                    <w:webHidden/>
                  </w:rPr>
                  <w:instrText xml:space="preserve"> PAGEREF _Toc128782177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2C74E53" w14:textId="4E730DF8" w:rsidR="006C1AFA" w:rsidRDefault="00000000">
              <w:pPr>
                <w:pStyle w:val="TOC2"/>
                <w:tabs>
                  <w:tab w:val="left" w:pos="1100"/>
                  <w:tab w:val="right" w:leader="dot" w:pos="8656"/>
                </w:tabs>
                <w:rPr>
                  <w:rFonts w:eastAsiaTheme="minorEastAsia"/>
                  <w:noProof/>
                </w:rPr>
              </w:pPr>
              <w:hyperlink w:anchor="_Toc128782178" w:history="1">
                <w:r w:rsidR="006C1AFA" w:rsidRPr="00AE1264">
                  <w:rPr>
                    <w:rStyle w:val="Hyperlink"/>
                    <w:b/>
                    <w:bCs/>
                    <w:noProof/>
                  </w:rPr>
                  <w:t>4.3.6.</w:t>
                </w:r>
                <w:r w:rsidR="006C1AFA">
                  <w:rPr>
                    <w:rFonts w:eastAsiaTheme="minorEastAsia"/>
                    <w:noProof/>
                  </w:rPr>
                  <w:tab/>
                </w:r>
                <w:r w:rsidR="006C1AFA" w:rsidRPr="00AE1264">
                  <w:rPr>
                    <w:rStyle w:val="Hyperlink"/>
                    <w:b/>
                    <w:bCs/>
                    <w:noProof/>
                  </w:rPr>
                  <w:t>Package Diagram</w:t>
                </w:r>
                <w:r w:rsidR="006C1AFA">
                  <w:rPr>
                    <w:noProof/>
                    <w:webHidden/>
                  </w:rPr>
                  <w:tab/>
                </w:r>
                <w:r w:rsidR="006C1AFA">
                  <w:rPr>
                    <w:noProof/>
                    <w:webHidden/>
                  </w:rPr>
                  <w:fldChar w:fldCharType="begin"/>
                </w:r>
                <w:r w:rsidR="006C1AFA">
                  <w:rPr>
                    <w:noProof/>
                    <w:webHidden/>
                  </w:rPr>
                  <w:instrText xml:space="preserve"> PAGEREF _Toc12878217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14BAD1" w14:textId="02004D0C" w:rsidR="006C1AFA" w:rsidRDefault="00000000">
              <w:pPr>
                <w:pStyle w:val="TOC2"/>
                <w:tabs>
                  <w:tab w:val="left" w:pos="1100"/>
                  <w:tab w:val="right" w:leader="dot" w:pos="8656"/>
                </w:tabs>
                <w:rPr>
                  <w:rFonts w:eastAsiaTheme="minorEastAsia"/>
                  <w:noProof/>
                </w:rPr>
              </w:pPr>
              <w:hyperlink w:anchor="_Toc128782179" w:history="1">
                <w:r w:rsidR="006C1AFA" w:rsidRPr="00AE1264">
                  <w:rPr>
                    <w:rStyle w:val="Hyperlink"/>
                    <w:b/>
                    <w:bCs/>
                    <w:i/>
                    <w:iCs/>
                    <w:noProof/>
                  </w:rPr>
                  <w:t>4.3.7.</w:t>
                </w:r>
                <w:r w:rsidR="006C1AFA">
                  <w:rPr>
                    <w:rFonts w:eastAsiaTheme="minorEastAsia"/>
                    <w:noProof/>
                  </w:rPr>
                  <w:tab/>
                </w:r>
                <w:r w:rsidR="006C1AFA" w:rsidRPr="00AE1264">
                  <w:rPr>
                    <w:rStyle w:val="Hyperlink"/>
                    <w:b/>
                    <w:bCs/>
                    <w:i/>
                    <w:iCs/>
                    <w:noProof/>
                  </w:rPr>
                  <w:t>Deployment</w:t>
                </w:r>
                <w:r w:rsidR="006C1AFA">
                  <w:rPr>
                    <w:noProof/>
                    <w:webHidden/>
                  </w:rPr>
                  <w:tab/>
                </w:r>
                <w:r w:rsidR="006C1AFA">
                  <w:rPr>
                    <w:noProof/>
                    <w:webHidden/>
                  </w:rPr>
                  <w:fldChar w:fldCharType="begin"/>
                </w:r>
                <w:r w:rsidR="006C1AFA">
                  <w:rPr>
                    <w:noProof/>
                    <w:webHidden/>
                  </w:rPr>
                  <w:instrText xml:space="preserve"> PAGEREF _Toc12878217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281A5ED" w14:textId="60987C9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 xml:space="preserve">ummary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0" w:name="_Toc128782118"/>
      <w:r w:rsidRPr="001F7234">
        <w:rPr>
          <w:rFonts w:ascii="Times New Roman" w:hAnsi="Times New Roman" w:cs="Times New Roman"/>
          <w:b/>
          <w:bCs/>
          <w:color w:val="auto"/>
          <w:sz w:val="28"/>
          <w:szCs w:val="28"/>
        </w:rPr>
        <w:t>CHAPTER ONE</w:t>
      </w:r>
      <w:bookmarkEnd w:id="0"/>
    </w:p>
    <w:p w14:paraId="01B938B7" w14:textId="43BC2F85" w:rsidR="00E55E0D" w:rsidRPr="001F7234" w:rsidRDefault="00663D2A" w:rsidP="00663D2A">
      <w:pPr>
        <w:pStyle w:val="Heading1"/>
        <w:numPr>
          <w:ilvl w:val="0"/>
          <w:numId w:val="17"/>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14:paraId="6F9F2B53" w14:textId="4729EFC5" w:rsidR="00353244" w:rsidRPr="001F7234" w:rsidRDefault="00663D2A" w:rsidP="001F7234">
      <w:pPr>
        <w:pStyle w:val="Heading2"/>
        <w:numPr>
          <w:ilvl w:val="1"/>
          <w:numId w:val="8"/>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w:t>
      </w:r>
      <w:proofErr w:type="spellStart"/>
      <w:r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rsidP="001F7234">
      <w:pPr>
        <w:pStyle w:val="Heading2"/>
        <w:numPr>
          <w:ilvl w:val="1"/>
          <w:numId w:val="8"/>
        </w:numPr>
        <w:rPr>
          <w:rFonts w:ascii="Times New Roman" w:hAnsi="Times New Roman" w:cs="Times New Roman"/>
          <w:b/>
          <w:bCs/>
          <w:color w:val="auto"/>
        </w:rPr>
      </w:pPr>
      <w:bookmarkStart w:id="3" w:name="_Toc128782121"/>
      <w:r w:rsidRPr="001F7234">
        <w:rPr>
          <w:rFonts w:ascii="Times New Roman" w:hAnsi="Times New Roman" w:cs="Times New Roman"/>
          <w:b/>
          <w:bCs/>
          <w:color w:val="auto"/>
        </w:rPr>
        <w:t>Statement of Problem</w:t>
      </w:r>
      <w:bookmarkEnd w:id="3"/>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proofErr w:type="spellStart"/>
      <w:r w:rsidR="00764589" w:rsidRPr="001F7234">
        <w:rPr>
          <w:rFonts w:ascii="Times New Roman" w:hAnsi="Times New Roman" w:cs="Times New Roman"/>
          <w:sz w:val="24"/>
          <w:szCs w:val="24"/>
        </w:rPr>
        <w:t>bajaj</w:t>
      </w:r>
      <w:proofErr w:type="spellEnd"/>
      <w:r w:rsidR="00764589" w:rsidRPr="001F7234">
        <w:rPr>
          <w:rFonts w:ascii="Times New Roman" w:hAnsi="Times New Roman" w:cs="Times New Roman"/>
          <w:sz w:val="24"/>
          <w:szCs w:val="24"/>
        </w:rPr>
        <w:t>.</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 xml:space="preserve">s impractical to </w:t>
      </w:r>
      <w:proofErr w:type="gramStart"/>
      <w:r w:rsidRPr="001F7234">
        <w:rPr>
          <w:rFonts w:ascii="Times New Roman" w:hAnsi="Times New Roman" w:cs="Times New Roman"/>
          <w:sz w:val="24"/>
          <w:szCs w:val="24"/>
        </w:rPr>
        <w:t>pay  90</w:t>
      </w:r>
      <w:proofErr w:type="gramEnd"/>
      <w:r w:rsidRPr="001F7234">
        <w:rPr>
          <w:rFonts w:ascii="Times New Roman" w:hAnsi="Times New Roman" w:cs="Times New Roman"/>
          <w:sz w:val="24"/>
          <w:szCs w:val="24"/>
        </w:rPr>
        <w:t xml:space="preserve">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 xml:space="preserve">larger number of </w:t>
      </w:r>
      <w:proofErr w:type="spellStart"/>
      <w:r w:rsidRPr="001F7234">
        <w:rPr>
          <w:rFonts w:ascii="Times New Roman" w:hAnsi="Times New Roman" w:cs="Times New Roman"/>
          <w:sz w:val="24"/>
          <w:szCs w:val="24"/>
        </w:rPr>
        <w:t>bajaj</w:t>
      </w:r>
      <w:proofErr w:type="spellEnd"/>
      <w:r w:rsidRPr="001F7234">
        <w:rPr>
          <w:rFonts w:ascii="Times New Roman" w:hAnsi="Times New Roman" w:cs="Times New Roman"/>
          <w:sz w:val="24"/>
          <w:szCs w:val="24"/>
        </w:rPr>
        <w:t xml:space="preserve">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econd problem area is the availability and security of </w:t>
      </w:r>
      <w:proofErr w:type="spellStart"/>
      <w:r w:rsidRPr="001F7234">
        <w:rPr>
          <w:rFonts w:ascii="Times New Roman" w:hAnsi="Times New Roman" w:cs="Times New Roman"/>
          <w:sz w:val="24"/>
          <w:szCs w:val="24"/>
        </w:rPr>
        <w:t>bajaj</w:t>
      </w:r>
      <w:proofErr w:type="spellEnd"/>
      <w:r w:rsidRPr="001F7234">
        <w:rPr>
          <w:rFonts w:ascii="Times New Roman" w:hAnsi="Times New Roman" w:cs="Times New Roman"/>
          <w:sz w:val="24"/>
          <w:szCs w:val="24"/>
        </w:rPr>
        <w:t xml:space="preserve">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w:t>
      </w:r>
      <w:proofErr w:type="spellStart"/>
      <w:r w:rsidR="00C46E3C" w:rsidRPr="001F7234">
        <w:rPr>
          <w:rFonts w:ascii="Times New Roman" w:hAnsi="Times New Roman" w:cs="Times New Roman"/>
          <w:sz w:val="24"/>
          <w:szCs w:val="24"/>
        </w:rPr>
        <w:t>bajaj</w:t>
      </w:r>
      <w:proofErr w:type="spellEnd"/>
      <w:r w:rsidR="00C46E3C" w:rsidRPr="001F7234">
        <w:rPr>
          <w:rFonts w:ascii="Times New Roman" w:hAnsi="Times New Roman" w:cs="Times New Roman"/>
          <w:sz w:val="24"/>
          <w:szCs w:val="24"/>
        </w:rPr>
        <w:t xml:space="preserve">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rsidP="001F7234">
      <w:pPr>
        <w:pStyle w:val="Heading2"/>
        <w:numPr>
          <w:ilvl w:val="1"/>
          <w:numId w:val="8"/>
        </w:numPr>
        <w:rPr>
          <w:rFonts w:ascii="Times New Roman" w:hAnsi="Times New Roman" w:cs="Times New Roman"/>
          <w:b/>
          <w:bCs/>
          <w:color w:val="auto"/>
        </w:rPr>
      </w:pPr>
      <w:bookmarkStart w:id="4" w:name="_Toc128782122"/>
      <w:r w:rsidRPr="001F7234">
        <w:rPr>
          <w:rFonts w:ascii="Times New Roman" w:hAnsi="Times New Roman" w:cs="Times New Roman"/>
          <w:b/>
          <w:bCs/>
          <w:color w:val="auto"/>
        </w:rPr>
        <w:t>Project objectives</w:t>
      </w:r>
      <w:bookmarkEnd w:id="4"/>
    </w:p>
    <w:p w14:paraId="6B893A9C" w14:textId="03D409EE" w:rsidR="00E55E0D" w:rsidRPr="00663D2A" w:rsidRDefault="00424265" w:rsidP="001F7234">
      <w:pPr>
        <w:pStyle w:val="Heading2"/>
        <w:numPr>
          <w:ilvl w:val="2"/>
          <w:numId w:val="8"/>
        </w:numPr>
        <w:rPr>
          <w:rFonts w:ascii="Times New Roman" w:hAnsi="Times New Roman" w:cs="Times New Roman"/>
          <w:b/>
          <w:bCs/>
          <w:color w:val="auto"/>
        </w:rPr>
      </w:pPr>
      <w:bookmarkStart w:id="5" w:name="_Toc128782123"/>
      <w:r w:rsidRPr="00663D2A">
        <w:rPr>
          <w:rFonts w:ascii="Times New Roman" w:hAnsi="Times New Roman" w:cs="Times New Roman"/>
          <w:b/>
          <w:bCs/>
          <w:color w:val="auto"/>
        </w:rPr>
        <w:t>General Objective</w:t>
      </w:r>
      <w:bookmarkEnd w:id="5"/>
    </w:p>
    <w:p w14:paraId="788DA4E2" w14:textId="57325F4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w:t>
      </w:r>
      <w:proofErr w:type="gramStart"/>
      <w:r w:rsidRPr="001F7234">
        <w:rPr>
          <w:rFonts w:ascii="Times New Roman" w:hAnsi="Times New Roman" w:cs="Times New Roman"/>
          <w:sz w:val="24"/>
          <w:szCs w:val="24"/>
        </w:rPr>
        <w:t xml:space="preserve">a </w:t>
      </w:r>
      <w:r w:rsidR="007E7E89" w:rsidRPr="001F7234">
        <w:rPr>
          <w:rFonts w:ascii="Times New Roman" w:hAnsi="Times New Roman" w:cs="Times New Roman"/>
          <w:sz w:val="24"/>
          <w:szCs w:val="24"/>
        </w:rPr>
        <w:t xml:space="preserve"> system</w:t>
      </w:r>
      <w:proofErr w:type="gramEnd"/>
      <w:r w:rsidR="007E7E89" w:rsidRPr="001F7234">
        <w:rPr>
          <w:rFonts w:ascii="Times New Roman" w:hAnsi="Times New Roman" w:cs="Times New Roman"/>
          <w:sz w:val="24"/>
          <w:szCs w:val="24"/>
        </w:rPr>
        <w:t xml:space="preserve"> that communicates </w:t>
      </w:r>
      <w:r w:rsidR="00C60487">
        <w:rPr>
          <w:rFonts w:ascii="Times New Roman" w:hAnsi="Times New Roman" w:cs="Times New Roman"/>
          <w:sz w:val="24"/>
          <w:szCs w:val="24"/>
        </w:rPr>
        <w:t xml:space="preserve">with </w:t>
      </w:r>
      <w:proofErr w:type="spellStart"/>
      <w:r w:rsidR="007E7E89" w:rsidRPr="001F7234">
        <w:rPr>
          <w:rFonts w:ascii="Times New Roman" w:hAnsi="Times New Roman" w:cs="Times New Roman"/>
          <w:sz w:val="24"/>
          <w:szCs w:val="24"/>
        </w:rPr>
        <w:t>bajaj</w:t>
      </w:r>
      <w:proofErr w:type="spellEnd"/>
      <w:r w:rsidR="007E7E89" w:rsidRPr="001F7234">
        <w:rPr>
          <w:rFonts w:ascii="Times New Roman" w:hAnsi="Times New Roman" w:cs="Times New Roman"/>
          <w:sz w:val="24"/>
          <w:szCs w:val="24"/>
        </w:rPr>
        <w:t xml:space="preserve"> drivers and passenger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rsidP="001F7234">
      <w:pPr>
        <w:pStyle w:val="Heading2"/>
        <w:numPr>
          <w:ilvl w:val="2"/>
          <w:numId w:val="8"/>
        </w:numPr>
        <w:rPr>
          <w:rFonts w:ascii="Times New Roman" w:hAnsi="Times New Roman" w:cs="Times New Roman"/>
          <w:b/>
          <w:bCs/>
          <w:color w:val="auto"/>
        </w:rPr>
      </w:pPr>
      <w:bookmarkStart w:id="6" w:name="_Toc128782124"/>
      <w:r w:rsidRPr="00663D2A">
        <w:rPr>
          <w:rFonts w:ascii="Times New Roman" w:hAnsi="Times New Roman" w:cs="Times New Roman"/>
          <w:b/>
          <w:bCs/>
          <w:color w:val="auto"/>
        </w:rPr>
        <w:t>Specific Objective</w:t>
      </w:r>
      <w:bookmarkEnd w:id="6"/>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04FDB9DD"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Create a backend store that stores the user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driver and passenger) information</w:t>
      </w:r>
    </w:p>
    <w:p w14:paraId="14D0160D" w14:textId="4DFA9D94"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rsidP="00C27F8C">
      <w:pPr>
        <w:pStyle w:val="Heading2"/>
        <w:numPr>
          <w:ilvl w:val="1"/>
          <w:numId w:val="8"/>
        </w:numPr>
        <w:rPr>
          <w:rFonts w:ascii="Times New Roman" w:hAnsi="Times New Roman" w:cs="Times New Roman"/>
          <w:b/>
          <w:bCs/>
          <w:color w:val="auto"/>
        </w:rPr>
      </w:pPr>
      <w:bookmarkStart w:id="7" w:name="_Toc128782125"/>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7"/>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w:t>
      </w:r>
      <w:proofErr w:type="spellStart"/>
      <w:r>
        <w:rPr>
          <w:rFonts w:ascii="Times New Roman" w:hAnsi="Times New Roman" w:cs="Times New Roman"/>
          <w:sz w:val="24"/>
          <w:szCs w:val="24"/>
        </w:rPr>
        <w:t>bajaj</w:t>
      </w:r>
      <w:proofErr w:type="spellEnd"/>
      <w:r>
        <w:rPr>
          <w:rFonts w:ascii="Times New Roman" w:hAnsi="Times New Roman" w:cs="Times New Roman"/>
          <w:sz w:val="24"/>
          <w:szCs w:val="24"/>
        </w:rPr>
        <w:t xml:space="preserve">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rsidP="003A0001">
      <w:pPr>
        <w:pStyle w:val="Heading2"/>
        <w:numPr>
          <w:ilvl w:val="1"/>
          <w:numId w:val="8"/>
        </w:numPr>
        <w:rPr>
          <w:rFonts w:ascii="Times New Roman" w:hAnsi="Times New Roman" w:cs="Times New Roman"/>
          <w:b/>
          <w:bCs/>
          <w:color w:val="auto"/>
        </w:rPr>
      </w:pPr>
      <w:bookmarkStart w:id="8" w:name="_Toc128782126"/>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8"/>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rsidP="00663D2A">
      <w:pPr>
        <w:pStyle w:val="Heading2"/>
        <w:numPr>
          <w:ilvl w:val="1"/>
          <w:numId w:val="8"/>
        </w:numPr>
        <w:rPr>
          <w:rFonts w:ascii="Times New Roman" w:hAnsi="Times New Roman" w:cs="Times New Roman"/>
          <w:b/>
          <w:bCs/>
          <w:color w:val="auto"/>
        </w:rPr>
      </w:pPr>
      <w:bookmarkStart w:id="9" w:name="_Toc128782127"/>
      <w:r w:rsidRPr="00045920">
        <w:rPr>
          <w:rFonts w:ascii="Times New Roman" w:hAnsi="Times New Roman" w:cs="Times New Roman"/>
          <w:b/>
          <w:bCs/>
          <w:color w:val="auto"/>
        </w:rPr>
        <w:t>System Development Methodology</w:t>
      </w:r>
      <w:bookmarkEnd w:id="9"/>
    </w:p>
    <w:p w14:paraId="214E6BFE" w14:textId="77777777"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0" w:name="_Toc128782128"/>
      <w:r w:rsidRPr="00045920">
        <w:rPr>
          <w:rFonts w:ascii="Times New Roman" w:hAnsi="Times New Roman" w:cs="Times New Roman"/>
          <w:b/>
          <w:bCs/>
          <w:color w:val="auto"/>
          <w:sz w:val="24"/>
          <w:szCs w:val="24"/>
        </w:rPr>
        <w:t>System development Approach</w:t>
      </w:r>
      <w:bookmarkEnd w:id="10"/>
    </w:p>
    <w:p w14:paraId="16EF95BC" w14:textId="02B1699E"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1" w:name="_Toc128782129"/>
      <w:r w:rsidRPr="00045920">
        <w:rPr>
          <w:rFonts w:ascii="Times New Roman" w:hAnsi="Times New Roman" w:cs="Times New Roman"/>
          <w:b/>
          <w:bCs/>
          <w:color w:val="auto"/>
          <w:sz w:val="24"/>
          <w:szCs w:val="24"/>
        </w:rPr>
        <w:t>System Development Tools</w:t>
      </w:r>
      <w:bookmarkEnd w:id="11"/>
    </w:p>
    <w:p w14:paraId="6B2D85B9" w14:textId="77777777" w:rsidR="00045920" w:rsidRPr="00045920" w:rsidRDefault="00045920" w:rsidP="00045920"/>
    <w:p w14:paraId="1E5F43E4" w14:textId="633B62A1" w:rsidR="00F65284" w:rsidRDefault="00975938" w:rsidP="00975938">
      <w:pPr>
        <w:pStyle w:val="Heading2"/>
        <w:numPr>
          <w:ilvl w:val="1"/>
          <w:numId w:val="8"/>
        </w:numPr>
        <w:rPr>
          <w:rFonts w:ascii="Times New Roman" w:hAnsi="Times New Roman" w:cs="Times New Roman"/>
          <w:b/>
          <w:bCs/>
          <w:color w:val="auto"/>
        </w:rPr>
      </w:pPr>
      <w:bookmarkStart w:id="12" w:name="_Toc128782130"/>
      <w:r w:rsidRPr="00975938">
        <w:rPr>
          <w:rFonts w:ascii="Times New Roman" w:hAnsi="Times New Roman" w:cs="Times New Roman"/>
          <w:b/>
          <w:bCs/>
          <w:color w:val="auto"/>
        </w:rPr>
        <w:t>Significance of Project</w:t>
      </w:r>
      <w:bookmarkEnd w:id="12"/>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lastRenderedPageBreak/>
        <w:t xml:space="preserve">Provide </w:t>
      </w:r>
      <w:r w:rsidR="009952EE">
        <w:rPr>
          <w:rFonts w:ascii="Times New Roman" w:hAnsi="Times New Roman" w:cs="Times New Roman"/>
          <w:sz w:val="24"/>
          <w:szCs w:val="24"/>
        </w:rPr>
        <w:t>means to save fuel consumption</w:t>
      </w:r>
    </w:p>
    <w:p w14:paraId="73D30324" w14:textId="578472D8" w:rsidR="009952EE" w:rsidRDefault="009952EE"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Make </w:t>
      </w:r>
      <w:proofErr w:type="spellStart"/>
      <w:r>
        <w:rPr>
          <w:rFonts w:ascii="Times New Roman" w:hAnsi="Times New Roman" w:cs="Times New Roman"/>
          <w:sz w:val="24"/>
          <w:szCs w:val="24"/>
        </w:rPr>
        <w:t>bajaj</w:t>
      </w:r>
      <w:proofErr w:type="spellEnd"/>
      <w:r>
        <w:rPr>
          <w:rFonts w:ascii="Times New Roman" w:hAnsi="Times New Roman" w:cs="Times New Roman"/>
          <w:sz w:val="24"/>
          <w:szCs w:val="24"/>
        </w:rPr>
        <w:t xml:space="preserve"> readily available when the need arises</w:t>
      </w:r>
    </w:p>
    <w:p w14:paraId="0D749144" w14:textId="1C51D4D6"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 xml:space="preserve">and wait for </w:t>
      </w:r>
      <w:proofErr w:type="spellStart"/>
      <w:r w:rsidR="00415E5C">
        <w:rPr>
          <w:rFonts w:ascii="Times New Roman" w:hAnsi="Times New Roman" w:cs="Times New Roman"/>
          <w:sz w:val="24"/>
          <w:szCs w:val="24"/>
        </w:rPr>
        <w:t>bajaj</w:t>
      </w:r>
      <w:proofErr w:type="spellEnd"/>
    </w:p>
    <w:p w14:paraId="040544C2" w14:textId="285BA912"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rsidP="00045920">
      <w:pPr>
        <w:pStyle w:val="Heading2"/>
        <w:numPr>
          <w:ilvl w:val="1"/>
          <w:numId w:val="8"/>
        </w:numPr>
        <w:rPr>
          <w:rFonts w:ascii="Times New Roman" w:hAnsi="Times New Roman" w:cs="Times New Roman"/>
          <w:b/>
          <w:bCs/>
          <w:color w:val="auto"/>
        </w:rPr>
      </w:pPr>
      <w:bookmarkStart w:id="13" w:name="_Toc128782131"/>
      <w:r w:rsidRPr="00045920">
        <w:rPr>
          <w:rFonts w:ascii="Times New Roman" w:hAnsi="Times New Roman" w:cs="Times New Roman"/>
          <w:b/>
          <w:bCs/>
          <w:color w:val="auto"/>
        </w:rPr>
        <w:t>Beneficiaries of the project</w:t>
      </w:r>
      <w:bookmarkEnd w:id="13"/>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rsidP="00A927F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w:t>
      </w:r>
      <w:proofErr w:type="gramEnd"/>
      <w:r w:rsidR="00A927F7">
        <w:rPr>
          <w:rFonts w:ascii="Times New Roman" w:hAnsi="Times New Roman" w:cs="Times New Roman"/>
          <w:sz w:val="24"/>
          <w:szCs w:val="24"/>
        </w:rPr>
        <w:t xml:space="preserve">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rsidP="00602BF1">
      <w:pPr>
        <w:pStyle w:val="Heading2"/>
        <w:numPr>
          <w:ilvl w:val="1"/>
          <w:numId w:val="8"/>
        </w:numPr>
        <w:rPr>
          <w:rFonts w:ascii="Times New Roman" w:hAnsi="Times New Roman" w:cs="Times New Roman"/>
          <w:b/>
          <w:bCs/>
          <w:color w:val="auto"/>
        </w:rPr>
      </w:pPr>
      <w:bookmarkStart w:id="14" w:name="_Toc128782132"/>
      <w:r w:rsidRPr="00602BF1">
        <w:rPr>
          <w:rFonts w:ascii="Times New Roman" w:hAnsi="Times New Roman" w:cs="Times New Roman"/>
          <w:b/>
          <w:bCs/>
          <w:color w:val="auto"/>
        </w:rPr>
        <w:t>Feasibility Study</w:t>
      </w:r>
      <w:bookmarkEnd w:id="14"/>
    </w:p>
    <w:p w14:paraId="27DFB155" w14:textId="1F4950D4" w:rsidR="00975938" w:rsidRDefault="0086437E" w:rsidP="00602BF1">
      <w:pPr>
        <w:pStyle w:val="ListParagraph"/>
        <w:numPr>
          <w:ilvl w:val="0"/>
          <w:numId w:val="13"/>
        </w:numPr>
        <w:rPr>
          <w:rFonts w:ascii="Times New Roman" w:hAnsi="Times New Roman" w:cs="Times New Roman"/>
          <w:b/>
          <w:bCs/>
          <w:sz w:val="24"/>
          <w:szCs w:val="24"/>
        </w:rPr>
      </w:pPr>
      <w:r w:rsidRPr="008B0ECC">
        <w:rPr>
          <w:rFonts w:ascii="Times New Roman" w:hAnsi="Times New Roman" w:cs="Times New Roman"/>
          <w:b/>
          <w:bCs/>
          <w:sz w:val="24"/>
          <w:szCs w:val="24"/>
        </w:rPr>
        <w:t>Economic Feas</w:t>
      </w:r>
      <w:r w:rsidR="008B0ECC" w:rsidRPr="008B0ECC">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Default="007A55D9" w:rsidP="00602BF1">
      <w:pPr>
        <w:pStyle w:val="ListParagraph"/>
        <w:numPr>
          <w:ilvl w:val="0"/>
          <w:numId w:val="13"/>
        </w:numPr>
        <w:rPr>
          <w:rFonts w:ascii="Times New Roman" w:hAnsi="Times New Roman" w:cs="Times New Roman"/>
          <w:b/>
          <w:bCs/>
          <w:sz w:val="24"/>
          <w:szCs w:val="24"/>
        </w:rPr>
      </w:pPr>
      <w:proofErr w:type="gramStart"/>
      <w:r>
        <w:rPr>
          <w:rFonts w:ascii="Times New Roman" w:hAnsi="Times New Roman" w:cs="Times New Roman"/>
          <w:b/>
          <w:bCs/>
          <w:sz w:val="24"/>
          <w:szCs w:val="24"/>
        </w:rPr>
        <w:t>Technical  Feasibility</w:t>
      </w:r>
      <w:proofErr w:type="gramEnd"/>
    </w:p>
    <w:p w14:paraId="53468767" w14:textId="42360DA4"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proofErr w:type="gramStart"/>
      <w:r w:rsidR="00D16DD2">
        <w:rPr>
          <w:rFonts w:ascii="Times New Roman" w:hAnsi="Times New Roman" w:cs="Times New Roman"/>
          <w:sz w:val="24"/>
          <w:szCs w:val="24"/>
        </w:rPr>
        <w:t>Thus</w:t>
      </w:r>
      <w:proofErr w:type="gramEnd"/>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2DE527FE" w14:textId="29389B14" w:rsidR="007A55D9" w:rsidRDefault="00533AE5" w:rsidP="00602BF1">
      <w:pPr>
        <w:pStyle w:val="ListParagraph"/>
        <w:numPr>
          <w:ilvl w:val="0"/>
          <w:numId w:val="13"/>
        </w:numPr>
        <w:rPr>
          <w:rFonts w:ascii="Times New Roman" w:hAnsi="Times New Roman" w:cs="Times New Roman"/>
          <w:b/>
          <w:bCs/>
          <w:sz w:val="24"/>
          <w:szCs w:val="24"/>
        </w:rPr>
      </w:pPr>
      <w:r>
        <w:rPr>
          <w:rFonts w:ascii="Times New Roman" w:hAnsi="Times New Roman" w:cs="Times New Roman"/>
          <w:b/>
          <w:bCs/>
          <w:sz w:val="24"/>
          <w:szCs w:val="24"/>
        </w:rPr>
        <w:t>Schedule Feasibility</w:t>
      </w:r>
    </w:p>
    <w:p w14:paraId="367B346D" w14:textId="77777777" w:rsidR="0019764D" w:rsidRPr="0019764D" w:rsidRDefault="0019764D" w:rsidP="0019764D">
      <w:pPr>
        <w:pStyle w:val="ListParagraph"/>
        <w:rPr>
          <w:rFonts w:ascii="Times New Roman" w:hAnsi="Times New Roman" w:cs="Times New Roman"/>
          <w:b/>
          <w:bCs/>
          <w:sz w:val="24"/>
          <w:szCs w:val="24"/>
        </w:rPr>
      </w:pPr>
    </w:p>
    <w:p w14:paraId="582C4C62" w14:textId="4EFCF041" w:rsidR="0019764D" w:rsidRDefault="00CB1F13" w:rsidP="00CB1F13">
      <w:pPr>
        <w:pStyle w:val="ListParagraph"/>
        <w:numPr>
          <w:ilvl w:val="0"/>
          <w:numId w:val="13"/>
        </w:numPr>
        <w:rPr>
          <w:rFonts w:ascii="Times New Roman" w:hAnsi="Times New Roman" w:cs="Times New Roman"/>
          <w:b/>
          <w:bCs/>
          <w:sz w:val="24"/>
          <w:szCs w:val="24"/>
        </w:rPr>
      </w:pPr>
      <w:r>
        <w:rPr>
          <w:rFonts w:ascii="Times New Roman" w:hAnsi="Times New Roman" w:cs="Times New Roman"/>
          <w:b/>
          <w:bCs/>
          <w:sz w:val="24"/>
          <w:szCs w:val="24"/>
        </w:rPr>
        <w:lastRenderedPageBreak/>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rsidP="00045920">
      <w:pPr>
        <w:pStyle w:val="Heading2"/>
        <w:numPr>
          <w:ilvl w:val="1"/>
          <w:numId w:val="8"/>
        </w:numPr>
        <w:ind w:left="1170" w:hanging="810"/>
        <w:rPr>
          <w:rFonts w:ascii="Times New Roman" w:hAnsi="Times New Roman" w:cs="Times New Roman"/>
          <w:b/>
          <w:bCs/>
          <w:color w:val="auto"/>
        </w:rPr>
      </w:pPr>
      <w:bookmarkStart w:id="15" w:name="_Toc128782133"/>
      <w:r w:rsidRPr="00045920">
        <w:rPr>
          <w:rFonts w:ascii="Times New Roman" w:hAnsi="Times New Roman" w:cs="Times New Roman"/>
          <w:b/>
          <w:bCs/>
          <w:color w:val="auto"/>
        </w:rPr>
        <w:t>Project schedule</w:t>
      </w:r>
      <w:bookmarkEnd w:id="15"/>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rsidP="00045920">
      <w:pPr>
        <w:pStyle w:val="Heading2"/>
        <w:numPr>
          <w:ilvl w:val="1"/>
          <w:numId w:val="8"/>
        </w:numPr>
        <w:ind w:left="1080" w:hanging="720"/>
        <w:rPr>
          <w:rFonts w:ascii="Times New Roman" w:hAnsi="Times New Roman" w:cs="Times New Roman"/>
          <w:b/>
          <w:bCs/>
          <w:color w:val="auto"/>
        </w:rPr>
      </w:pPr>
      <w:r w:rsidRPr="00045920">
        <w:rPr>
          <w:rFonts w:ascii="Times New Roman" w:hAnsi="Times New Roman" w:cs="Times New Roman"/>
          <w:b/>
          <w:bCs/>
          <w:color w:val="auto"/>
        </w:rPr>
        <w:t xml:space="preserve"> </w:t>
      </w:r>
      <w:bookmarkStart w:id="16" w:name="_Toc128782134"/>
      <w:r w:rsidRPr="00045920">
        <w:rPr>
          <w:rFonts w:ascii="Times New Roman" w:hAnsi="Times New Roman" w:cs="Times New Roman"/>
          <w:b/>
          <w:bCs/>
          <w:color w:val="auto"/>
        </w:rPr>
        <w:t>Project Budget</w:t>
      </w:r>
      <w:bookmarkEnd w:id="16"/>
    </w:p>
    <w:p w14:paraId="798F899D" w14:textId="135A3447"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orm team member, but most technology expenses written are used in trial basis thus their costs are not incurred expenses, 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415E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8"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6"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5" w:type="dxa"/>
          </w:tcPr>
          <w:p w14:paraId="3C68C50F" w14:textId="77777777"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Unit Price (in birr)</w:t>
            </w:r>
          </w:p>
        </w:tc>
        <w:tc>
          <w:tcPr>
            <w:tcW w:w="2127"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6"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5" w:type="dxa"/>
          </w:tcPr>
          <w:p w14:paraId="03650EA8"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2</w:t>
            </w:r>
          </w:p>
        </w:tc>
        <w:tc>
          <w:tcPr>
            <w:tcW w:w="2127" w:type="dxa"/>
          </w:tcPr>
          <w:p w14:paraId="56EFEAF8"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0</w:t>
            </w:r>
          </w:p>
        </w:tc>
      </w:tr>
      <w:tr w:rsidR="00415E2E" w:rsidRPr="00415E2E" w14:paraId="57FF91F4"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5E13685B" w14:textId="77777777" w:rsidR="00415E2E" w:rsidRPr="00415E2E" w:rsidRDefault="00415E2E" w:rsidP="00415E2E">
            <w:pPr>
              <w:jc w:val="left"/>
              <w:rPr>
                <w:rFonts w:ascii="Times New Roman" w:hAnsi="Times New Roman" w:cs="Times New Roman"/>
                <w:i/>
                <w:iCs/>
                <w:sz w:val="26"/>
                <w:szCs w:val="26"/>
              </w:rPr>
            </w:pPr>
          </w:p>
        </w:tc>
        <w:tc>
          <w:tcPr>
            <w:tcW w:w="1796"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5"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6"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5" w:type="dxa"/>
          </w:tcPr>
          <w:p w14:paraId="1DCD9952" w14:textId="72F8A001"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20</w:t>
            </w:r>
          </w:p>
        </w:tc>
        <w:tc>
          <w:tcPr>
            <w:tcW w:w="2127" w:type="dxa"/>
          </w:tcPr>
          <w:p w14:paraId="737FACD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r>
      <w:tr w:rsidR="00415E2E" w:rsidRPr="00415E2E" w14:paraId="7BDADF16"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45B6F87"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Contingency reserve</w:t>
            </w:r>
          </w:p>
        </w:tc>
        <w:tc>
          <w:tcPr>
            <w:tcW w:w="1796" w:type="dxa"/>
          </w:tcPr>
          <w:p w14:paraId="12D24EC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50</w:t>
            </w:r>
          </w:p>
        </w:tc>
        <w:tc>
          <w:tcPr>
            <w:tcW w:w="2125" w:type="dxa"/>
          </w:tcPr>
          <w:p w14:paraId="2925261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113365F3"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50</w:t>
            </w:r>
          </w:p>
        </w:tc>
      </w:tr>
      <w:tr w:rsidR="00415E2E" w:rsidRPr="00415E2E" w14:paraId="6606135C"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6AD3798"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Management reserve</w:t>
            </w:r>
          </w:p>
        </w:tc>
        <w:tc>
          <w:tcPr>
            <w:tcW w:w="1796" w:type="dxa"/>
          </w:tcPr>
          <w:p w14:paraId="0E3A8B94"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c>
          <w:tcPr>
            <w:tcW w:w="2125" w:type="dxa"/>
          </w:tcPr>
          <w:p w14:paraId="77095992"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7" w:type="dxa"/>
          </w:tcPr>
          <w:p w14:paraId="3CBE27B5"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100</w:t>
            </w:r>
          </w:p>
        </w:tc>
      </w:tr>
      <w:tr w:rsidR="00415E2E" w:rsidRPr="00415E2E" w14:paraId="3F5B5951" w14:textId="77777777" w:rsidTr="00415E2E">
        <w:tc>
          <w:tcPr>
            <w:cnfStyle w:val="001000000000" w:firstRow="0" w:lastRow="0" w:firstColumn="1" w:lastColumn="0" w:oddVBand="0" w:evenVBand="0" w:oddHBand="0" w:evenHBand="0" w:firstRowFirstColumn="0" w:firstRowLastColumn="0" w:lastRowFirstColumn="0" w:lastRowLastColumn="0"/>
            <w:tcW w:w="2618"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6"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5"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7"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17" w:name="_Toc128782135"/>
      <w:r w:rsidRPr="00772F32">
        <w:rPr>
          <w:rFonts w:ascii="Times New Roman" w:hAnsi="Times New Roman" w:cs="Times New Roman"/>
          <w:b/>
          <w:bCs/>
          <w:color w:val="auto"/>
          <w:sz w:val="28"/>
          <w:szCs w:val="28"/>
        </w:rPr>
        <w:lastRenderedPageBreak/>
        <w:t>CHAPTER TWO</w:t>
      </w:r>
      <w:bookmarkEnd w:id="17"/>
    </w:p>
    <w:p w14:paraId="711C56A8" w14:textId="5365FE12" w:rsidR="008C3A57" w:rsidRPr="008C3A57" w:rsidRDefault="008C3A57" w:rsidP="008C3A57">
      <w:pPr>
        <w:pStyle w:val="ListParagraph"/>
        <w:keepNext/>
        <w:keepLines/>
        <w:numPr>
          <w:ilvl w:val="0"/>
          <w:numId w:val="8"/>
        </w:numPr>
        <w:spacing w:before="40" w:after="0"/>
        <w:contextualSpacing w:val="0"/>
        <w:jc w:val="center"/>
        <w:outlineLvl w:val="1"/>
        <w:rPr>
          <w:rFonts w:ascii="Times New Roman" w:eastAsiaTheme="majorEastAsia" w:hAnsi="Times New Roman" w:cs="Times New Roman"/>
          <w:b/>
          <w:bCs/>
          <w:vanish/>
          <w:sz w:val="26"/>
          <w:szCs w:val="26"/>
        </w:rPr>
      </w:pPr>
      <w:bookmarkStart w:id="18" w:name="_Toc128782136"/>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18"/>
    </w:p>
    <w:p w14:paraId="239FC8AF" w14:textId="77777777" w:rsidR="00415E2E" w:rsidRDefault="00415E2E" w:rsidP="008C3A57">
      <w:pPr>
        <w:pStyle w:val="Heading2"/>
        <w:numPr>
          <w:ilvl w:val="1"/>
          <w:numId w:val="8"/>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14:paraId="257A6EF0" w14:textId="599AD30F" w:rsidR="00045920" w:rsidRPr="008C3A57" w:rsidRDefault="00045920" w:rsidP="00415E2E">
      <w:pPr>
        <w:pStyle w:val="Heading2"/>
        <w:numPr>
          <w:ilvl w:val="1"/>
          <w:numId w:val="24"/>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19"/>
      <w:r w:rsidRPr="008C3A57">
        <w:rPr>
          <w:rFonts w:ascii="Times New Roman" w:hAnsi="Times New Roman" w:cs="Times New Roman"/>
          <w:b/>
          <w:bCs/>
          <w:color w:val="auto"/>
        </w:rPr>
        <w:t xml:space="preserve"> </w:t>
      </w:r>
    </w:p>
    <w:p w14:paraId="64FEA229" w14:textId="5FFFFD25" w:rsidR="00045920" w:rsidRDefault="00415E2E" w:rsidP="00415E2E">
      <w:pPr>
        <w:pStyle w:val="Heading2"/>
        <w:numPr>
          <w:ilvl w:val="2"/>
          <w:numId w:val="24"/>
        </w:numPr>
        <w:rPr>
          <w:rFonts w:ascii="Times New Roman" w:hAnsi="Times New Roman" w:cs="Times New Roman"/>
          <w:b/>
          <w:bCs/>
          <w:color w:val="auto"/>
          <w:sz w:val="24"/>
          <w:szCs w:val="24"/>
        </w:rPr>
      </w:pPr>
      <w:bookmarkStart w:id="20" w:name="_Toc128782138"/>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0"/>
      <w:r w:rsidR="00045920" w:rsidRPr="008C3A57">
        <w:rPr>
          <w:rFonts w:ascii="Times New Roman" w:hAnsi="Times New Roman" w:cs="Times New Roman"/>
          <w:b/>
          <w:bCs/>
          <w:color w:val="auto"/>
          <w:sz w:val="24"/>
          <w:szCs w:val="24"/>
        </w:rPr>
        <w:t xml:space="preserve"> </w:t>
      </w:r>
    </w:p>
    <w:p w14:paraId="6BF90464" w14:textId="77777777" w:rsidR="00AD49C1" w:rsidRPr="00AD49C1" w:rsidRDefault="00AD49C1" w:rsidP="00AD49C1">
      <w:pPr>
        <w:rPr>
          <w:rFonts w:ascii="Times New Roman" w:hAnsi="Times New Roman" w:cs="Times New Roman"/>
          <w:sz w:val="24"/>
          <w:szCs w:val="24"/>
        </w:rPr>
      </w:pPr>
    </w:p>
    <w:p w14:paraId="179FE8D9" w14:textId="5A5A044B" w:rsidR="00045920" w:rsidRDefault="00415E2E" w:rsidP="00415E2E">
      <w:pPr>
        <w:pStyle w:val="Heading2"/>
        <w:numPr>
          <w:ilvl w:val="2"/>
          <w:numId w:val="24"/>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1"/>
      <w:r w:rsidR="00045920" w:rsidRPr="008C3A57">
        <w:rPr>
          <w:rFonts w:ascii="Times New Roman" w:hAnsi="Times New Roman" w:cs="Times New Roman"/>
          <w:b/>
          <w:bCs/>
          <w:color w:val="auto"/>
          <w:sz w:val="24"/>
          <w:szCs w:val="24"/>
        </w:rPr>
        <w:t xml:space="preserve"> </w:t>
      </w:r>
    </w:p>
    <w:p w14:paraId="31B3D6A0" w14:textId="77777777" w:rsidR="00AD49C1" w:rsidRPr="00AD49C1" w:rsidRDefault="00AD49C1" w:rsidP="00AD49C1">
      <w:pPr>
        <w:rPr>
          <w:rFonts w:ascii="Times New Roman" w:hAnsi="Times New Roman" w:cs="Times New Roman"/>
          <w:sz w:val="24"/>
          <w:szCs w:val="24"/>
        </w:rPr>
      </w:pPr>
    </w:p>
    <w:p w14:paraId="6CB47A29"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2" w:name="_Toc128782140"/>
      <w:r w:rsidRPr="008C3A57">
        <w:rPr>
          <w:rFonts w:ascii="Times New Roman" w:hAnsi="Times New Roman" w:cs="Times New Roman"/>
          <w:b/>
          <w:bCs/>
          <w:color w:val="auto"/>
        </w:rPr>
        <w:t>Requirement Gathering</w:t>
      </w:r>
      <w:bookmarkEnd w:id="22"/>
      <w:r w:rsidRPr="008C3A57">
        <w:rPr>
          <w:rFonts w:ascii="Times New Roman" w:hAnsi="Times New Roman" w:cs="Times New Roman"/>
          <w:b/>
          <w:bCs/>
          <w:color w:val="auto"/>
        </w:rPr>
        <w:t xml:space="preserve">  </w:t>
      </w:r>
    </w:p>
    <w:p w14:paraId="62BF72F9" w14:textId="5B3D8F0A" w:rsidR="00045920" w:rsidRDefault="00045920" w:rsidP="00415E2E">
      <w:pPr>
        <w:pStyle w:val="Heading2"/>
        <w:numPr>
          <w:ilvl w:val="2"/>
          <w:numId w:val="24"/>
        </w:numPr>
        <w:rPr>
          <w:rFonts w:ascii="Times New Roman" w:hAnsi="Times New Roman" w:cs="Times New Roman"/>
          <w:b/>
          <w:bCs/>
          <w:color w:val="auto"/>
          <w:sz w:val="24"/>
          <w:szCs w:val="24"/>
        </w:rPr>
      </w:pPr>
      <w:bookmarkStart w:id="23" w:name="_Toc128782141"/>
      <w:r w:rsidRPr="008C3A57">
        <w:rPr>
          <w:rFonts w:ascii="Times New Roman" w:hAnsi="Times New Roman" w:cs="Times New Roman"/>
          <w:b/>
          <w:bCs/>
          <w:color w:val="auto"/>
          <w:sz w:val="24"/>
          <w:szCs w:val="24"/>
        </w:rPr>
        <w:t>Requirement Gathering Methods</w:t>
      </w:r>
      <w:bookmarkEnd w:id="23"/>
    </w:p>
    <w:p w14:paraId="63A56772" w14:textId="77777777" w:rsidR="00AD49C1" w:rsidRPr="00AD49C1" w:rsidRDefault="00AD49C1" w:rsidP="00AD49C1">
      <w:pPr>
        <w:rPr>
          <w:rFonts w:ascii="Times New Roman" w:hAnsi="Times New Roman" w:cs="Times New Roman"/>
          <w:sz w:val="24"/>
          <w:szCs w:val="24"/>
        </w:rPr>
      </w:pPr>
    </w:p>
    <w:p w14:paraId="65AAB2DD" w14:textId="5B7E6112" w:rsidR="00045920" w:rsidRDefault="00045920" w:rsidP="00415E2E">
      <w:pPr>
        <w:pStyle w:val="Heading2"/>
        <w:numPr>
          <w:ilvl w:val="2"/>
          <w:numId w:val="24"/>
        </w:numPr>
        <w:rPr>
          <w:rFonts w:ascii="Times New Roman" w:hAnsi="Times New Roman" w:cs="Times New Roman"/>
          <w:b/>
          <w:bCs/>
          <w:color w:val="auto"/>
          <w:sz w:val="24"/>
          <w:szCs w:val="24"/>
        </w:rPr>
      </w:pPr>
      <w:bookmarkStart w:id="24" w:name="_Toc128782142"/>
      <w:r w:rsidRPr="008C3A57">
        <w:rPr>
          <w:rFonts w:ascii="Times New Roman" w:hAnsi="Times New Roman" w:cs="Times New Roman"/>
          <w:b/>
          <w:bCs/>
          <w:color w:val="auto"/>
          <w:sz w:val="24"/>
          <w:szCs w:val="24"/>
        </w:rPr>
        <w:t>Business Rules</w:t>
      </w:r>
      <w:bookmarkEnd w:id="24"/>
    </w:p>
    <w:p w14:paraId="1A5ED585" w14:textId="77777777" w:rsidR="00AD49C1" w:rsidRPr="00AD49C1" w:rsidRDefault="00AD49C1" w:rsidP="00AD49C1">
      <w:pPr>
        <w:rPr>
          <w:rFonts w:ascii="Times New Roman" w:hAnsi="Times New Roman" w:cs="Times New Roman"/>
          <w:sz w:val="24"/>
          <w:szCs w:val="24"/>
        </w:rPr>
      </w:pPr>
    </w:p>
    <w:p w14:paraId="609CC484"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5" w:name="_Toc128782143"/>
      <w:r w:rsidRPr="008C3A57">
        <w:rPr>
          <w:rFonts w:ascii="Times New Roman" w:hAnsi="Times New Roman" w:cs="Times New Roman"/>
          <w:b/>
          <w:bCs/>
          <w:color w:val="auto"/>
        </w:rPr>
        <w:t>Proposed System Description</w:t>
      </w:r>
      <w:bookmarkEnd w:id="25"/>
    </w:p>
    <w:p w14:paraId="792BDBEF" w14:textId="43320AF6" w:rsidR="00045920" w:rsidRDefault="00045920" w:rsidP="00415E2E">
      <w:pPr>
        <w:pStyle w:val="Heading2"/>
        <w:numPr>
          <w:ilvl w:val="2"/>
          <w:numId w:val="24"/>
        </w:numPr>
        <w:rPr>
          <w:rFonts w:ascii="Times New Roman" w:hAnsi="Times New Roman" w:cs="Times New Roman"/>
          <w:b/>
          <w:bCs/>
          <w:color w:val="auto"/>
          <w:sz w:val="24"/>
          <w:szCs w:val="24"/>
        </w:rPr>
      </w:pPr>
      <w:bookmarkStart w:id="26" w:name="_Toc128782144"/>
      <w:r w:rsidRPr="008C3A57">
        <w:rPr>
          <w:rFonts w:ascii="Times New Roman" w:hAnsi="Times New Roman" w:cs="Times New Roman"/>
          <w:b/>
          <w:bCs/>
          <w:color w:val="auto"/>
          <w:sz w:val="24"/>
          <w:szCs w:val="24"/>
        </w:rPr>
        <w:t>Overview</w:t>
      </w:r>
      <w:bookmarkEnd w:id="26"/>
    </w:p>
    <w:p w14:paraId="71DB4952" w14:textId="77777777" w:rsidR="00AD49C1" w:rsidRPr="00AD49C1" w:rsidRDefault="00AD49C1" w:rsidP="00AD49C1">
      <w:pPr>
        <w:rPr>
          <w:rFonts w:ascii="Times New Roman" w:hAnsi="Times New Roman" w:cs="Times New Roman"/>
          <w:sz w:val="24"/>
          <w:szCs w:val="24"/>
        </w:rPr>
      </w:pPr>
    </w:p>
    <w:p w14:paraId="22A153D1" w14:textId="0498B359" w:rsidR="00045920" w:rsidRDefault="00045920" w:rsidP="00415E2E">
      <w:pPr>
        <w:pStyle w:val="Heading2"/>
        <w:numPr>
          <w:ilvl w:val="2"/>
          <w:numId w:val="24"/>
        </w:numPr>
        <w:rPr>
          <w:rFonts w:ascii="Times New Roman" w:hAnsi="Times New Roman" w:cs="Times New Roman"/>
          <w:b/>
          <w:bCs/>
          <w:color w:val="auto"/>
          <w:sz w:val="24"/>
          <w:szCs w:val="24"/>
        </w:rPr>
      </w:pPr>
      <w:bookmarkStart w:id="27" w:name="_Toc128782145"/>
      <w:r w:rsidRPr="008C3A57">
        <w:rPr>
          <w:rFonts w:ascii="Times New Roman" w:hAnsi="Times New Roman" w:cs="Times New Roman"/>
          <w:b/>
          <w:bCs/>
          <w:color w:val="auto"/>
          <w:sz w:val="24"/>
          <w:szCs w:val="24"/>
        </w:rPr>
        <w:t>Functional Requirements</w:t>
      </w:r>
      <w:bookmarkEnd w:id="27"/>
    </w:p>
    <w:p w14:paraId="712507D0" w14:textId="77777777" w:rsidR="00AD49C1" w:rsidRPr="00AD49C1" w:rsidRDefault="00AD49C1" w:rsidP="00AD49C1">
      <w:pPr>
        <w:rPr>
          <w:rFonts w:ascii="Times New Roman" w:hAnsi="Times New Roman" w:cs="Times New Roman"/>
          <w:sz w:val="24"/>
          <w:szCs w:val="24"/>
        </w:rPr>
      </w:pPr>
    </w:p>
    <w:p w14:paraId="2219334C" w14:textId="34A9B664" w:rsidR="00045920" w:rsidRDefault="00045920" w:rsidP="00415E2E">
      <w:pPr>
        <w:pStyle w:val="Heading2"/>
        <w:numPr>
          <w:ilvl w:val="2"/>
          <w:numId w:val="24"/>
        </w:numPr>
        <w:rPr>
          <w:rFonts w:ascii="Times New Roman" w:hAnsi="Times New Roman" w:cs="Times New Roman"/>
          <w:b/>
          <w:bCs/>
          <w:color w:val="auto"/>
          <w:sz w:val="24"/>
          <w:szCs w:val="24"/>
        </w:rPr>
      </w:pPr>
      <w:bookmarkStart w:id="28" w:name="_Toc128782146"/>
      <w:r w:rsidRPr="008C3A57">
        <w:rPr>
          <w:rFonts w:ascii="Times New Roman" w:hAnsi="Times New Roman" w:cs="Times New Roman"/>
          <w:b/>
          <w:bCs/>
          <w:color w:val="auto"/>
          <w:sz w:val="24"/>
          <w:szCs w:val="24"/>
        </w:rPr>
        <w:t>Nonfunctional requirements</w:t>
      </w:r>
      <w:bookmarkEnd w:id="28"/>
    </w:p>
    <w:p w14:paraId="6DC6EFAB" w14:textId="77777777" w:rsidR="00AD49C1" w:rsidRPr="00AD49C1" w:rsidRDefault="00AD49C1" w:rsidP="00AD49C1">
      <w:pPr>
        <w:rPr>
          <w:rFonts w:ascii="Times New Roman" w:hAnsi="Times New Roman" w:cs="Times New Roman"/>
          <w:sz w:val="24"/>
          <w:szCs w:val="24"/>
        </w:rPr>
      </w:pPr>
    </w:p>
    <w:p w14:paraId="30517E7E" w14:textId="674AD422" w:rsidR="00AD49C1" w:rsidRDefault="00045920" w:rsidP="00415E2E">
      <w:pPr>
        <w:pStyle w:val="Heading2"/>
        <w:numPr>
          <w:ilvl w:val="2"/>
          <w:numId w:val="24"/>
        </w:numPr>
        <w:rPr>
          <w:rFonts w:ascii="Times New Roman" w:hAnsi="Times New Roman" w:cs="Times New Roman"/>
          <w:b/>
          <w:bCs/>
          <w:color w:val="auto"/>
          <w:sz w:val="24"/>
          <w:szCs w:val="24"/>
        </w:rPr>
      </w:pPr>
      <w:bookmarkStart w:id="29" w:name="_Toc128782147"/>
      <w:r w:rsidRPr="00AD49C1">
        <w:rPr>
          <w:rFonts w:ascii="Times New Roman" w:hAnsi="Times New Roman" w:cs="Times New Roman"/>
          <w:b/>
          <w:bCs/>
          <w:color w:val="auto"/>
          <w:sz w:val="24"/>
          <w:szCs w:val="24"/>
        </w:rPr>
        <w:t>Performance</w:t>
      </w:r>
      <w:bookmarkEnd w:id="29"/>
      <w:r w:rsidRPr="00AD49C1">
        <w:rPr>
          <w:rFonts w:ascii="Times New Roman" w:hAnsi="Times New Roman" w:cs="Times New Roman"/>
          <w:b/>
          <w:bCs/>
          <w:color w:val="auto"/>
          <w:sz w:val="24"/>
          <w:szCs w:val="24"/>
        </w:rPr>
        <w:t xml:space="preserve"> </w:t>
      </w:r>
    </w:p>
    <w:p w14:paraId="3CB90148" w14:textId="77777777" w:rsidR="00AD49C1" w:rsidRPr="00AD49C1" w:rsidRDefault="00AD49C1" w:rsidP="00AD49C1"/>
    <w:p w14:paraId="768782AF" w14:textId="03BD6457" w:rsidR="00045920" w:rsidRDefault="00045920" w:rsidP="00415E2E">
      <w:pPr>
        <w:pStyle w:val="Heading2"/>
        <w:numPr>
          <w:ilvl w:val="2"/>
          <w:numId w:val="24"/>
        </w:numPr>
        <w:rPr>
          <w:rFonts w:ascii="Times New Roman" w:hAnsi="Times New Roman" w:cs="Times New Roman"/>
          <w:b/>
          <w:bCs/>
          <w:color w:val="auto"/>
          <w:sz w:val="24"/>
          <w:szCs w:val="24"/>
        </w:rPr>
      </w:pPr>
      <w:bookmarkStart w:id="30" w:name="_Toc128782148"/>
      <w:r w:rsidRPr="008C3A57">
        <w:rPr>
          <w:rFonts w:ascii="Times New Roman" w:hAnsi="Times New Roman" w:cs="Times New Roman"/>
          <w:b/>
          <w:bCs/>
          <w:color w:val="auto"/>
          <w:sz w:val="24"/>
          <w:szCs w:val="24"/>
        </w:rPr>
        <w:t>Scalability</w:t>
      </w:r>
      <w:bookmarkEnd w:id="30"/>
    </w:p>
    <w:p w14:paraId="13BF15E1" w14:textId="77777777" w:rsidR="00AD49C1" w:rsidRPr="00AD49C1" w:rsidRDefault="00AD49C1" w:rsidP="00AD49C1"/>
    <w:p w14:paraId="47AD6444" w14:textId="24B71C07" w:rsidR="00045920" w:rsidRDefault="00045920" w:rsidP="00415E2E">
      <w:pPr>
        <w:pStyle w:val="Heading2"/>
        <w:numPr>
          <w:ilvl w:val="2"/>
          <w:numId w:val="24"/>
        </w:numPr>
        <w:rPr>
          <w:rFonts w:ascii="Times New Roman" w:hAnsi="Times New Roman" w:cs="Times New Roman"/>
          <w:b/>
          <w:bCs/>
          <w:color w:val="auto"/>
          <w:sz w:val="24"/>
          <w:szCs w:val="24"/>
        </w:rPr>
      </w:pPr>
      <w:bookmarkStart w:id="31" w:name="_Toc128782149"/>
      <w:r w:rsidRPr="008C3A57">
        <w:rPr>
          <w:rFonts w:ascii="Times New Roman" w:hAnsi="Times New Roman" w:cs="Times New Roman"/>
          <w:b/>
          <w:bCs/>
          <w:color w:val="auto"/>
          <w:sz w:val="24"/>
          <w:szCs w:val="24"/>
        </w:rPr>
        <w:t>Availability</w:t>
      </w:r>
      <w:bookmarkEnd w:id="31"/>
    </w:p>
    <w:p w14:paraId="1FBAF05E" w14:textId="77777777" w:rsidR="00AD49C1" w:rsidRPr="00AD49C1" w:rsidRDefault="00AD49C1" w:rsidP="00AD49C1"/>
    <w:p w14:paraId="61EC65BC" w14:textId="61A405FC" w:rsidR="00045920" w:rsidRDefault="00045920" w:rsidP="00415E2E">
      <w:pPr>
        <w:pStyle w:val="Heading2"/>
        <w:numPr>
          <w:ilvl w:val="2"/>
          <w:numId w:val="24"/>
        </w:numPr>
        <w:rPr>
          <w:rFonts w:ascii="Times New Roman" w:hAnsi="Times New Roman" w:cs="Times New Roman"/>
          <w:b/>
          <w:bCs/>
          <w:color w:val="auto"/>
          <w:sz w:val="24"/>
          <w:szCs w:val="24"/>
        </w:rPr>
      </w:pPr>
      <w:bookmarkStart w:id="32" w:name="_Toc128782150"/>
      <w:r w:rsidRPr="008C3A57">
        <w:rPr>
          <w:rFonts w:ascii="Times New Roman" w:hAnsi="Times New Roman" w:cs="Times New Roman"/>
          <w:b/>
          <w:bCs/>
          <w:color w:val="auto"/>
          <w:sz w:val="24"/>
          <w:szCs w:val="24"/>
        </w:rPr>
        <w:t>Reliability</w:t>
      </w:r>
      <w:bookmarkEnd w:id="32"/>
    </w:p>
    <w:p w14:paraId="6C868B75" w14:textId="77777777" w:rsidR="00AD49C1" w:rsidRPr="00AD49C1" w:rsidRDefault="00AD49C1" w:rsidP="00AD49C1"/>
    <w:p w14:paraId="4507BFC1" w14:textId="00A0EB76" w:rsidR="00045920" w:rsidRDefault="00045920" w:rsidP="00415E2E">
      <w:pPr>
        <w:pStyle w:val="Heading2"/>
        <w:numPr>
          <w:ilvl w:val="2"/>
          <w:numId w:val="24"/>
        </w:numPr>
        <w:rPr>
          <w:rFonts w:ascii="Times New Roman" w:hAnsi="Times New Roman" w:cs="Times New Roman"/>
          <w:b/>
          <w:bCs/>
          <w:color w:val="auto"/>
          <w:sz w:val="24"/>
          <w:szCs w:val="24"/>
        </w:rPr>
      </w:pPr>
      <w:bookmarkStart w:id="33" w:name="_Toc128782151"/>
      <w:r w:rsidRPr="008C3A57">
        <w:rPr>
          <w:rFonts w:ascii="Times New Roman" w:hAnsi="Times New Roman" w:cs="Times New Roman"/>
          <w:b/>
          <w:bCs/>
          <w:color w:val="auto"/>
          <w:sz w:val="24"/>
          <w:szCs w:val="24"/>
        </w:rPr>
        <w:lastRenderedPageBreak/>
        <w:t>Maintainability</w:t>
      </w:r>
      <w:bookmarkEnd w:id="33"/>
    </w:p>
    <w:p w14:paraId="3875CD55" w14:textId="77777777" w:rsidR="00AD49C1" w:rsidRPr="00AD49C1" w:rsidRDefault="00AD49C1" w:rsidP="00AD49C1"/>
    <w:p w14:paraId="55541C83" w14:textId="1A5309F4" w:rsidR="00045920" w:rsidRDefault="00045920" w:rsidP="00415E2E">
      <w:pPr>
        <w:pStyle w:val="Heading2"/>
        <w:numPr>
          <w:ilvl w:val="2"/>
          <w:numId w:val="24"/>
        </w:numPr>
        <w:rPr>
          <w:rFonts w:ascii="Times New Roman" w:hAnsi="Times New Roman" w:cs="Times New Roman"/>
          <w:b/>
          <w:bCs/>
          <w:color w:val="auto"/>
          <w:sz w:val="24"/>
          <w:szCs w:val="24"/>
        </w:rPr>
      </w:pPr>
      <w:bookmarkStart w:id="34" w:name="_Toc128782152"/>
      <w:r w:rsidRPr="008C3A57">
        <w:rPr>
          <w:rFonts w:ascii="Times New Roman" w:hAnsi="Times New Roman" w:cs="Times New Roman"/>
          <w:b/>
          <w:bCs/>
          <w:color w:val="auto"/>
          <w:sz w:val="24"/>
          <w:szCs w:val="24"/>
        </w:rPr>
        <w:t>Security</w:t>
      </w:r>
      <w:bookmarkEnd w:id="34"/>
    </w:p>
    <w:p w14:paraId="7EB18CEF" w14:textId="77777777" w:rsidR="00AD49C1" w:rsidRPr="00AD49C1" w:rsidRDefault="00AD49C1" w:rsidP="00AD49C1"/>
    <w:p w14:paraId="16D6BFC9" w14:textId="7C78AEF9" w:rsidR="00045920" w:rsidRDefault="00045920" w:rsidP="00415E2E">
      <w:pPr>
        <w:pStyle w:val="Heading2"/>
        <w:numPr>
          <w:ilvl w:val="2"/>
          <w:numId w:val="24"/>
        </w:numPr>
        <w:rPr>
          <w:rFonts w:ascii="Times New Roman" w:hAnsi="Times New Roman" w:cs="Times New Roman"/>
          <w:b/>
          <w:bCs/>
          <w:color w:val="auto"/>
          <w:sz w:val="24"/>
          <w:szCs w:val="24"/>
        </w:rPr>
      </w:pPr>
      <w:bookmarkStart w:id="35" w:name="_Toc128782153"/>
      <w:r w:rsidRPr="008C3A57">
        <w:rPr>
          <w:rFonts w:ascii="Times New Roman" w:hAnsi="Times New Roman" w:cs="Times New Roman"/>
          <w:b/>
          <w:bCs/>
          <w:color w:val="auto"/>
          <w:sz w:val="24"/>
          <w:szCs w:val="24"/>
        </w:rPr>
        <w:t>Environmental</w:t>
      </w:r>
      <w:bookmarkEnd w:id="35"/>
    </w:p>
    <w:p w14:paraId="3CDD73EE" w14:textId="77777777" w:rsidR="00AD49C1" w:rsidRPr="00AD49C1" w:rsidRDefault="00AD49C1" w:rsidP="00AD49C1"/>
    <w:p w14:paraId="47882E9A" w14:textId="16B5337A" w:rsidR="00045920" w:rsidRDefault="00045920" w:rsidP="00415E2E">
      <w:pPr>
        <w:pStyle w:val="Heading2"/>
        <w:numPr>
          <w:ilvl w:val="2"/>
          <w:numId w:val="24"/>
        </w:numPr>
        <w:rPr>
          <w:rFonts w:ascii="Times New Roman" w:hAnsi="Times New Roman" w:cs="Times New Roman"/>
          <w:b/>
          <w:bCs/>
          <w:color w:val="auto"/>
          <w:sz w:val="24"/>
          <w:szCs w:val="24"/>
        </w:rPr>
      </w:pPr>
      <w:bookmarkStart w:id="36" w:name="_Toc128782154"/>
      <w:r w:rsidRPr="008C3A57">
        <w:rPr>
          <w:rFonts w:ascii="Times New Roman" w:hAnsi="Times New Roman" w:cs="Times New Roman"/>
          <w:b/>
          <w:bCs/>
          <w:color w:val="auto"/>
          <w:sz w:val="24"/>
          <w:szCs w:val="24"/>
        </w:rPr>
        <w:t>Usability</w:t>
      </w:r>
      <w:bookmarkEnd w:id="36"/>
    </w:p>
    <w:p w14:paraId="408483C5" w14:textId="77777777" w:rsidR="00AD49C1" w:rsidRPr="00AD49C1" w:rsidRDefault="00AD49C1" w:rsidP="00AD49C1"/>
    <w:p w14:paraId="4E70A6B5" w14:textId="77777777" w:rsidR="00045920" w:rsidRPr="008C3A57" w:rsidRDefault="00045920" w:rsidP="00415E2E">
      <w:pPr>
        <w:pStyle w:val="Heading2"/>
        <w:numPr>
          <w:ilvl w:val="2"/>
          <w:numId w:val="24"/>
        </w:numPr>
        <w:rPr>
          <w:rFonts w:ascii="Times New Roman" w:hAnsi="Times New Roman" w:cs="Times New Roman"/>
          <w:b/>
          <w:bCs/>
          <w:color w:val="auto"/>
          <w:sz w:val="24"/>
          <w:szCs w:val="24"/>
        </w:rPr>
      </w:pPr>
      <w:bookmarkStart w:id="37" w:name="_Toc128782155"/>
      <w:r w:rsidRPr="008C3A57">
        <w:rPr>
          <w:rFonts w:ascii="Times New Roman" w:hAnsi="Times New Roman" w:cs="Times New Roman"/>
          <w:b/>
          <w:bCs/>
          <w:color w:val="auto"/>
          <w:sz w:val="24"/>
          <w:szCs w:val="24"/>
        </w:rPr>
        <w:t>Interoperability</w:t>
      </w:r>
      <w:bookmarkEnd w:id="37"/>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38" w:name="_Toc128782156"/>
      <w:r w:rsidRPr="008C3A57">
        <w:rPr>
          <w:rFonts w:ascii="Times New Roman" w:hAnsi="Times New Roman" w:cs="Times New Roman"/>
          <w:b/>
          <w:bCs/>
          <w:color w:val="auto"/>
          <w:sz w:val="28"/>
          <w:szCs w:val="28"/>
        </w:rPr>
        <w:lastRenderedPageBreak/>
        <w:t>Chapter Three</w:t>
      </w:r>
      <w:bookmarkEnd w:id="38"/>
      <w:r w:rsidRPr="008C3A57">
        <w:rPr>
          <w:rFonts w:ascii="Times New Roman" w:hAnsi="Times New Roman" w:cs="Times New Roman"/>
          <w:b/>
          <w:bCs/>
          <w:color w:val="auto"/>
          <w:sz w:val="28"/>
          <w:szCs w:val="28"/>
        </w:rPr>
        <w:t xml:space="preserve"> </w:t>
      </w:r>
    </w:p>
    <w:p w14:paraId="5C304F8E" w14:textId="6BD7360C" w:rsidR="008C3A57" w:rsidRPr="008C3A57" w:rsidRDefault="008C3A57"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39" w:name="_Toc128782157"/>
      <w:r w:rsidRPr="008C3A57">
        <w:rPr>
          <w:rFonts w:ascii="Times New Roman" w:hAnsi="Times New Roman" w:cs="Times New Roman"/>
          <w:b/>
          <w:bCs/>
          <w:sz w:val="28"/>
          <w:szCs w:val="28"/>
        </w:rPr>
        <w:t>System Model</w:t>
      </w:r>
      <w:bookmarkEnd w:id="39"/>
    </w:p>
    <w:p w14:paraId="4468DBB1" w14:textId="77777777" w:rsidR="008C3A57" w:rsidRPr="008C3A57" w:rsidRDefault="008C3A57" w:rsidP="00415E2E">
      <w:pPr>
        <w:pStyle w:val="Heading2"/>
        <w:numPr>
          <w:ilvl w:val="1"/>
          <w:numId w:val="24"/>
        </w:numPr>
        <w:rPr>
          <w:rFonts w:ascii="Times New Roman" w:hAnsi="Times New Roman" w:cs="Times New Roman"/>
          <w:b/>
          <w:bCs/>
          <w:color w:val="auto"/>
        </w:rPr>
      </w:pPr>
      <w:bookmarkStart w:id="40" w:name="_Toc128782158"/>
      <w:r w:rsidRPr="008C3A57">
        <w:rPr>
          <w:rFonts w:ascii="Times New Roman" w:hAnsi="Times New Roman" w:cs="Times New Roman"/>
          <w:b/>
          <w:bCs/>
          <w:color w:val="auto"/>
        </w:rPr>
        <w:t>Scenario</w:t>
      </w:r>
      <w:bookmarkEnd w:id="40"/>
      <w:r w:rsidRPr="008C3A57">
        <w:rPr>
          <w:rFonts w:ascii="Times New Roman" w:hAnsi="Times New Roman" w:cs="Times New Roman"/>
          <w:b/>
          <w:bCs/>
          <w:color w:val="auto"/>
        </w:rPr>
        <w:t xml:space="preserve"> </w:t>
      </w:r>
    </w:p>
    <w:p w14:paraId="05C0FEBB" w14:textId="1AE9F363" w:rsidR="008C3A57" w:rsidRDefault="008C3A57" w:rsidP="00415E2E">
      <w:pPr>
        <w:pStyle w:val="Heading2"/>
        <w:numPr>
          <w:ilvl w:val="2"/>
          <w:numId w:val="24"/>
        </w:numPr>
        <w:rPr>
          <w:rFonts w:ascii="Times New Roman" w:hAnsi="Times New Roman" w:cs="Times New Roman"/>
          <w:b/>
          <w:bCs/>
          <w:color w:val="auto"/>
          <w:sz w:val="24"/>
          <w:szCs w:val="24"/>
        </w:rPr>
      </w:pPr>
      <w:bookmarkStart w:id="41" w:name="_Toc128782159"/>
      <w:r w:rsidRPr="008C3A57">
        <w:rPr>
          <w:rFonts w:ascii="Times New Roman" w:hAnsi="Times New Roman" w:cs="Times New Roman"/>
          <w:b/>
          <w:bCs/>
          <w:color w:val="auto"/>
          <w:sz w:val="24"/>
          <w:szCs w:val="24"/>
        </w:rPr>
        <w:t>Use Case Model</w:t>
      </w:r>
      <w:bookmarkEnd w:id="41"/>
    </w:p>
    <w:p w14:paraId="32154A84" w14:textId="77777777" w:rsidR="000A708D" w:rsidRPr="002E5BD1" w:rsidRDefault="000A708D" w:rsidP="000A708D">
      <w:pPr>
        <w:rPr>
          <w:rFonts w:ascii="Times New Roman" w:hAnsi="Times New Roman" w:cs="Times New Roman"/>
          <w:sz w:val="24"/>
          <w:szCs w:val="24"/>
        </w:rPr>
      </w:pPr>
      <w:r w:rsidRPr="002E5BD1">
        <w:rPr>
          <w:rFonts w:ascii="Times New Roman" w:hAnsi="Times New Roman" w:cs="Times New Roman"/>
          <w:sz w:val="24"/>
          <w:szCs w:val="24"/>
        </w:rPr>
        <w:t>Actors</w:t>
      </w:r>
      <w:r w:rsidRPr="002E5BD1">
        <w:rPr>
          <w:rFonts w:ascii="Times New Roman" w:hAnsi="Times New Roman" w:cs="Times New Roman"/>
          <w:b/>
          <w:bCs/>
          <w:sz w:val="24"/>
          <w:szCs w:val="24"/>
        </w:rPr>
        <w:t>:</w:t>
      </w:r>
      <w:r w:rsidRPr="002E5BD1">
        <w:rPr>
          <w:rStyle w:val="apple-style-span"/>
          <w:rFonts w:ascii="Times New Roman" w:hAnsi="Times New Roman" w:cs="Times New Roman"/>
          <w:color w:val="000000"/>
          <w:sz w:val="24"/>
          <w:szCs w:val="24"/>
        </w:rPr>
        <w:t xml:space="preserve"> In the use cases an actor interact with the system to perform a piece of meaningful work that helps them to achieve a goal and has access to define their overall role in the system and the scope of their action. Depending on the above explanation, actors in this system are the following:</w:t>
      </w:r>
    </w:p>
    <w:p w14:paraId="75D87D58" w14:textId="77777777" w:rsidR="000A708D" w:rsidRPr="002E5BD1" w:rsidRDefault="000A708D" w:rsidP="000A708D">
      <w:pPr>
        <w:pStyle w:val="ListParagraph"/>
        <w:numPr>
          <w:ilvl w:val="0"/>
          <w:numId w:val="25"/>
        </w:numPr>
        <w:spacing w:after="200"/>
        <w:jc w:val="left"/>
        <w:rPr>
          <w:rFonts w:ascii="Times New Roman" w:hAnsi="Times New Roman" w:cs="Times New Roman"/>
          <w:sz w:val="24"/>
          <w:szCs w:val="24"/>
        </w:rPr>
      </w:pPr>
      <w:r w:rsidRPr="002E5BD1">
        <w:rPr>
          <w:rFonts w:ascii="Times New Roman" w:hAnsi="Times New Roman" w:cs="Times New Roman"/>
          <w:sz w:val="24"/>
          <w:szCs w:val="24"/>
        </w:rPr>
        <w:t>Driver: These are individuals who use the Bajaj ride app to accept ride requests, pick up riders, and provide transportation services.</w:t>
      </w:r>
    </w:p>
    <w:p w14:paraId="0D4D9F8B" w14:textId="77777777" w:rsidR="000A708D" w:rsidRPr="002E5BD1" w:rsidRDefault="000A708D" w:rsidP="000A708D">
      <w:pPr>
        <w:pStyle w:val="ListParagraph"/>
        <w:numPr>
          <w:ilvl w:val="0"/>
          <w:numId w:val="25"/>
        </w:numPr>
        <w:spacing w:after="200"/>
        <w:jc w:val="left"/>
        <w:rPr>
          <w:rFonts w:ascii="Times New Roman" w:hAnsi="Times New Roman" w:cs="Times New Roman"/>
          <w:sz w:val="24"/>
          <w:szCs w:val="24"/>
        </w:rPr>
      </w:pPr>
      <w:r w:rsidRPr="002E5BD1">
        <w:rPr>
          <w:rFonts w:ascii="Times New Roman" w:hAnsi="Times New Roman" w:cs="Times New Roman"/>
          <w:sz w:val="24"/>
          <w:szCs w:val="24"/>
        </w:rPr>
        <w:t xml:space="preserve">Riders: These are individuals who use the </w:t>
      </w:r>
      <w:bookmarkStart w:id="42" w:name="_Hlk129004945"/>
      <w:r w:rsidRPr="002E5BD1">
        <w:rPr>
          <w:rFonts w:ascii="Times New Roman" w:hAnsi="Times New Roman" w:cs="Times New Roman"/>
          <w:sz w:val="24"/>
          <w:szCs w:val="24"/>
        </w:rPr>
        <w:t>Bajaj ride</w:t>
      </w:r>
      <w:bookmarkEnd w:id="42"/>
      <w:r w:rsidRPr="002E5BD1">
        <w:rPr>
          <w:rFonts w:ascii="Times New Roman" w:hAnsi="Times New Roman" w:cs="Times New Roman"/>
          <w:sz w:val="24"/>
          <w:szCs w:val="24"/>
        </w:rPr>
        <w:t xml:space="preserve"> app to request rides and make payments for the service.</w:t>
      </w:r>
    </w:p>
    <w:p w14:paraId="75EE53A9" w14:textId="77777777" w:rsidR="000A708D" w:rsidRPr="002E5BD1" w:rsidRDefault="000A708D" w:rsidP="000A708D">
      <w:pPr>
        <w:pStyle w:val="ListParagraph"/>
        <w:numPr>
          <w:ilvl w:val="0"/>
          <w:numId w:val="25"/>
        </w:numPr>
        <w:spacing w:after="200"/>
        <w:jc w:val="left"/>
        <w:rPr>
          <w:rFonts w:ascii="Times New Roman" w:hAnsi="Times New Roman" w:cs="Times New Roman"/>
          <w:sz w:val="24"/>
          <w:szCs w:val="24"/>
        </w:rPr>
      </w:pPr>
      <w:r w:rsidRPr="002E5BD1">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530C7520" w14:textId="77777777" w:rsidR="000A708D" w:rsidRPr="002E5BD1" w:rsidRDefault="000A708D" w:rsidP="000A708D">
      <w:pPr>
        <w:rPr>
          <w:rFonts w:ascii="Times New Roman" w:hAnsi="Times New Roman" w:cs="Times New Roman"/>
          <w:sz w:val="24"/>
          <w:szCs w:val="24"/>
        </w:rPr>
      </w:pPr>
      <w:r w:rsidRPr="002E5BD1">
        <w:rPr>
          <w:rFonts w:ascii="Times New Roman" w:hAnsi="Times New Roman" w:cs="Times New Roman"/>
          <w:sz w:val="24"/>
          <w:szCs w:val="24"/>
        </w:rPr>
        <w:t>Use cases: Use Case represents interaction between a user (human or machine) and the system. which can include another Use Case's functionality or extend another Use Case with its own behavior. The most important and basic use cases of this system are the following: -</w:t>
      </w:r>
    </w:p>
    <w:p w14:paraId="1FF63AD9"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Request ride</w:t>
      </w:r>
    </w:p>
    <w:p w14:paraId="443C51BA"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Accept ride</w:t>
      </w:r>
    </w:p>
    <w:p w14:paraId="59181D91"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Start ride</w:t>
      </w:r>
    </w:p>
    <w:p w14:paraId="0D332B15"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Cancel ride</w:t>
      </w:r>
    </w:p>
    <w:p w14:paraId="7F086B37"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End ride</w:t>
      </w:r>
    </w:p>
    <w:p w14:paraId="01060BBB"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View earnings</w:t>
      </w:r>
    </w:p>
    <w:p w14:paraId="5FFCA407"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 xml:space="preserve">Rate driver </w:t>
      </w:r>
    </w:p>
    <w:p w14:paraId="7A2D88FE"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Manage payment</w:t>
      </w:r>
    </w:p>
    <w:p w14:paraId="3FED6585" w14:textId="77777777" w:rsidR="000A708D" w:rsidRPr="002E5BD1"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Manage driver</w:t>
      </w:r>
    </w:p>
    <w:p w14:paraId="1C2AD40A" w14:textId="0FC4C2CF" w:rsidR="000A708D" w:rsidRPr="000A708D" w:rsidRDefault="000A708D" w:rsidP="000A708D">
      <w:pPr>
        <w:pStyle w:val="ListParagraph"/>
        <w:numPr>
          <w:ilvl w:val="0"/>
          <w:numId w:val="26"/>
        </w:numPr>
        <w:spacing w:after="200"/>
        <w:jc w:val="left"/>
        <w:rPr>
          <w:rFonts w:ascii="Times New Roman" w:hAnsi="Times New Roman" w:cs="Times New Roman"/>
          <w:bCs/>
          <w:sz w:val="24"/>
          <w:szCs w:val="24"/>
        </w:rPr>
      </w:pPr>
      <w:r w:rsidRPr="002E5BD1">
        <w:rPr>
          <w:rFonts w:ascii="Times New Roman" w:hAnsi="Times New Roman" w:cs="Times New Roman"/>
          <w:bCs/>
          <w:sz w:val="24"/>
          <w:szCs w:val="24"/>
        </w:rPr>
        <w:t>Manage rider</w:t>
      </w:r>
    </w:p>
    <w:p w14:paraId="13E23059" w14:textId="77777777" w:rsidR="00AD49C1" w:rsidRPr="008C3A57" w:rsidRDefault="00AD49C1" w:rsidP="00AD49C1">
      <w:pPr>
        <w:rPr>
          <w:rFonts w:ascii="Times New Roman" w:hAnsi="Times New Roman" w:cs="Times New Roman"/>
          <w:sz w:val="24"/>
          <w:szCs w:val="24"/>
        </w:rPr>
      </w:pPr>
    </w:p>
    <w:p w14:paraId="57F8EED9" w14:textId="05A055E8" w:rsidR="008C3A57" w:rsidRDefault="008C3A57" w:rsidP="00415E2E">
      <w:pPr>
        <w:pStyle w:val="Heading2"/>
        <w:numPr>
          <w:ilvl w:val="2"/>
          <w:numId w:val="24"/>
        </w:numPr>
        <w:rPr>
          <w:rFonts w:ascii="Times New Roman" w:hAnsi="Times New Roman" w:cs="Times New Roman"/>
          <w:b/>
          <w:bCs/>
          <w:color w:val="auto"/>
          <w:sz w:val="24"/>
          <w:szCs w:val="24"/>
        </w:rPr>
      </w:pPr>
      <w:bookmarkStart w:id="43" w:name="_Toc128782160"/>
      <w:r w:rsidRPr="008C3A57">
        <w:rPr>
          <w:rFonts w:ascii="Times New Roman" w:hAnsi="Times New Roman" w:cs="Times New Roman"/>
          <w:b/>
          <w:bCs/>
          <w:color w:val="auto"/>
          <w:sz w:val="24"/>
          <w:szCs w:val="24"/>
        </w:rPr>
        <w:lastRenderedPageBreak/>
        <w:t>Use Case Diagram</w:t>
      </w:r>
      <w:bookmarkEnd w:id="43"/>
    </w:p>
    <w:p w14:paraId="46C045AF" w14:textId="77777777" w:rsidR="000A708D" w:rsidRDefault="000A708D" w:rsidP="000A708D">
      <w:pPr>
        <w:spacing w:after="0"/>
      </w:pPr>
      <w:r>
        <w:rPr>
          <w:noProof/>
        </w:rPr>
        <mc:AlternateContent>
          <mc:Choice Requires="wpg">
            <w:drawing>
              <wp:inline distT="0" distB="0" distL="0" distR="0" wp14:anchorId="593E2F5A" wp14:editId="41AB754C">
                <wp:extent cx="5946316" cy="8006235"/>
                <wp:effectExtent l="0" t="0" r="35560" b="13970"/>
                <wp:docPr id="364" name="Group 364"/>
                <wp:cNvGraphicFramePr/>
                <a:graphic xmlns:a="http://schemas.openxmlformats.org/drawingml/2006/main">
                  <a:graphicData uri="http://schemas.microsoft.com/office/word/2010/wordprocessingGroup">
                    <wpg:wgp>
                      <wpg:cNvGrpSpPr/>
                      <wpg:grpSpPr>
                        <a:xfrm>
                          <a:off x="0" y="0"/>
                          <a:ext cx="5946316" cy="8006235"/>
                          <a:chOff x="0" y="0"/>
                          <a:chExt cx="5946316" cy="8233360"/>
                        </a:xfrm>
                      </wpg:grpSpPr>
                      <wps:wsp>
                        <wps:cNvPr id="9" name="Shape 9"/>
                        <wps:cNvSpPr/>
                        <wps:spPr>
                          <a:xfrm>
                            <a:off x="1646672" y="0"/>
                            <a:ext cx="2378526" cy="8233360"/>
                          </a:xfrm>
                          <a:custGeom>
                            <a:avLst/>
                            <a:gdLst/>
                            <a:ahLst/>
                            <a:cxnLst/>
                            <a:rect l="0" t="0" r="0" b="0"/>
                            <a:pathLst>
                              <a:path w="2378526" h="8233360">
                                <a:moveTo>
                                  <a:pt x="0" y="0"/>
                                </a:moveTo>
                                <a:lnTo>
                                  <a:pt x="2378526" y="0"/>
                                </a:lnTo>
                                <a:lnTo>
                                  <a:pt x="2378526" y="8233360"/>
                                </a:lnTo>
                                <a:lnTo>
                                  <a:pt x="0" y="8233360"/>
                                </a:ln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11" name="Shape 11"/>
                        <wps:cNvSpPr/>
                        <wps:spPr>
                          <a:xfrm>
                            <a:off x="114352" y="2195563"/>
                            <a:ext cx="228704" cy="251575"/>
                          </a:xfrm>
                          <a:custGeom>
                            <a:avLst/>
                            <a:gdLst/>
                            <a:ahLst/>
                            <a:cxnLst/>
                            <a:rect l="0" t="0" r="0" b="0"/>
                            <a:pathLst>
                              <a:path w="228704" h="251575">
                                <a:moveTo>
                                  <a:pt x="228704" y="125787"/>
                                </a:moveTo>
                                <a:cubicBezTo>
                                  <a:pt x="228704" y="134047"/>
                                  <a:pt x="227972" y="142227"/>
                                  <a:pt x="226507"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50" y="238839"/>
                                  <a:pt x="158113" y="242000"/>
                                </a:cubicBezTo>
                                <a:cubicBezTo>
                                  <a:pt x="151176" y="245160"/>
                                  <a:pt x="144025" y="247546"/>
                                  <a:pt x="136661" y="249158"/>
                                </a:cubicBezTo>
                                <a:cubicBezTo>
                                  <a:pt x="129297" y="250769"/>
                                  <a:pt x="121861" y="251575"/>
                                  <a:pt x="114352" y="251575"/>
                                </a:cubicBezTo>
                                <a:cubicBezTo>
                                  <a:pt x="106844" y="251575"/>
                                  <a:pt x="99407" y="250769"/>
                                  <a:pt x="92043" y="249158"/>
                                </a:cubicBezTo>
                                <a:cubicBezTo>
                                  <a:pt x="84679" y="247546"/>
                                  <a:pt x="77528" y="245160"/>
                                  <a:pt x="70591" y="242000"/>
                                </a:cubicBezTo>
                                <a:cubicBezTo>
                                  <a:pt x="63654" y="238839"/>
                                  <a:pt x="57065" y="234964"/>
                                  <a:pt x="50822" y="230376"/>
                                </a:cubicBezTo>
                                <a:cubicBezTo>
                                  <a:pt x="44578" y="225787"/>
                                  <a:pt x="38802" y="220573"/>
                                  <a:pt x="33493" y="214732"/>
                                </a:cubicBezTo>
                                <a:cubicBezTo>
                                  <a:pt x="28184" y="208892"/>
                                  <a:pt x="23443" y="202538"/>
                                  <a:pt x="19272" y="195671"/>
                                </a:cubicBezTo>
                                <a:cubicBezTo>
                                  <a:pt x="15100" y="188803"/>
                                  <a:pt x="11578"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8" y="70020"/>
                                  <a:pt x="15100" y="62771"/>
                                  <a:pt x="19272" y="55903"/>
                                </a:cubicBezTo>
                                <a:cubicBezTo>
                                  <a:pt x="23443" y="49036"/>
                                  <a:pt x="28184" y="42682"/>
                                  <a:pt x="33493" y="36842"/>
                                </a:cubicBezTo>
                                <a:cubicBezTo>
                                  <a:pt x="38802" y="31002"/>
                                  <a:pt x="44578" y="25787"/>
                                  <a:pt x="50821" y="21199"/>
                                </a:cubicBezTo>
                                <a:cubicBezTo>
                                  <a:pt x="57065" y="16610"/>
                                  <a:pt x="63654" y="12735"/>
                                  <a:pt x="70591" y="9575"/>
                                </a:cubicBezTo>
                                <a:cubicBezTo>
                                  <a:pt x="77528" y="6414"/>
                                  <a:pt x="84679" y="4028"/>
                                  <a:pt x="92043" y="2417"/>
                                </a:cubicBezTo>
                                <a:cubicBezTo>
                                  <a:pt x="99407" y="806"/>
                                  <a:pt x="106844" y="0"/>
                                  <a:pt x="114352" y="0"/>
                                </a:cubicBezTo>
                                <a:cubicBezTo>
                                  <a:pt x="121861" y="0"/>
                                  <a:pt x="129297" y="806"/>
                                  <a:pt x="136661" y="2417"/>
                                </a:cubicBezTo>
                                <a:cubicBezTo>
                                  <a:pt x="144025" y="4028"/>
                                  <a:pt x="151176" y="6414"/>
                                  <a:pt x="158113" y="9575"/>
                                </a:cubicBezTo>
                                <a:cubicBezTo>
                                  <a:pt x="165050" y="12735"/>
                                  <a:pt x="171640" y="16610"/>
                                  <a:pt x="177883" y="21199"/>
                                </a:cubicBezTo>
                                <a:cubicBezTo>
                                  <a:pt x="184126" y="25787"/>
                                  <a:pt x="189902" y="31002"/>
                                  <a:pt x="195211" y="36842"/>
                                </a:cubicBezTo>
                                <a:cubicBezTo>
                                  <a:pt x="200521" y="42682"/>
                                  <a:pt x="205261" y="49036"/>
                                  <a:pt x="209433" y="55903"/>
                                </a:cubicBezTo>
                                <a:cubicBezTo>
                                  <a:pt x="213604" y="62771"/>
                                  <a:pt x="217126" y="70020"/>
                                  <a:pt x="220000" y="77650"/>
                                </a:cubicBezTo>
                                <a:cubicBezTo>
                                  <a:pt x="222873" y="85281"/>
                                  <a:pt x="225042" y="93147"/>
                                  <a:pt x="226507" y="101247"/>
                                </a:cubicBezTo>
                                <a:cubicBezTo>
                                  <a:pt x="227972" y="109348"/>
                                  <a:pt x="228704" y="117528"/>
                                  <a:pt x="228704" y="125787"/>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12" name="Shape 12"/>
                        <wps:cNvSpPr/>
                        <wps:spPr>
                          <a:xfrm>
                            <a:off x="228704" y="2447138"/>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3" name="Shape 13"/>
                        <wps:cNvSpPr/>
                        <wps:spPr>
                          <a:xfrm>
                            <a:off x="0" y="2531026"/>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228704" y="2531026"/>
                            <a:ext cx="228704" cy="0"/>
                          </a:xfrm>
                          <a:custGeom>
                            <a:avLst/>
                            <a:gdLst/>
                            <a:ahLst/>
                            <a:cxnLst/>
                            <a:rect l="0" t="0" r="0" b="0"/>
                            <a:pathLst>
                              <a:path w="228704">
                                <a:moveTo>
                                  <a:pt x="0" y="0"/>
                                </a:moveTo>
                                <a:lnTo>
                                  <a:pt x="2287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5" name="Shape 15"/>
                        <wps:cNvSpPr/>
                        <wps:spPr>
                          <a:xfrm>
                            <a:off x="0" y="2866398"/>
                            <a:ext cx="228704" cy="335464"/>
                          </a:xfrm>
                          <a:custGeom>
                            <a:avLst/>
                            <a:gdLst/>
                            <a:ahLst/>
                            <a:cxnLst/>
                            <a:rect l="0" t="0" r="0" b="0"/>
                            <a:pathLst>
                              <a:path w="228704" h="335464">
                                <a:moveTo>
                                  <a:pt x="228704" y="0"/>
                                </a:moveTo>
                                <a:lnTo>
                                  <a:pt x="0"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6" name="Shape 16"/>
                        <wps:cNvSpPr/>
                        <wps:spPr>
                          <a:xfrm>
                            <a:off x="228704" y="2866398"/>
                            <a:ext cx="228704" cy="335464"/>
                          </a:xfrm>
                          <a:custGeom>
                            <a:avLst/>
                            <a:gdLst/>
                            <a:ahLst/>
                            <a:cxnLst/>
                            <a:rect l="0" t="0" r="0" b="0"/>
                            <a:pathLst>
                              <a:path w="228704" h="335464">
                                <a:moveTo>
                                  <a:pt x="0" y="0"/>
                                </a:moveTo>
                                <a:lnTo>
                                  <a:pt x="228704"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17" name="Rectangle 17"/>
                        <wps:cNvSpPr/>
                        <wps:spPr>
                          <a:xfrm>
                            <a:off x="97485" y="3282034"/>
                            <a:ext cx="348900" cy="137237"/>
                          </a:xfrm>
                          <a:prstGeom prst="rect">
                            <a:avLst/>
                          </a:prstGeom>
                          <a:ln>
                            <a:noFill/>
                          </a:ln>
                        </wps:spPr>
                        <wps:txbx>
                          <w:txbxContent>
                            <w:p w14:paraId="3C933231" w14:textId="77777777" w:rsidR="000A708D" w:rsidRDefault="000A708D" w:rsidP="000A708D">
                              <w:r>
                                <w:rPr>
                                  <w:rFonts w:ascii="Arial" w:eastAsia="Arial" w:hAnsi="Arial" w:cs="Arial"/>
                                  <w:sz w:val="17"/>
                                </w:rPr>
                                <w:t>Rider</w:t>
                              </w:r>
                            </w:p>
                          </w:txbxContent>
                        </wps:txbx>
                        <wps:bodyPr horzOverflow="overflow" vert="horz" lIns="0" tIns="0" rIns="0" bIns="0" rtlCol="0">
                          <a:noAutofit/>
                        </wps:bodyPr>
                      </wps:wsp>
                      <wps:wsp>
                        <wps:cNvPr id="18" name="Shape 18"/>
                        <wps:cNvSpPr/>
                        <wps:spPr>
                          <a:xfrm>
                            <a:off x="2195563" y="548891"/>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9" name="Shape 19"/>
                        <wps:cNvSpPr/>
                        <wps:spPr>
                          <a:xfrm>
                            <a:off x="2195563" y="548891"/>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0" name="Rectangle 20"/>
                        <wps:cNvSpPr/>
                        <wps:spPr>
                          <a:xfrm>
                            <a:off x="2403112" y="822425"/>
                            <a:ext cx="1139024" cy="136309"/>
                          </a:xfrm>
                          <a:prstGeom prst="rect">
                            <a:avLst/>
                          </a:prstGeom>
                          <a:ln>
                            <a:noFill/>
                          </a:ln>
                        </wps:spPr>
                        <wps:txbx>
                          <w:txbxContent>
                            <w:p w14:paraId="789F86DF" w14:textId="77777777" w:rsidR="000A708D" w:rsidRDefault="000A708D" w:rsidP="000A708D">
                              <w:r>
                                <w:rPr>
                                  <w:rFonts w:ascii="Courier New" w:eastAsia="Courier New" w:hAnsi="Courier New" w:cs="Courier New"/>
                                  <w:b/>
                                  <w:sz w:val="17"/>
                                </w:rPr>
                                <w:t xml:space="preserve"> Request Ride</w:t>
                              </w:r>
                            </w:p>
                          </w:txbxContent>
                        </wps:txbx>
                        <wps:bodyPr horzOverflow="overflow" vert="horz" lIns="0" tIns="0" rIns="0" bIns="0" rtlCol="0">
                          <a:noAutofit/>
                        </wps:bodyPr>
                      </wps:wsp>
                      <wps:wsp>
                        <wps:cNvPr id="21" name="Shape 21"/>
                        <wps:cNvSpPr/>
                        <wps:spPr>
                          <a:xfrm>
                            <a:off x="2195563" y="1280745"/>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2" name="Shape 22"/>
                        <wps:cNvSpPr/>
                        <wps:spPr>
                          <a:xfrm>
                            <a:off x="2195563" y="1280745"/>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3" name="Rectangle 23"/>
                        <wps:cNvSpPr/>
                        <wps:spPr>
                          <a:xfrm>
                            <a:off x="2469007" y="1554278"/>
                            <a:ext cx="963790" cy="136309"/>
                          </a:xfrm>
                          <a:prstGeom prst="rect">
                            <a:avLst/>
                          </a:prstGeom>
                          <a:ln>
                            <a:noFill/>
                          </a:ln>
                        </wps:spPr>
                        <wps:txbx>
                          <w:txbxContent>
                            <w:p w14:paraId="50E8C86C" w14:textId="77777777" w:rsidR="000A708D" w:rsidRDefault="000A708D" w:rsidP="000A708D">
                              <w:r>
                                <w:rPr>
                                  <w:rFonts w:ascii="Courier New" w:eastAsia="Courier New" w:hAnsi="Courier New" w:cs="Courier New"/>
                                  <w:b/>
                                  <w:sz w:val="17"/>
                                </w:rPr>
                                <w:t>Accept Ride</w:t>
                              </w:r>
                            </w:p>
                          </w:txbxContent>
                        </wps:txbx>
                        <wps:bodyPr horzOverflow="overflow" vert="horz" lIns="0" tIns="0" rIns="0" bIns="0" rtlCol="0">
                          <a:noAutofit/>
                        </wps:bodyPr>
                      </wps:wsp>
                      <wps:wsp>
                        <wps:cNvPr id="24" name="Shape 24"/>
                        <wps:cNvSpPr/>
                        <wps:spPr>
                          <a:xfrm>
                            <a:off x="2195563" y="2012599"/>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5" name="Shape 25"/>
                        <wps:cNvSpPr/>
                        <wps:spPr>
                          <a:xfrm>
                            <a:off x="2195563" y="2012599"/>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6" name="Rectangle 26"/>
                        <wps:cNvSpPr/>
                        <wps:spPr>
                          <a:xfrm>
                            <a:off x="2501884" y="2286133"/>
                            <a:ext cx="876172" cy="136309"/>
                          </a:xfrm>
                          <a:prstGeom prst="rect">
                            <a:avLst/>
                          </a:prstGeom>
                          <a:ln>
                            <a:noFill/>
                          </a:ln>
                        </wps:spPr>
                        <wps:txbx>
                          <w:txbxContent>
                            <w:p w14:paraId="5D53A39A" w14:textId="77777777" w:rsidR="000A708D" w:rsidRDefault="000A708D" w:rsidP="000A708D">
                              <w:r>
                                <w:rPr>
                                  <w:rFonts w:ascii="Courier New" w:eastAsia="Courier New" w:hAnsi="Courier New" w:cs="Courier New"/>
                                  <w:b/>
                                  <w:sz w:val="17"/>
                                </w:rPr>
                                <w:t>Start Ride</w:t>
                              </w:r>
                            </w:p>
                          </w:txbxContent>
                        </wps:txbx>
                        <wps:bodyPr horzOverflow="overflow" vert="horz" lIns="0" tIns="0" rIns="0" bIns="0" rtlCol="0">
                          <a:noAutofit/>
                        </wps:bodyPr>
                      </wps:wsp>
                      <wps:wsp>
                        <wps:cNvPr id="27" name="Shape 27"/>
                        <wps:cNvSpPr/>
                        <wps:spPr>
                          <a:xfrm>
                            <a:off x="2195563" y="279019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8" name="Shape 28"/>
                        <wps:cNvSpPr/>
                        <wps:spPr>
                          <a:xfrm>
                            <a:off x="2195563" y="2790194"/>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29" name="Rectangle 29"/>
                        <wps:cNvSpPr/>
                        <wps:spPr>
                          <a:xfrm>
                            <a:off x="2517035" y="3062478"/>
                            <a:ext cx="835750" cy="137236"/>
                          </a:xfrm>
                          <a:prstGeom prst="rect">
                            <a:avLst/>
                          </a:prstGeom>
                          <a:ln>
                            <a:noFill/>
                          </a:ln>
                        </wps:spPr>
                        <wps:txbx>
                          <w:txbxContent>
                            <w:p w14:paraId="6F48661D" w14:textId="77777777" w:rsidR="000A708D" w:rsidRDefault="000A708D" w:rsidP="000A708D">
                              <w:r>
                                <w:rPr>
                                  <w:rFonts w:ascii="Arial" w:eastAsia="Arial" w:hAnsi="Arial" w:cs="Arial"/>
                                  <w:b/>
                                  <w:sz w:val="17"/>
                                </w:rPr>
                                <w:t>Cancel Ride</w:t>
                              </w:r>
                            </w:p>
                          </w:txbxContent>
                        </wps:txbx>
                        <wps:bodyPr horzOverflow="overflow" vert="horz" lIns="0" tIns="0" rIns="0" bIns="0" rtlCol="0">
                          <a:noAutofit/>
                        </wps:bodyPr>
                      </wps:wsp>
                      <wps:wsp>
                        <wps:cNvPr id="30" name="Shape 30"/>
                        <wps:cNvSpPr/>
                        <wps:spPr>
                          <a:xfrm>
                            <a:off x="2195563" y="3567789"/>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1" name="Shape 31"/>
                        <wps:cNvSpPr/>
                        <wps:spPr>
                          <a:xfrm>
                            <a:off x="2195563" y="3567789"/>
                            <a:ext cx="1280745" cy="640373"/>
                          </a:xfrm>
                          <a:custGeom>
                            <a:avLst/>
                            <a:gdLst/>
                            <a:ahLst/>
                            <a:cxnLst/>
                            <a:rect l="0" t="0" r="0" b="0"/>
                            <a:pathLst>
                              <a:path w="1280745" h="640373">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2" name="Rectangle 32"/>
                        <wps:cNvSpPr/>
                        <wps:spPr>
                          <a:xfrm>
                            <a:off x="2593365" y="3840073"/>
                            <a:ext cx="632712" cy="137237"/>
                          </a:xfrm>
                          <a:prstGeom prst="rect">
                            <a:avLst/>
                          </a:prstGeom>
                          <a:ln>
                            <a:noFill/>
                          </a:ln>
                        </wps:spPr>
                        <wps:txbx>
                          <w:txbxContent>
                            <w:p w14:paraId="6BE9693D" w14:textId="77777777" w:rsidR="000A708D" w:rsidRDefault="000A708D" w:rsidP="000A708D">
                              <w:r>
                                <w:rPr>
                                  <w:rFonts w:ascii="Arial" w:eastAsia="Arial" w:hAnsi="Arial" w:cs="Arial"/>
                                  <w:b/>
                                  <w:sz w:val="17"/>
                                </w:rPr>
                                <w:t>End Ride</w:t>
                              </w:r>
                            </w:p>
                          </w:txbxContent>
                        </wps:txbx>
                        <wps:bodyPr horzOverflow="overflow" vert="horz" lIns="0" tIns="0" rIns="0" bIns="0" rtlCol="0">
                          <a:noAutofit/>
                        </wps:bodyPr>
                      </wps:wsp>
                      <wps:wsp>
                        <wps:cNvPr id="33" name="Shape 33"/>
                        <wps:cNvSpPr/>
                        <wps:spPr>
                          <a:xfrm>
                            <a:off x="2195563" y="429964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4" name="Shape 34"/>
                        <wps:cNvSpPr/>
                        <wps:spPr>
                          <a:xfrm>
                            <a:off x="2195563" y="4299644"/>
                            <a:ext cx="1280745" cy="640372"/>
                          </a:xfrm>
                          <a:custGeom>
                            <a:avLst/>
                            <a:gdLst/>
                            <a:ahLst/>
                            <a:cxnLst/>
                            <a:rect l="0" t="0" r="0" b="0"/>
                            <a:pathLst>
                              <a:path w="1280745" h="640372">
                                <a:moveTo>
                                  <a:pt x="1280745" y="320186"/>
                                </a:move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5" name="Rectangle 35"/>
                        <wps:cNvSpPr/>
                        <wps:spPr>
                          <a:xfrm>
                            <a:off x="2441849" y="4571927"/>
                            <a:ext cx="1035937" cy="137236"/>
                          </a:xfrm>
                          <a:prstGeom prst="rect">
                            <a:avLst/>
                          </a:prstGeom>
                          <a:ln>
                            <a:noFill/>
                          </a:ln>
                        </wps:spPr>
                        <wps:txbx>
                          <w:txbxContent>
                            <w:p w14:paraId="1DA5795D" w14:textId="77777777" w:rsidR="000A708D" w:rsidRDefault="000A708D" w:rsidP="000A708D">
                              <w:r>
                                <w:rPr>
                                  <w:rFonts w:ascii="Arial" w:eastAsia="Arial" w:hAnsi="Arial" w:cs="Arial"/>
                                  <w:b/>
                                  <w:sz w:val="17"/>
                                </w:rPr>
                                <w:t xml:space="preserve"> View Earnings</w:t>
                              </w:r>
                            </w:p>
                          </w:txbxContent>
                        </wps:txbx>
                        <wps:bodyPr horzOverflow="overflow" vert="horz" lIns="0" tIns="0" rIns="0" bIns="0" rtlCol="0">
                          <a:noAutofit/>
                        </wps:bodyPr>
                      </wps:wsp>
                      <wps:wsp>
                        <wps:cNvPr id="36" name="Shape 36"/>
                        <wps:cNvSpPr/>
                        <wps:spPr>
                          <a:xfrm>
                            <a:off x="2195563" y="5031498"/>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 name="Shape 37"/>
                        <wps:cNvSpPr/>
                        <wps:spPr>
                          <a:xfrm>
                            <a:off x="2195563" y="5031498"/>
                            <a:ext cx="1280745" cy="640372"/>
                          </a:xfrm>
                          <a:custGeom>
                            <a:avLst/>
                            <a:gdLst/>
                            <a:ahLst/>
                            <a:cxnLst/>
                            <a:rect l="0" t="0" r="0" b="0"/>
                            <a:pathLst>
                              <a:path w="1280745" h="640372">
                                <a:moveTo>
                                  <a:pt x="1280745" y="320186"/>
                                </a:move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38" name="Rectangle 38"/>
                        <wps:cNvSpPr/>
                        <wps:spPr>
                          <a:xfrm>
                            <a:off x="2538476" y="5303781"/>
                            <a:ext cx="779073" cy="137237"/>
                          </a:xfrm>
                          <a:prstGeom prst="rect">
                            <a:avLst/>
                          </a:prstGeom>
                          <a:ln>
                            <a:noFill/>
                          </a:ln>
                        </wps:spPr>
                        <wps:txbx>
                          <w:txbxContent>
                            <w:p w14:paraId="1FCF98AB" w14:textId="77777777" w:rsidR="000A708D" w:rsidRDefault="000A708D" w:rsidP="000A708D">
                              <w:r>
                                <w:rPr>
                                  <w:rFonts w:ascii="Arial" w:eastAsia="Arial" w:hAnsi="Arial" w:cs="Arial"/>
                                  <w:b/>
                                  <w:sz w:val="17"/>
                                </w:rPr>
                                <w:t>Rate Driver</w:t>
                              </w:r>
                            </w:p>
                          </w:txbxContent>
                        </wps:txbx>
                        <wps:bodyPr horzOverflow="overflow" vert="horz" lIns="0" tIns="0" rIns="0" bIns="0" rtlCol="0">
                          <a:noAutofit/>
                        </wps:bodyPr>
                      </wps:wsp>
                      <wps:wsp>
                        <wps:cNvPr id="39" name="Shape 39"/>
                        <wps:cNvSpPr/>
                        <wps:spPr>
                          <a:xfrm>
                            <a:off x="2195563" y="5763352"/>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 name="Shape 40"/>
                        <wps:cNvSpPr/>
                        <wps:spPr>
                          <a:xfrm>
                            <a:off x="2195563" y="5763352"/>
                            <a:ext cx="1280745" cy="640372"/>
                          </a:xfrm>
                          <a:custGeom>
                            <a:avLst/>
                            <a:gdLst/>
                            <a:ahLst/>
                            <a:cxnLst/>
                            <a:rect l="0" t="0" r="0" b="0"/>
                            <a:pathLst>
                              <a:path w="1280745" h="640372">
                                <a:moveTo>
                                  <a:pt x="1280745" y="320186"/>
                                </a:move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1" name="Rectangle 41"/>
                        <wps:cNvSpPr/>
                        <wps:spPr>
                          <a:xfrm>
                            <a:off x="2382815" y="6035635"/>
                            <a:ext cx="1192777" cy="137237"/>
                          </a:xfrm>
                          <a:prstGeom prst="rect">
                            <a:avLst/>
                          </a:prstGeom>
                          <a:ln>
                            <a:noFill/>
                          </a:ln>
                        </wps:spPr>
                        <wps:txbx>
                          <w:txbxContent>
                            <w:p w14:paraId="5289055A" w14:textId="77777777" w:rsidR="000A708D" w:rsidRDefault="000A708D" w:rsidP="000A708D">
                              <w:r>
                                <w:rPr>
                                  <w:rFonts w:ascii="Arial" w:eastAsia="Arial" w:hAnsi="Arial" w:cs="Arial"/>
                                  <w:b/>
                                  <w:sz w:val="17"/>
                                </w:rPr>
                                <w:t>Manage Payment</w:t>
                              </w:r>
                            </w:p>
                          </w:txbxContent>
                        </wps:txbx>
                        <wps:bodyPr horzOverflow="overflow" vert="horz" lIns="0" tIns="0" rIns="0" bIns="0" rtlCol="0">
                          <a:noAutofit/>
                        </wps:bodyPr>
                      </wps:wsp>
                      <wps:wsp>
                        <wps:cNvPr id="42" name="Shape 42"/>
                        <wps:cNvSpPr/>
                        <wps:spPr>
                          <a:xfrm>
                            <a:off x="2195563" y="6586688"/>
                            <a:ext cx="1280745" cy="640372"/>
                          </a:xfrm>
                          <a:custGeom>
                            <a:avLst/>
                            <a:gdLst/>
                            <a:ahLst/>
                            <a:cxnLst/>
                            <a:rect l="0" t="0" r="0" b="0"/>
                            <a:pathLst>
                              <a:path w="1280745" h="640372">
                                <a:moveTo>
                                  <a:pt x="640373" y="0"/>
                                </a:move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3" name="Shape 43"/>
                        <wps:cNvSpPr/>
                        <wps:spPr>
                          <a:xfrm>
                            <a:off x="2195563" y="6586688"/>
                            <a:ext cx="1280745" cy="640372"/>
                          </a:xfrm>
                          <a:custGeom>
                            <a:avLst/>
                            <a:gdLst/>
                            <a:ahLst/>
                            <a:cxnLst/>
                            <a:rect l="0" t="0" r="0" b="0"/>
                            <a:pathLst>
                              <a:path w="1280745" h="640372">
                                <a:moveTo>
                                  <a:pt x="1280745" y="320186"/>
                                </a:move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4" name="Rectangle 44"/>
                        <wps:cNvSpPr/>
                        <wps:spPr>
                          <a:xfrm>
                            <a:off x="2452998" y="6858971"/>
                            <a:ext cx="1006208" cy="137236"/>
                          </a:xfrm>
                          <a:prstGeom prst="rect">
                            <a:avLst/>
                          </a:prstGeom>
                          <a:ln>
                            <a:noFill/>
                          </a:ln>
                        </wps:spPr>
                        <wps:txbx>
                          <w:txbxContent>
                            <w:p w14:paraId="0C2A168D" w14:textId="77777777" w:rsidR="000A708D" w:rsidRDefault="000A708D" w:rsidP="000A708D">
                              <w:r>
                                <w:rPr>
                                  <w:rFonts w:ascii="Arial" w:eastAsia="Arial" w:hAnsi="Arial" w:cs="Arial"/>
                                  <w:b/>
                                  <w:sz w:val="17"/>
                                </w:rPr>
                                <w:t>Manage Driver</w:t>
                              </w:r>
                            </w:p>
                          </w:txbxContent>
                        </wps:txbx>
                        <wps:bodyPr horzOverflow="overflow" vert="horz" lIns="0" tIns="0" rIns="0" bIns="0" rtlCol="0">
                          <a:noAutofit/>
                        </wps:bodyPr>
                      </wps:wsp>
                      <wps:wsp>
                        <wps:cNvPr id="45" name="Shape 45"/>
                        <wps:cNvSpPr/>
                        <wps:spPr>
                          <a:xfrm>
                            <a:off x="2195563" y="7410024"/>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6" name="Shape 46"/>
                        <wps:cNvSpPr/>
                        <wps:spPr>
                          <a:xfrm>
                            <a:off x="2195563" y="7410024"/>
                            <a:ext cx="1280745" cy="640373"/>
                          </a:xfrm>
                          <a:custGeom>
                            <a:avLst/>
                            <a:gdLst/>
                            <a:ahLst/>
                            <a:cxnLst/>
                            <a:rect l="0" t="0" r="0" b="0"/>
                            <a:pathLst>
                              <a:path w="1280745" h="640373">
                                <a:moveTo>
                                  <a:pt x="1280745" y="320186"/>
                                </a:move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47" name="Rectangle 47"/>
                        <wps:cNvSpPr/>
                        <wps:spPr>
                          <a:xfrm>
                            <a:off x="2471437" y="7682308"/>
                            <a:ext cx="957373" cy="137236"/>
                          </a:xfrm>
                          <a:prstGeom prst="rect">
                            <a:avLst/>
                          </a:prstGeom>
                          <a:ln>
                            <a:noFill/>
                          </a:ln>
                        </wps:spPr>
                        <wps:txbx>
                          <w:txbxContent>
                            <w:p w14:paraId="0560ECA2" w14:textId="77777777" w:rsidR="000A708D" w:rsidRDefault="000A708D" w:rsidP="000A708D">
                              <w:r>
                                <w:rPr>
                                  <w:rFonts w:ascii="Arial" w:eastAsia="Arial" w:hAnsi="Arial" w:cs="Arial"/>
                                  <w:b/>
                                  <w:sz w:val="17"/>
                                </w:rPr>
                                <w:t>Manage Rider</w:t>
                              </w:r>
                            </w:p>
                          </w:txbxContent>
                        </wps:txbx>
                        <wps:bodyPr horzOverflow="overflow" vert="horz" lIns="0" tIns="0" rIns="0" bIns="0" rtlCol="0">
                          <a:noAutofit/>
                        </wps:bodyPr>
                      </wps:wsp>
                      <wps:wsp>
                        <wps:cNvPr id="49" name="Shape 49"/>
                        <wps:cNvSpPr/>
                        <wps:spPr>
                          <a:xfrm>
                            <a:off x="5603259" y="2195563"/>
                            <a:ext cx="228705" cy="251575"/>
                          </a:xfrm>
                          <a:custGeom>
                            <a:avLst/>
                            <a:gdLst/>
                            <a:ahLst/>
                            <a:cxnLst/>
                            <a:rect l="0" t="0" r="0" b="0"/>
                            <a:pathLst>
                              <a:path w="228705" h="251575">
                                <a:moveTo>
                                  <a:pt x="228705" y="125787"/>
                                </a:moveTo>
                                <a:cubicBezTo>
                                  <a:pt x="228704" y="134047"/>
                                  <a:pt x="227971" y="142227"/>
                                  <a:pt x="226506"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49" y="238839"/>
                                  <a:pt x="158112" y="242000"/>
                                </a:cubicBezTo>
                                <a:cubicBezTo>
                                  <a:pt x="151176" y="245160"/>
                                  <a:pt x="144025" y="247546"/>
                                  <a:pt x="136661" y="249158"/>
                                </a:cubicBezTo>
                                <a:cubicBezTo>
                                  <a:pt x="129297" y="250769"/>
                                  <a:pt x="121861" y="251575"/>
                                  <a:pt x="114352" y="251575"/>
                                </a:cubicBezTo>
                                <a:cubicBezTo>
                                  <a:pt x="106843" y="251575"/>
                                  <a:pt x="99407" y="250769"/>
                                  <a:pt x="92042" y="249158"/>
                                </a:cubicBezTo>
                                <a:cubicBezTo>
                                  <a:pt x="84678" y="247546"/>
                                  <a:pt x="77528" y="245160"/>
                                  <a:pt x="70591" y="242000"/>
                                </a:cubicBezTo>
                                <a:cubicBezTo>
                                  <a:pt x="63654" y="238839"/>
                                  <a:pt x="57064" y="234964"/>
                                  <a:pt x="50821" y="230376"/>
                                </a:cubicBezTo>
                                <a:cubicBezTo>
                                  <a:pt x="44578" y="225787"/>
                                  <a:pt x="38802" y="220573"/>
                                  <a:pt x="33493" y="214732"/>
                                </a:cubicBezTo>
                                <a:cubicBezTo>
                                  <a:pt x="28184" y="208892"/>
                                  <a:pt x="23443" y="202538"/>
                                  <a:pt x="19271" y="195671"/>
                                </a:cubicBezTo>
                                <a:cubicBezTo>
                                  <a:pt x="15100" y="188803"/>
                                  <a:pt x="11577"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7" y="70020"/>
                                  <a:pt x="15100" y="62771"/>
                                  <a:pt x="19271" y="55903"/>
                                </a:cubicBezTo>
                                <a:cubicBezTo>
                                  <a:pt x="23443" y="49036"/>
                                  <a:pt x="28184" y="42682"/>
                                  <a:pt x="33493" y="36842"/>
                                </a:cubicBezTo>
                                <a:cubicBezTo>
                                  <a:pt x="38802" y="31002"/>
                                  <a:pt x="44578" y="25787"/>
                                  <a:pt x="50821" y="21199"/>
                                </a:cubicBezTo>
                                <a:cubicBezTo>
                                  <a:pt x="57064" y="16610"/>
                                  <a:pt x="63654" y="12735"/>
                                  <a:pt x="70591" y="9575"/>
                                </a:cubicBezTo>
                                <a:cubicBezTo>
                                  <a:pt x="77528" y="6414"/>
                                  <a:pt x="84679" y="4028"/>
                                  <a:pt x="92043" y="2417"/>
                                </a:cubicBezTo>
                                <a:cubicBezTo>
                                  <a:pt x="99407" y="806"/>
                                  <a:pt x="106843" y="0"/>
                                  <a:pt x="114352" y="0"/>
                                </a:cubicBezTo>
                                <a:cubicBezTo>
                                  <a:pt x="121861" y="0"/>
                                  <a:pt x="129297" y="806"/>
                                  <a:pt x="136661" y="2417"/>
                                </a:cubicBezTo>
                                <a:cubicBezTo>
                                  <a:pt x="144025" y="4028"/>
                                  <a:pt x="151176" y="6414"/>
                                  <a:pt x="158112" y="9575"/>
                                </a:cubicBezTo>
                                <a:cubicBezTo>
                                  <a:pt x="165049" y="12735"/>
                                  <a:pt x="171640" y="16610"/>
                                  <a:pt x="177883" y="21199"/>
                                </a:cubicBezTo>
                                <a:cubicBezTo>
                                  <a:pt x="184126" y="25787"/>
                                  <a:pt x="189902" y="31002"/>
                                  <a:pt x="195211" y="36842"/>
                                </a:cubicBezTo>
                                <a:cubicBezTo>
                                  <a:pt x="200521" y="42682"/>
                                  <a:pt x="205261" y="49036"/>
                                  <a:pt x="209432" y="55903"/>
                                </a:cubicBezTo>
                                <a:cubicBezTo>
                                  <a:pt x="213604" y="62771"/>
                                  <a:pt x="217126" y="70020"/>
                                  <a:pt x="220000" y="77650"/>
                                </a:cubicBezTo>
                                <a:cubicBezTo>
                                  <a:pt x="222873" y="85281"/>
                                  <a:pt x="225042" y="93147"/>
                                  <a:pt x="226506" y="101247"/>
                                </a:cubicBezTo>
                                <a:cubicBezTo>
                                  <a:pt x="227971" y="109348"/>
                                  <a:pt x="228704" y="117528"/>
                                  <a:pt x="228705" y="125787"/>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50" name="Shape 50"/>
                        <wps:cNvSpPr/>
                        <wps:spPr>
                          <a:xfrm>
                            <a:off x="5717611" y="2447138"/>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1" name="Shape 51"/>
                        <wps:cNvSpPr/>
                        <wps:spPr>
                          <a:xfrm>
                            <a:off x="5488907" y="2531026"/>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2" name="Shape 52"/>
                        <wps:cNvSpPr/>
                        <wps:spPr>
                          <a:xfrm>
                            <a:off x="5717611" y="2531026"/>
                            <a:ext cx="228705" cy="0"/>
                          </a:xfrm>
                          <a:custGeom>
                            <a:avLst/>
                            <a:gdLst/>
                            <a:ahLst/>
                            <a:cxnLst/>
                            <a:rect l="0" t="0" r="0" b="0"/>
                            <a:pathLst>
                              <a:path w="228705">
                                <a:moveTo>
                                  <a:pt x="0" y="0"/>
                                </a:moveTo>
                                <a:lnTo>
                                  <a:pt x="22870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3" name="Shape 53"/>
                        <wps:cNvSpPr/>
                        <wps:spPr>
                          <a:xfrm>
                            <a:off x="5488907" y="2866398"/>
                            <a:ext cx="228704" cy="335464"/>
                          </a:xfrm>
                          <a:custGeom>
                            <a:avLst/>
                            <a:gdLst/>
                            <a:ahLst/>
                            <a:cxnLst/>
                            <a:rect l="0" t="0" r="0" b="0"/>
                            <a:pathLst>
                              <a:path w="228704" h="335464">
                                <a:moveTo>
                                  <a:pt x="228704" y="0"/>
                                </a:moveTo>
                                <a:lnTo>
                                  <a:pt x="0"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4" name="Shape 54"/>
                        <wps:cNvSpPr/>
                        <wps:spPr>
                          <a:xfrm>
                            <a:off x="5717611" y="2866398"/>
                            <a:ext cx="228705" cy="335464"/>
                          </a:xfrm>
                          <a:custGeom>
                            <a:avLst/>
                            <a:gdLst/>
                            <a:ahLst/>
                            <a:cxnLst/>
                            <a:rect l="0" t="0" r="0" b="0"/>
                            <a:pathLst>
                              <a:path w="228705" h="335464">
                                <a:moveTo>
                                  <a:pt x="0" y="0"/>
                                </a:moveTo>
                                <a:lnTo>
                                  <a:pt x="228705" y="335464"/>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5" name="Rectangle 55"/>
                        <wps:cNvSpPr/>
                        <wps:spPr>
                          <a:xfrm>
                            <a:off x="5571240" y="3282034"/>
                            <a:ext cx="389323" cy="137237"/>
                          </a:xfrm>
                          <a:prstGeom prst="rect">
                            <a:avLst/>
                          </a:prstGeom>
                          <a:ln>
                            <a:noFill/>
                          </a:ln>
                        </wps:spPr>
                        <wps:txbx>
                          <w:txbxContent>
                            <w:p w14:paraId="51863457" w14:textId="77777777" w:rsidR="000A708D" w:rsidRDefault="000A708D" w:rsidP="000A708D">
                              <w:r>
                                <w:rPr>
                                  <w:rFonts w:ascii="Arial" w:eastAsia="Arial" w:hAnsi="Arial" w:cs="Arial"/>
                                  <w:sz w:val="17"/>
                                </w:rPr>
                                <w:t>Driver</w:t>
                              </w:r>
                            </w:p>
                          </w:txbxContent>
                        </wps:txbx>
                        <wps:bodyPr horzOverflow="overflow" vert="horz" lIns="0" tIns="0" rIns="0" bIns="0" rtlCol="0">
                          <a:noAutofit/>
                        </wps:bodyPr>
                      </wps:wsp>
                      <wps:wsp>
                        <wps:cNvPr id="57" name="Shape 57"/>
                        <wps:cNvSpPr/>
                        <wps:spPr>
                          <a:xfrm>
                            <a:off x="5603259" y="5946316"/>
                            <a:ext cx="228705" cy="251575"/>
                          </a:xfrm>
                          <a:custGeom>
                            <a:avLst/>
                            <a:gdLst/>
                            <a:ahLst/>
                            <a:cxnLst/>
                            <a:rect l="0" t="0" r="0" b="0"/>
                            <a:pathLst>
                              <a:path w="228705" h="251575">
                                <a:moveTo>
                                  <a:pt x="228705" y="125788"/>
                                </a:moveTo>
                                <a:cubicBezTo>
                                  <a:pt x="228704" y="134047"/>
                                  <a:pt x="227971" y="142227"/>
                                  <a:pt x="226506" y="150327"/>
                                </a:cubicBezTo>
                                <a:cubicBezTo>
                                  <a:pt x="225042" y="158427"/>
                                  <a:pt x="222873" y="166293"/>
                                  <a:pt x="220000" y="173924"/>
                                </a:cubicBezTo>
                                <a:cubicBezTo>
                                  <a:pt x="217126" y="181554"/>
                                  <a:pt x="213604" y="188804"/>
                                  <a:pt x="209433" y="195671"/>
                                </a:cubicBezTo>
                                <a:cubicBezTo>
                                  <a:pt x="205261" y="202538"/>
                                  <a:pt x="200521" y="208892"/>
                                  <a:pt x="195211" y="214732"/>
                                </a:cubicBezTo>
                                <a:cubicBezTo>
                                  <a:pt x="189902" y="220572"/>
                                  <a:pt x="184126" y="225786"/>
                                  <a:pt x="177883" y="230374"/>
                                </a:cubicBezTo>
                                <a:cubicBezTo>
                                  <a:pt x="171640" y="234964"/>
                                  <a:pt x="165049" y="238839"/>
                                  <a:pt x="158112" y="241999"/>
                                </a:cubicBezTo>
                                <a:cubicBezTo>
                                  <a:pt x="151176" y="245160"/>
                                  <a:pt x="144025" y="247546"/>
                                  <a:pt x="136661" y="249157"/>
                                </a:cubicBezTo>
                                <a:cubicBezTo>
                                  <a:pt x="129297" y="250769"/>
                                  <a:pt x="121861" y="251574"/>
                                  <a:pt x="114352" y="251575"/>
                                </a:cubicBezTo>
                                <a:cubicBezTo>
                                  <a:pt x="106843" y="251574"/>
                                  <a:pt x="99407" y="250769"/>
                                  <a:pt x="92042" y="249157"/>
                                </a:cubicBezTo>
                                <a:cubicBezTo>
                                  <a:pt x="84678" y="247546"/>
                                  <a:pt x="77528" y="245160"/>
                                  <a:pt x="70591" y="241999"/>
                                </a:cubicBezTo>
                                <a:cubicBezTo>
                                  <a:pt x="63654" y="238839"/>
                                  <a:pt x="57064" y="234964"/>
                                  <a:pt x="50821" y="230375"/>
                                </a:cubicBezTo>
                                <a:cubicBezTo>
                                  <a:pt x="44578" y="225786"/>
                                  <a:pt x="38802" y="220572"/>
                                  <a:pt x="33493" y="214732"/>
                                </a:cubicBezTo>
                                <a:cubicBezTo>
                                  <a:pt x="28184" y="208892"/>
                                  <a:pt x="23443" y="202538"/>
                                  <a:pt x="19271" y="195671"/>
                                </a:cubicBezTo>
                                <a:cubicBezTo>
                                  <a:pt x="15100" y="188804"/>
                                  <a:pt x="11577" y="181554"/>
                                  <a:pt x="8704" y="173924"/>
                                </a:cubicBezTo>
                                <a:cubicBezTo>
                                  <a:pt x="5831" y="166293"/>
                                  <a:pt x="3662" y="158427"/>
                                  <a:pt x="2197" y="150327"/>
                                </a:cubicBezTo>
                                <a:cubicBezTo>
                                  <a:pt x="732" y="142227"/>
                                  <a:pt x="0" y="134047"/>
                                  <a:pt x="0" y="125788"/>
                                </a:cubicBezTo>
                                <a:cubicBezTo>
                                  <a:pt x="0" y="117528"/>
                                  <a:pt x="732" y="109348"/>
                                  <a:pt x="2197" y="101247"/>
                                </a:cubicBezTo>
                                <a:cubicBezTo>
                                  <a:pt x="3662" y="93146"/>
                                  <a:pt x="5831" y="85280"/>
                                  <a:pt x="8704" y="77650"/>
                                </a:cubicBezTo>
                                <a:cubicBezTo>
                                  <a:pt x="11577" y="70019"/>
                                  <a:pt x="15100" y="62771"/>
                                  <a:pt x="19271" y="55903"/>
                                </a:cubicBezTo>
                                <a:cubicBezTo>
                                  <a:pt x="23443" y="49036"/>
                                  <a:pt x="28184" y="42682"/>
                                  <a:pt x="33493" y="36842"/>
                                </a:cubicBezTo>
                                <a:cubicBezTo>
                                  <a:pt x="38802" y="31002"/>
                                  <a:pt x="44578" y="25788"/>
                                  <a:pt x="50821" y="21199"/>
                                </a:cubicBezTo>
                                <a:cubicBezTo>
                                  <a:pt x="57064" y="16610"/>
                                  <a:pt x="63654" y="12735"/>
                                  <a:pt x="70591" y="9574"/>
                                </a:cubicBezTo>
                                <a:cubicBezTo>
                                  <a:pt x="77528" y="6414"/>
                                  <a:pt x="84679" y="4028"/>
                                  <a:pt x="92043" y="2417"/>
                                </a:cubicBezTo>
                                <a:cubicBezTo>
                                  <a:pt x="99407" y="806"/>
                                  <a:pt x="106843" y="1"/>
                                  <a:pt x="114352" y="0"/>
                                </a:cubicBezTo>
                                <a:cubicBezTo>
                                  <a:pt x="121861" y="1"/>
                                  <a:pt x="129297" y="806"/>
                                  <a:pt x="136661" y="2417"/>
                                </a:cubicBezTo>
                                <a:cubicBezTo>
                                  <a:pt x="144025" y="4028"/>
                                  <a:pt x="151176" y="6414"/>
                                  <a:pt x="158112" y="9574"/>
                                </a:cubicBezTo>
                                <a:cubicBezTo>
                                  <a:pt x="165049" y="12735"/>
                                  <a:pt x="171640" y="16610"/>
                                  <a:pt x="177883" y="21198"/>
                                </a:cubicBezTo>
                                <a:cubicBezTo>
                                  <a:pt x="184126" y="25788"/>
                                  <a:pt x="189902" y="31002"/>
                                  <a:pt x="195211" y="36842"/>
                                </a:cubicBezTo>
                                <a:cubicBezTo>
                                  <a:pt x="200521" y="42682"/>
                                  <a:pt x="205261" y="49035"/>
                                  <a:pt x="209432" y="55903"/>
                                </a:cubicBezTo>
                                <a:cubicBezTo>
                                  <a:pt x="213604" y="62770"/>
                                  <a:pt x="217126" y="70019"/>
                                  <a:pt x="220000" y="77650"/>
                                </a:cubicBezTo>
                                <a:cubicBezTo>
                                  <a:pt x="222873" y="85280"/>
                                  <a:pt x="225042" y="93146"/>
                                  <a:pt x="226506" y="101247"/>
                                </a:cubicBezTo>
                                <a:cubicBezTo>
                                  <a:pt x="227971" y="109348"/>
                                  <a:pt x="228704" y="117528"/>
                                  <a:pt x="228705" y="125788"/>
                                </a:cubicBezTo>
                                <a:close/>
                              </a:path>
                            </a:pathLst>
                          </a:custGeom>
                          <a:ln w="9148" cap="flat">
                            <a:miter lim="100000"/>
                          </a:ln>
                        </wps:spPr>
                        <wps:style>
                          <a:lnRef idx="1">
                            <a:srgbClr val="000000"/>
                          </a:lnRef>
                          <a:fillRef idx="0">
                            <a:srgbClr val="000000">
                              <a:alpha val="0"/>
                            </a:srgbClr>
                          </a:fillRef>
                          <a:effectRef idx="0">
                            <a:scrgbClr r="0" g="0" b="0"/>
                          </a:effectRef>
                          <a:fontRef idx="none"/>
                        </wps:style>
                        <wps:bodyPr/>
                      </wps:wsp>
                      <wps:wsp>
                        <wps:cNvPr id="58" name="Shape 58"/>
                        <wps:cNvSpPr/>
                        <wps:spPr>
                          <a:xfrm>
                            <a:off x="5717611" y="6197890"/>
                            <a:ext cx="0" cy="419261"/>
                          </a:xfrm>
                          <a:custGeom>
                            <a:avLst/>
                            <a:gdLst/>
                            <a:ahLst/>
                            <a:cxnLst/>
                            <a:rect l="0" t="0" r="0" b="0"/>
                            <a:pathLst>
                              <a:path h="419261">
                                <a:moveTo>
                                  <a:pt x="0" y="0"/>
                                </a:moveTo>
                                <a:lnTo>
                                  <a:pt x="0" y="41926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59" name="Shape 59"/>
                        <wps:cNvSpPr/>
                        <wps:spPr>
                          <a:xfrm>
                            <a:off x="5488907" y="6281779"/>
                            <a:ext cx="228704" cy="0"/>
                          </a:xfrm>
                          <a:custGeom>
                            <a:avLst/>
                            <a:gdLst/>
                            <a:ahLst/>
                            <a:cxnLst/>
                            <a:rect l="0" t="0" r="0" b="0"/>
                            <a:pathLst>
                              <a:path w="228704">
                                <a:moveTo>
                                  <a:pt x="228704" y="0"/>
                                </a:moveTo>
                                <a:lnTo>
                                  <a:pt x="0"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0" name="Shape 60"/>
                        <wps:cNvSpPr/>
                        <wps:spPr>
                          <a:xfrm>
                            <a:off x="5717611" y="6281779"/>
                            <a:ext cx="228705" cy="0"/>
                          </a:xfrm>
                          <a:custGeom>
                            <a:avLst/>
                            <a:gdLst/>
                            <a:ahLst/>
                            <a:cxnLst/>
                            <a:rect l="0" t="0" r="0" b="0"/>
                            <a:pathLst>
                              <a:path w="228705">
                                <a:moveTo>
                                  <a:pt x="0" y="0"/>
                                </a:moveTo>
                                <a:lnTo>
                                  <a:pt x="22870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1" name="Shape 61"/>
                        <wps:cNvSpPr/>
                        <wps:spPr>
                          <a:xfrm>
                            <a:off x="5488907" y="6617151"/>
                            <a:ext cx="228704" cy="335463"/>
                          </a:xfrm>
                          <a:custGeom>
                            <a:avLst/>
                            <a:gdLst/>
                            <a:ahLst/>
                            <a:cxnLst/>
                            <a:rect l="0" t="0" r="0" b="0"/>
                            <a:pathLst>
                              <a:path w="228704" h="335463">
                                <a:moveTo>
                                  <a:pt x="228704" y="0"/>
                                </a:moveTo>
                                <a:lnTo>
                                  <a:pt x="0" y="335463"/>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2" name="Shape 62"/>
                        <wps:cNvSpPr/>
                        <wps:spPr>
                          <a:xfrm>
                            <a:off x="5717611" y="6617151"/>
                            <a:ext cx="228705" cy="335463"/>
                          </a:xfrm>
                          <a:custGeom>
                            <a:avLst/>
                            <a:gdLst/>
                            <a:ahLst/>
                            <a:cxnLst/>
                            <a:rect l="0" t="0" r="0" b="0"/>
                            <a:pathLst>
                              <a:path w="228705" h="335463">
                                <a:moveTo>
                                  <a:pt x="0" y="0"/>
                                </a:moveTo>
                                <a:lnTo>
                                  <a:pt x="228705" y="335463"/>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3" name="Rectangle 63"/>
                        <wps:cNvSpPr/>
                        <wps:spPr>
                          <a:xfrm>
                            <a:off x="5562092" y="7032787"/>
                            <a:ext cx="413847" cy="137235"/>
                          </a:xfrm>
                          <a:prstGeom prst="rect">
                            <a:avLst/>
                          </a:prstGeom>
                          <a:ln>
                            <a:noFill/>
                          </a:ln>
                        </wps:spPr>
                        <wps:txbx>
                          <w:txbxContent>
                            <w:p w14:paraId="2EEBA739" w14:textId="77777777" w:rsidR="000A708D" w:rsidRDefault="000A708D" w:rsidP="000A708D">
                              <w:r>
                                <w:rPr>
                                  <w:rFonts w:ascii="Arial" w:eastAsia="Arial" w:hAnsi="Arial" w:cs="Arial"/>
                                  <w:sz w:val="17"/>
                                </w:rPr>
                                <w:t>Admin</w:t>
                              </w:r>
                            </w:p>
                          </w:txbxContent>
                        </wps:txbx>
                        <wps:bodyPr horzOverflow="overflow" vert="horz" lIns="0" tIns="0" rIns="0" bIns="0" rtlCol="0">
                          <a:noAutofit/>
                        </wps:bodyPr>
                      </wps:wsp>
                      <wps:wsp>
                        <wps:cNvPr id="64" name="Shape 64"/>
                        <wps:cNvSpPr/>
                        <wps:spPr>
                          <a:xfrm>
                            <a:off x="228704" y="958729"/>
                            <a:ext cx="1996315" cy="1739983"/>
                          </a:xfrm>
                          <a:custGeom>
                            <a:avLst/>
                            <a:gdLst/>
                            <a:ahLst/>
                            <a:cxnLst/>
                            <a:rect l="0" t="0" r="0" b="0"/>
                            <a:pathLst>
                              <a:path w="1996315" h="1739983">
                                <a:moveTo>
                                  <a:pt x="0" y="1739983"/>
                                </a:moveTo>
                                <a:lnTo>
                                  <a:pt x="1996315"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5" name="Shape 65"/>
                        <wps:cNvSpPr/>
                        <wps:spPr>
                          <a:xfrm>
                            <a:off x="3476307" y="2332785"/>
                            <a:ext cx="2241304" cy="365927"/>
                          </a:xfrm>
                          <a:custGeom>
                            <a:avLst/>
                            <a:gdLst/>
                            <a:ahLst/>
                            <a:cxnLst/>
                            <a:rect l="0" t="0" r="0" b="0"/>
                            <a:pathLst>
                              <a:path w="2241304" h="365927">
                                <a:moveTo>
                                  <a:pt x="0" y="0"/>
                                </a:moveTo>
                                <a:lnTo>
                                  <a:pt x="2241304" y="365927"/>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6" name="Shape 66"/>
                        <wps:cNvSpPr/>
                        <wps:spPr>
                          <a:xfrm>
                            <a:off x="3476307" y="1600931"/>
                            <a:ext cx="2241304" cy="1097782"/>
                          </a:xfrm>
                          <a:custGeom>
                            <a:avLst/>
                            <a:gdLst/>
                            <a:ahLst/>
                            <a:cxnLst/>
                            <a:rect l="0" t="0" r="0" b="0"/>
                            <a:pathLst>
                              <a:path w="2241304" h="1097782">
                                <a:moveTo>
                                  <a:pt x="0" y="0"/>
                                </a:moveTo>
                                <a:lnTo>
                                  <a:pt x="2241304" y="1097782"/>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7" name="Shape 67"/>
                        <wps:cNvSpPr/>
                        <wps:spPr>
                          <a:xfrm>
                            <a:off x="228704" y="2698713"/>
                            <a:ext cx="1966858" cy="411668"/>
                          </a:xfrm>
                          <a:custGeom>
                            <a:avLst/>
                            <a:gdLst/>
                            <a:ahLst/>
                            <a:cxnLst/>
                            <a:rect l="0" t="0" r="0" b="0"/>
                            <a:pathLst>
                              <a:path w="1966858" h="411668">
                                <a:moveTo>
                                  <a:pt x="0" y="0"/>
                                </a:moveTo>
                                <a:lnTo>
                                  <a:pt x="1966858" y="411668"/>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8" name="Shape 68"/>
                        <wps:cNvSpPr/>
                        <wps:spPr>
                          <a:xfrm>
                            <a:off x="3476307" y="2698713"/>
                            <a:ext cx="2241304" cy="1189263"/>
                          </a:xfrm>
                          <a:custGeom>
                            <a:avLst/>
                            <a:gdLst/>
                            <a:ahLst/>
                            <a:cxnLst/>
                            <a:rect l="0" t="0" r="0" b="0"/>
                            <a:pathLst>
                              <a:path w="2241304" h="1189263">
                                <a:moveTo>
                                  <a:pt x="0" y="1189263"/>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69" name="Shape 69"/>
                        <wps:cNvSpPr/>
                        <wps:spPr>
                          <a:xfrm>
                            <a:off x="3476307" y="2698713"/>
                            <a:ext cx="2241304" cy="1921117"/>
                          </a:xfrm>
                          <a:custGeom>
                            <a:avLst/>
                            <a:gdLst/>
                            <a:ahLst/>
                            <a:cxnLst/>
                            <a:rect l="0" t="0" r="0" b="0"/>
                            <a:pathLst>
                              <a:path w="2241304" h="1921117">
                                <a:moveTo>
                                  <a:pt x="0" y="1921117"/>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0" name="Shape 70"/>
                        <wps:cNvSpPr/>
                        <wps:spPr>
                          <a:xfrm>
                            <a:off x="228704" y="2698713"/>
                            <a:ext cx="1966858" cy="2652971"/>
                          </a:xfrm>
                          <a:custGeom>
                            <a:avLst/>
                            <a:gdLst/>
                            <a:ahLst/>
                            <a:cxnLst/>
                            <a:rect l="0" t="0" r="0" b="0"/>
                            <a:pathLst>
                              <a:path w="1966858" h="2652971">
                                <a:moveTo>
                                  <a:pt x="0" y="0"/>
                                </a:moveTo>
                                <a:lnTo>
                                  <a:pt x="1966858" y="2652971"/>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1" name="Shape 71"/>
                        <wps:cNvSpPr/>
                        <wps:spPr>
                          <a:xfrm>
                            <a:off x="228704" y="2698713"/>
                            <a:ext cx="1966858" cy="3384825"/>
                          </a:xfrm>
                          <a:custGeom>
                            <a:avLst/>
                            <a:gdLst/>
                            <a:ahLst/>
                            <a:cxnLst/>
                            <a:rect l="0" t="0" r="0" b="0"/>
                            <a:pathLst>
                              <a:path w="1966858" h="3384825">
                                <a:moveTo>
                                  <a:pt x="0" y="0"/>
                                </a:moveTo>
                                <a:lnTo>
                                  <a:pt x="1966858" y="3384825"/>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2" name="Shape 72"/>
                        <wps:cNvSpPr/>
                        <wps:spPr>
                          <a:xfrm>
                            <a:off x="3476307" y="2698713"/>
                            <a:ext cx="2241304" cy="3384825"/>
                          </a:xfrm>
                          <a:custGeom>
                            <a:avLst/>
                            <a:gdLst/>
                            <a:ahLst/>
                            <a:cxnLst/>
                            <a:rect l="0" t="0" r="0" b="0"/>
                            <a:pathLst>
                              <a:path w="2241304" h="3384825">
                                <a:moveTo>
                                  <a:pt x="0" y="3384825"/>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3" name="Shape 73"/>
                        <wps:cNvSpPr/>
                        <wps:spPr>
                          <a:xfrm>
                            <a:off x="3476307" y="6449465"/>
                            <a:ext cx="2241304" cy="457409"/>
                          </a:xfrm>
                          <a:custGeom>
                            <a:avLst/>
                            <a:gdLst/>
                            <a:ahLst/>
                            <a:cxnLst/>
                            <a:rect l="0" t="0" r="0" b="0"/>
                            <a:pathLst>
                              <a:path w="2241304" h="457409">
                                <a:moveTo>
                                  <a:pt x="0" y="457409"/>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4" name="Shape 74"/>
                        <wps:cNvSpPr/>
                        <wps:spPr>
                          <a:xfrm>
                            <a:off x="3476307" y="6449465"/>
                            <a:ext cx="2241304" cy="1280744"/>
                          </a:xfrm>
                          <a:custGeom>
                            <a:avLst/>
                            <a:gdLst/>
                            <a:ahLst/>
                            <a:cxnLst/>
                            <a:rect l="0" t="0" r="0" b="0"/>
                            <a:pathLst>
                              <a:path w="2241304" h="1280744">
                                <a:moveTo>
                                  <a:pt x="0" y="1280744"/>
                                </a:moveTo>
                                <a:lnTo>
                                  <a:pt x="2241304" y="0"/>
                                </a:lnTo>
                              </a:path>
                            </a:pathLst>
                          </a:custGeom>
                          <a:ln w="9148" cap="flat">
                            <a:miter lim="127000"/>
                          </a:ln>
                        </wps:spPr>
                        <wps:style>
                          <a:lnRef idx="1">
                            <a:srgbClr val="000000"/>
                          </a:lnRef>
                          <a:fillRef idx="0">
                            <a:srgbClr val="000000">
                              <a:alpha val="0"/>
                            </a:srgbClr>
                          </a:fillRef>
                          <a:effectRef idx="0">
                            <a:scrgbClr r="0" g="0" b="0"/>
                          </a:effectRef>
                          <a:fontRef idx="none"/>
                        </wps:style>
                        <wps:bodyPr/>
                      </wps:wsp>
                      <wps:wsp>
                        <wps:cNvPr id="75" name="Rectangle 75"/>
                        <wps:cNvSpPr/>
                        <wps:spPr>
                          <a:xfrm>
                            <a:off x="1731865" y="89320"/>
                            <a:ext cx="1111648" cy="137236"/>
                          </a:xfrm>
                          <a:prstGeom prst="rect">
                            <a:avLst/>
                          </a:prstGeom>
                          <a:ln>
                            <a:noFill/>
                          </a:ln>
                        </wps:spPr>
                        <wps:txbx>
                          <w:txbxContent>
                            <w:p w14:paraId="08DC81DD" w14:textId="77777777" w:rsidR="000A708D" w:rsidRDefault="000A708D" w:rsidP="000A708D">
                              <w:r>
                                <w:rPr>
                                  <w:rFonts w:ascii="Arial" w:eastAsia="Arial" w:hAnsi="Arial" w:cs="Arial"/>
                                  <w:sz w:val="17"/>
                                </w:rPr>
                                <w:t>Bajaj ride system</w:t>
                              </w:r>
                            </w:p>
                          </w:txbxContent>
                        </wps:txbx>
                        <wps:bodyPr horzOverflow="overflow" vert="horz" lIns="0" tIns="0" rIns="0" bIns="0" rtlCol="0">
                          <a:noAutofit/>
                        </wps:bodyPr>
                      </wps:wsp>
                    </wpg:wgp>
                  </a:graphicData>
                </a:graphic>
              </wp:inline>
            </w:drawing>
          </mc:Choice>
          <mc:Fallback>
            <w:pict>
              <v:group w14:anchorId="593E2F5A" id="Group 364" o:spid="_x0000_s1028" style="width:468.2pt;height:630.4pt;mso-position-horizontal-relative:char;mso-position-vertical-relative:line" coordsize="59463,82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">
                <v:shape id="Shape 9" o:spid="_x0000_s1029" style="position:absolute;left:16466;width:23785;height:82333;visibility:visible;mso-wrap-style:square;v-text-anchor:top" coordsize="2378526,823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" path="m,l2378526,r,8233360l,8233360,,xe" filled="f" strokeweight=".25411mm">
                  <v:stroke miterlimit="1" joinstyle="miter"/>
                  <v:path arrowok="t" textboxrect="0,0,2378526,8233360"/>
                </v:shape>
                <v:shape id="Shape 11" o:spid="_x0000_s1030" style="position:absolute;left:1143;top:21955;width:2287;height:2516;visibility:visible;mso-wrap-style:square;v-text-anchor:top" coordsize="228704,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" path="m228704,125787v,8260,-732,16440,-2197,24540c225042,158428,222873,166293,220000,173924v-2874,7630,-6396,14879,-10567,21747c205261,202538,200521,208892,195211,214732v-5309,5841,-11085,11055,-17328,15644c171640,234964,165050,238839,158113,242000v-6937,3160,-14088,5546,-21452,7158c129297,250769,121861,251575,114352,251575v-7508,,-14945,-806,-22309,-2417c84679,247546,77528,245160,70591,242000,63654,238839,57065,234964,50822,230376,44578,225787,38802,220573,33493,214732,28184,208892,23443,202538,19272,195671,15100,188803,11578,181554,8704,173924,5831,166293,3662,158428,2197,150327,732,142227,,134047,,125787v,-8259,732,-16439,2197,-24540c3662,93147,5831,85281,8704,77650,11578,70020,15100,62771,19272,55903,23443,49036,28184,42682,33493,36842,38802,31002,44578,25787,50821,21199,57065,16610,63654,12735,70591,9575,77528,6414,84679,4028,92043,2417,99407,806,106844,,114352,v7509,,14945,806,22309,2417c144025,4028,151176,6414,158113,9575v6937,3160,13527,7035,19770,11624c184126,25787,189902,31002,195211,36842v5310,5840,10050,12194,14222,19061c213604,62771,217126,70020,220000,77650v2873,7631,5042,15497,6507,23597c227972,109348,228704,117528,228704,125787xe" filled="f" strokeweight=".25411mm">
                  <v:stroke miterlimit="1" joinstyle="miter"/>
                  <v:path arrowok="t" textboxrect="0,0,228704,251575"/>
                </v:shape>
                <v:shape id="Shape 12" o:spid="_x0000_s1031" style="position:absolute;left:2287;top:24471;width:0;height:4192;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" path="m,l,419261e" filled="f" strokeweight=".25411mm">
                  <v:stroke miterlimit="83231f" joinstyle="miter"/>
                  <v:path arrowok="t" textboxrect="0,0,0,419261"/>
                </v:shape>
                <v:shape id="Shape 13" o:spid="_x0000_s1032" style="position:absolute;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" path="m228704,l,e" filled="f" strokeweight=".25411mm">
                  <v:stroke miterlimit="83231f" joinstyle="miter"/>
                  <v:path arrowok="t" textboxrect="0,0,228704,0"/>
                </v:shape>
                <v:shape id="Shape 14" o:spid="_x0000_s1033" style="position:absolute;left:2287;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" path="m,l228704,e" filled="f" strokeweight=".25411mm">
                  <v:stroke miterlimit="83231f" joinstyle="miter"/>
                  <v:path arrowok="t" textboxrect="0,0,228704,0"/>
                </v:shape>
                <v:shape id="Shape 15" o:spid="_x0000_s1034" style="position:absolute;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" path="m228704,l,335464e" filled="f" strokeweight=".25411mm">
                  <v:stroke miterlimit="83231f" joinstyle="miter"/>
                  <v:path arrowok="t" textboxrect="0,0,228704,335464"/>
                </v:shape>
                <v:shape id="Shape 16" o:spid="_x0000_s1035" style="position:absolute;left:2287;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" path="m,l228704,335464e" filled="f" strokeweight=".25411mm">
                  <v:stroke miterlimit="83231f" joinstyle="miter"/>
                  <v:path arrowok="t" textboxrect="0,0,228704,335464"/>
                </v:shape>
                <v:rect id="Rectangle 17" o:spid="_x0000_s1036" style="position:absolute;left:974;top:32820;width:3489;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3C933231" w14:textId="77777777" w:rsidR="000A708D" w:rsidRDefault="000A708D" w:rsidP="000A708D">
                        <w:r>
                          <w:rPr>
                            <w:rFonts w:ascii="Arial" w:eastAsia="Arial" w:hAnsi="Arial" w:cs="Arial"/>
                            <w:sz w:val="17"/>
                          </w:rPr>
                          <w:t>Rider</w:t>
                        </w:r>
                      </w:p>
                    </w:txbxContent>
                  </v:textbox>
                </v:rect>
                <v:shape id="Shape 18" o:spid="_x0000_s1037" style="position:absolute;left:21955;top:5488;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" path="m640373,v20973,,41895,514,62767,1542c724012,2570,744733,4107,765303,6152v20570,2046,40890,4591,60960,7635c846332,16831,866055,20360,885432,24373v19376,4013,38313,8491,56810,13434c960738,42750,978705,48135,996144,53961v17438,5826,34264,12065,50476,18718c1062833,79332,1078354,86365,1093184,93780v14830,7415,28898,15176,42203,23282c1148692,125168,1161171,133581,1172822,142300v11653,8719,22422,17703,32308,26951c1215017,178500,1223973,187968,1231999,197656v8026,9688,15083,19550,21171,29585c1259258,237276,1264348,247436,1268440,257721v4092,10285,7166,20645,9221,31081c1279717,299238,1280745,309700,1280745,320186v,10487,-1028,20948,-3083,31384c1275606,362006,1272532,372367,1268440,382651v-4092,10286,-9182,20446,-15270,30480c1247082,423167,1240025,433028,1231999,442716v-8026,9688,-16982,19157,-26869,28405c1195244,480369,1184475,489353,1172822,498072v-11651,8719,-24130,17132,-37435,25238c1122082,531416,1108014,539177,1093184,546592v-14830,7415,-30351,14449,-46564,21102c1030408,574346,1013582,580585,996144,586411v-17439,5826,-35406,11211,-53902,16154c923745,607508,904808,611987,885432,616000v-19377,4013,-39100,7541,-59170,10585c806193,629630,785873,632174,765303,634220v-20570,2046,-41291,3583,-62163,4611c682268,639859,661346,640372,640373,640372v-20974,,-41896,-513,-62768,-1541c556733,637803,536012,636266,515442,634220v-20570,-2046,-40890,-4590,-60960,-7635c434412,623541,414689,620013,395312,616000v-19376,-4013,-38313,-8492,-56809,-13435c320007,597622,302039,592237,284600,586411v-17438,-5826,-34263,-12065,-50475,-18718c217912,561041,202391,554007,187561,546592v-14830,-7415,-28898,-15176,-42203,-23282c132053,515204,119574,506791,107922,498072,96270,489353,85501,480369,75615,471121,65728,461873,56771,452404,48745,442716,40719,433028,33662,423166,27574,413131,21486,403097,16396,392937,12304,382651,8213,372367,5139,362006,3084,351570,1028,341134,,330673,,320186,,309700,1028,299238,3084,288802v2055,-10436,5129,-20796,9220,-31081c16396,247436,21486,237276,27574,227241v6088,-10035,13145,-19897,21171,-29585c56771,187968,65728,178500,75615,169251v9886,-9248,20655,-18232,32307,-26951c119574,133581,132053,125168,145358,117062v13305,-8106,27373,-15867,42203,-23282c202391,86365,217912,79332,234125,72679v16212,-6653,33037,-12892,50475,-18718c302039,48135,320007,42750,338503,37807v18496,-4943,37433,-9421,56809,-13434c414689,20360,434412,16831,454482,13787v20070,-3044,40390,-5589,60960,-7635c536012,4107,556733,2570,577605,1542,598477,514,619399,,640373,xe" stroked="f" strokeweight="0">
                  <v:stroke miterlimit="83231f" joinstyle="miter"/>
                  <v:path arrowok="t" textboxrect="0,0,1280745,640372"/>
                </v:shape>
                <v:shape id="Shape 19" o:spid="_x0000_s1038" style="position:absolute;left:21955;top:5488;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" path="m1280745,320186v,10487,-1028,20948,-3083,31384c1275606,362006,1272532,372367,1268440,382651v-4092,10286,-9182,20446,-15270,30480c1247082,423167,1240025,433028,1231999,442716v-8026,9688,-16982,19157,-26869,28405c1195244,480369,1184475,489353,1172822,498072v-11651,8719,-24130,17132,-37435,25238c1122082,531416,1108014,539177,1093184,546592v-14830,7415,-30351,14449,-46564,21102c1030408,574346,1013582,580585,996144,586411v-17439,5826,-35406,11211,-53902,16154c923745,607508,904808,611987,885432,616000v-19377,4013,-39100,7541,-59170,10585c806193,629630,785873,632174,765303,634220v-20570,2046,-41291,3583,-62163,4611c682268,639859,661346,640372,640373,640372v-20974,,-41896,-513,-62768,-1541c556733,637803,536012,636266,515442,634220v-20570,-2046,-40890,-4590,-60960,-7635c434412,623541,414689,620013,395312,616000v-19376,-4013,-38313,-8492,-56809,-13435c320007,597622,302039,592237,284600,586411v-17438,-5826,-34263,-12065,-50475,-18718c217912,561041,202391,554007,187561,546592v-14830,-7415,-28898,-15176,-42203,-23282c132053,515204,119574,506791,107922,498072,96270,489353,85501,480369,75615,471121,65728,461873,56771,452404,48745,442716,40719,433028,33662,423166,27574,413131,21486,403097,16396,392937,12304,382651,8213,372367,5139,362006,3084,351570,1028,341134,,330673,,320186,,309700,1028,299238,3084,288802v2055,-10436,5129,-20796,9220,-31081c16396,247436,21486,237276,27574,227241v6088,-10035,13145,-19897,21171,-29585c56771,187968,65728,178500,75615,169251v9886,-9248,20655,-18232,32307,-26951c119574,133581,132053,125168,145358,117062v13305,-8106,27373,-15867,42203,-23282c202391,86365,217912,79332,234125,72679v16212,-6653,33037,-12892,50475,-18718c302039,48135,320007,42750,338503,37807v18496,-4943,37433,-9421,56809,-13434c414689,20360,434412,16831,454482,13787v20070,-3044,40390,-5589,60960,-7635c536012,4107,556733,2570,577605,1542,598477,514,619399,,640373,v20973,,41895,514,62767,1542c724012,2570,744733,4107,765303,6152v20570,2046,40890,4591,60960,7635c846332,16831,866055,20360,885432,24373v19376,4013,38313,8491,56810,13434c960738,42750,978705,48135,996144,53961v17438,5826,34264,12065,50476,18718c1062833,79332,1078354,86365,1093184,93780v14830,7415,28898,15176,42203,23282c1148692,125168,1161171,133581,1172822,142300v11653,8719,22422,17703,32308,26951c1215017,178500,1223973,187968,1231999,197656v8026,9688,15083,19550,21171,29585c1259258,237276,1264348,247436,1268440,257721v4092,10285,7166,20645,9221,31081c1279717,299238,1280745,309700,1280745,320186xe" filled="f" strokeweight=".25411mm">
                  <v:stroke miterlimit="1" joinstyle="miter"/>
                  <v:path arrowok="t" textboxrect="0,0,1280745,640372"/>
                </v:shape>
                <v:rect id="Rectangle 20" o:spid="_x0000_s1039" style="position:absolute;left:24031;top:8224;width:11390;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789F86DF" w14:textId="77777777" w:rsidR="000A708D" w:rsidRDefault="000A708D" w:rsidP="000A708D">
                        <w:r>
                          <w:rPr>
                            <w:rFonts w:ascii="Courier New" w:eastAsia="Courier New" w:hAnsi="Courier New" w:cs="Courier New"/>
                            <w:b/>
                            <w:sz w:val="17"/>
                          </w:rPr>
                          <w:t xml:space="preserve"> Request Ride</w:t>
                        </w:r>
                      </w:p>
                    </w:txbxContent>
                  </v:textbox>
                </v:rect>
                <v:shape id="Shape 21" o:spid="_x0000_s1040" style="position:absolute;left:21955;top:12807;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" path="m640373,v20973,,41895,514,62767,1542c724012,2570,744733,4107,765303,6152v20570,2046,40890,4591,60960,7635c846332,16831,866055,20360,885432,24373v19376,4013,38313,8491,56810,13434c960738,42750,978705,48135,996144,53961v17438,5826,34264,12066,50476,18718c1062833,79332,1078354,86365,1093184,93780v14830,7416,28898,15176,42203,23282c1148692,125169,1161171,133581,1172822,142300v11653,8719,22422,17703,32308,26951c1215017,178500,1223973,187968,1231999,197656v8026,9688,15083,19550,21171,29585c1259258,237276,1264348,247436,1268440,257721v4092,10285,7166,20646,9221,31081c1279717,299239,1280745,309700,1280745,320186v,10487,-1028,20948,-3083,31384c1275606,362006,1272532,372366,1268440,382651v-4092,10285,-9182,20445,-15270,30480c1247082,423166,1240025,433028,1231999,442716v-8026,9688,-16982,19157,-26869,28405c1195244,480369,1184475,489353,1172822,498072v-11651,8719,-24130,17132,-37435,25238c1122082,531416,1108014,539177,1093184,546592v-14830,7415,-30351,14449,-46564,21101c1030408,574346,1013582,580585,996144,586411v-17439,5826,-35406,11211,-53902,16154c923745,607508,904808,611987,885432,615999v-19377,4013,-39100,7542,-59170,10586c806193,629629,785873,632174,765303,634220v-20570,2046,-41291,3583,-62163,4611c682268,639858,661346,640372,640373,640372v-20974,,-41896,-514,-62768,-1542c556733,637803,536012,636266,515442,634220v-20570,-2046,-40890,-4591,-60960,-7635c434412,623541,414689,620012,395312,615999v-19376,-4012,-38313,-8491,-56809,-13434c320007,597622,302039,592237,284600,586411v-17438,-5826,-34263,-12065,-50475,-18718c217912,561041,202391,554007,187561,546592v-14830,-7415,-28898,-15176,-42203,-23282c132053,515204,119574,506791,107922,498072,96270,489353,85501,480369,75615,471121,65728,461872,56771,452404,48745,442716,40719,433028,33662,423166,27574,413131,21486,403096,16396,392936,12304,382651,8213,372366,5139,362006,3084,351570,1028,341134,,330673,,320186,,309700,1028,299239,3084,288802v2055,-10435,5129,-20796,9220,-31081c16396,247436,21486,237276,27574,227241v6088,-10035,13145,-19897,21171,-29585c56771,187968,65728,178500,75615,169251v9886,-9248,20655,-18232,32307,-26951c119574,133581,132053,125169,145358,117062v13305,-8106,27373,-15866,42203,-23282c202391,86365,217912,79332,234125,72679v16212,-6652,33037,-12892,50475,-18718c302039,48135,320007,42750,338503,37807v18496,-4943,37433,-9421,56809,-13434c414689,20360,434412,16831,454482,13787v20070,-3044,40390,-5589,60960,-7635c536012,4106,556733,2570,577605,1542,598477,514,619399,,640373,xe" stroked="f" strokeweight="0">
                  <v:stroke miterlimit="83231f" joinstyle="miter"/>
                  <v:path arrowok="t" textboxrect="0,0,1280745,640372"/>
                </v:shape>
                <v:shape id="Shape 22" o:spid="_x0000_s1041" style="position:absolute;left:21955;top:12807;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" path="m1280745,320186v,10487,-1028,20948,-3083,31384c1275606,362006,1272532,372366,1268440,382651v-4092,10285,-9182,20445,-15270,30480c1247082,423166,1240025,433028,1231999,442716v-8026,9688,-16982,19157,-26869,28405c1195244,480369,1184475,489353,1172822,498072v-11651,8719,-24130,17132,-37435,25238c1122082,531416,1108014,539177,1093184,546592v-14830,7415,-30351,14449,-46564,21101c1030408,574346,1013582,580585,996144,586411v-17439,5826,-35406,11211,-53902,16154c923745,607508,904808,611987,885432,615999v-19377,4013,-39100,7542,-59170,10586c806193,629629,785873,632174,765303,634220v-20570,2046,-41291,3583,-62163,4611c682268,639858,661346,640372,640373,640372v-20974,,-41896,-514,-62768,-1542c556733,637803,536012,636266,515442,634220v-20570,-2046,-40890,-4591,-60960,-7635c434412,623541,414689,620012,395312,615999v-19376,-4012,-38313,-8491,-56809,-13434c320007,597622,302039,592237,284600,586411v-17438,-5826,-34263,-12065,-50475,-18718c217912,561041,202391,554007,187561,546592v-14830,-7415,-28898,-15176,-42203,-23282c132053,515204,119574,506791,107922,498072,96270,489353,85501,480369,75615,471121,65728,461872,56771,452404,48745,442716,40719,433028,33662,423166,27574,413131,21486,403096,16396,392936,12304,382651,8213,372366,5139,362006,3084,351570,1028,341134,,330673,,320186,,309700,1028,299239,3084,288802v2055,-10435,5129,-20796,9220,-31081c16396,247436,21486,237276,27574,227241v6088,-10035,13145,-19897,21171,-29585c56771,187968,65728,178500,75615,169251v9886,-9248,20655,-18232,32307,-26951c119574,133581,132053,125169,145358,117062v13305,-8106,27373,-15866,42203,-23282c202391,86365,217912,79332,234125,72679v16212,-6652,33037,-12892,50475,-18718c302039,48135,320007,42750,338503,37807v18496,-4943,37433,-9421,56809,-13434c414689,20360,434412,16831,454482,13787v20070,-3044,40390,-5589,60960,-7635c536012,4106,556733,2570,577605,1542,598477,514,619399,,640373,v20973,,41895,514,62767,1542c724012,2570,744733,4107,765303,6152v20570,2046,40890,4591,60960,7635c846332,16831,866055,20360,885432,24373v19376,4013,38313,8491,56810,13434c960738,42750,978705,48135,996144,53961v17438,5826,34264,12066,50476,18718c1062833,79332,1078354,86365,1093184,93780v14830,7416,28898,15176,42203,23282c1148692,125169,1161171,133581,1172822,142300v11653,8719,22422,17703,32308,26951c1215017,178500,1223973,187968,1231999,197656v8026,9688,15083,19550,21171,29585c1259258,237276,1264348,247436,1268440,257721v4092,10285,7166,20646,9221,31081c1279717,299239,1280745,309700,1280745,320186xe" filled="f" strokeweight=".25411mm">
                  <v:stroke miterlimit="1" joinstyle="miter"/>
                  <v:path arrowok="t" textboxrect="0,0,1280745,640372"/>
                </v:shape>
                <v:rect id="Rectangle 23" o:spid="_x0000_s1042" style="position:absolute;left:24690;top:15542;width:9637;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0E8C86C" w14:textId="77777777" w:rsidR="000A708D" w:rsidRDefault="000A708D" w:rsidP="000A708D">
                        <w:r>
                          <w:rPr>
                            <w:rFonts w:ascii="Courier New" w:eastAsia="Courier New" w:hAnsi="Courier New" w:cs="Courier New"/>
                            <w:b/>
                            <w:sz w:val="17"/>
                          </w:rPr>
                          <w:t>Accept Ride</w:t>
                        </w:r>
                      </w:p>
                    </w:txbxContent>
                  </v:textbox>
                </v:rect>
                <v:shape id="Shape 24" o:spid="_x0000_s1043" style="position:absolute;left:21955;top:20125;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" path="m640373,v20973,,41895,514,62767,1542c724012,2570,744733,4107,765303,6152v20570,2046,40890,4591,60960,7635c846332,16831,866055,20359,885432,24372v19376,4014,38313,8492,56810,13435c960738,42750,978705,48135,996144,53961v17438,5826,34264,12065,50476,18718c1062833,79331,1078354,86365,1093184,93780v14830,7416,28898,15176,42203,23282c1148692,125168,1161171,133581,1172822,142300v11653,8719,22422,17703,32308,26951c1215017,178500,1223973,187968,1231999,197656v8026,9688,15083,19550,21171,29585c1259258,237276,1264348,247436,1268440,257721v4092,10285,7166,20645,9221,31081c1279717,299239,1280745,309700,1280745,320186v,10487,-1028,20948,-3083,31384c1275606,362006,1272532,372367,1268440,382651v-4092,10286,-9182,20446,-15270,30480c1247082,423166,1240025,433028,1231999,442716v-8026,9688,-16982,19156,-26869,28405c1195244,480369,1184475,489353,1172822,498072v-11651,8719,-24130,17132,-37435,25238c1122082,531416,1108014,539177,1093184,546592v-14830,7415,-30351,14449,-46564,21101c1030408,574346,1013582,580585,996144,586411v-17439,5826,-35406,11211,-53902,16154c923745,607508,904808,611986,885432,615999v-19377,4013,-39100,7542,-59170,10586c806193,629629,785873,632174,765303,634220v-20570,2046,-41291,3583,-62163,4611c682268,639858,661346,640372,640373,640372v-20974,,-41896,-514,-62768,-1541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8,33662,423166,27574,413131,21486,403097,16396,392937,12304,382651,8213,372367,5139,362006,3084,351570,1028,341134,,330673,,320186,,309700,1028,299239,3084,288802v2055,-10436,5129,-20796,9220,-31081c16396,247436,21486,237276,27574,227241v6088,-10035,13145,-19897,21171,-29585c56771,187968,65728,178500,75615,169251v9886,-9248,20655,-18232,32307,-26951c119574,133581,132053,125168,145358,117062v13305,-8106,27373,-15866,42203,-23282c202391,86365,217912,79332,234125,72679v16212,-6653,33037,-12892,50475,-18718c302039,48135,320007,42750,338503,37807v18496,-4943,37433,-9421,56809,-13435c414689,20359,434412,16831,454482,13787v20070,-3044,40390,-5589,60960,-7635c536012,4107,556733,2570,577605,1542,598477,514,619399,,640373,xe" stroked="f" strokeweight="0">
                  <v:stroke miterlimit="83231f" joinstyle="miter"/>
                  <v:path arrowok="t" textboxrect="0,0,1280745,640372"/>
                </v:shape>
                <v:shape id="Shape 25" o:spid="_x0000_s1044" style="position:absolute;left:21955;top:20125;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" path="m1280745,320186v,10487,-1028,20948,-3083,31384c1275606,362006,1272532,372367,1268440,382651v-4092,10286,-9182,20446,-15270,30480c1247082,423166,1240025,433028,1231999,442716v-8026,9688,-16982,19156,-26869,28405c1195244,480369,1184475,489353,1172822,498072v-11651,8719,-24130,17132,-37435,25238c1122082,531416,1108014,539177,1093184,546592v-14830,7415,-30351,14449,-46564,21101c1030408,574346,1013582,580585,996144,586411v-17439,5826,-35406,11211,-53902,16154c923745,607508,904808,611986,885432,615999v-19377,4013,-39100,7542,-59170,10586c806193,629629,785873,632174,765303,634220v-20570,2046,-41291,3583,-62163,4611c682268,639858,661346,640372,640373,640372v-20974,,-41896,-514,-62768,-1541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8,33662,423166,27574,413131,21486,403097,16396,392937,12304,382651,8213,372367,5139,362006,3084,351570,1028,341134,,330673,,320186,,309700,1028,299239,3084,288802v2055,-10436,5129,-20796,9220,-31081c16396,247436,21486,237276,27574,227241v6088,-10035,13145,-19897,21171,-29585c56771,187968,65728,178500,75615,169251v9886,-9248,20655,-18232,32307,-26951c119574,133581,132053,125168,145358,117062v13305,-8106,27373,-15866,42203,-23282c202391,86365,217912,79332,234125,72679v16212,-6653,33037,-12892,50475,-18718c302039,48135,320007,42750,338503,37807v18496,-4943,37433,-9421,56809,-13435c414689,20359,434412,16831,454482,13787v20070,-3044,40390,-5589,60960,-7635c536012,4107,556733,2570,577605,1542,598477,514,619399,,640373,v20973,,41895,514,62767,1542c724012,2570,744733,4107,765303,6152v20570,2046,40890,4591,60960,7635c846332,16831,866055,20359,885432,24372v19376,4014,38313,8492,56810,13435c960738,42750,978705,48135,996144,53961v17438,5826,34264,12065,50476,18718c1062833,79331,1078354,86365,1093184,93780v14830,7416,28898,15176,42203,23282c1148692,125168,1161171,133581,1172822,142300v11653,8719,22422,17703,32308,26951c1215017,178500,1223973,187968,1231999,197656v8026,9688,15083,19550,21171,29585c1259258,237276,1264348,247436,1268440,257721v4092,10285,7166,20645,9221,31081c1279717,299239,1280745,309700,1280745,320186xe" filled="f" strokeweight=".25411mm">
                  <v:stroke miterlimit="1" joinstyle="miter"/>
                  <v:path arrowok="t" textboxrect="0,0,1280745,640372"/>
                </v:shape>
                <v:rect id="Rectangle 26" o:spid="_x0000_s1045" style="position:absolute;left:25018;top:22861;width:8762;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5D53A39A" w14:textId="77777777" w:rsidR="000A708D" w:rsidRDefault="000A708D" w:rsidP="000A708D">
                        <w:r>
                          <w:rPr>
                            <w:rFonts w:ascii="Courier New" w:eastAsia="Courier New" w:hAnsi="Courier New" w:cs="Courier New"/>
                            <w:b/>
                            <w:sz w:val="17"/>
                          </w:rPr>
                          <w:t>Start Ride</w:t>
                        </w:r>
                      </w:p>
                    </w:txbxContent>
                  </v:textbox>
                </v:rect>
                <v:shape id="Shape 27" o:spid="_x0000_s1046" style="position:absolute;left:21955;top:27901;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" path="m640373,v20973,,41895,514,62767,1542c724012,2570,744733,4107,765303,6152v20570,2046,40890,4591,60960,7635c846332,16831,866055,20360,885432,24373v19376,4013,38313,8491,56810,13434c960738,42751,978705,48135,996144,53961v17438,5826,34264,12066,50476,18718c1062833,79332,1078354,86366,1093184,93781v14830,7415,28898,15175,42203,23281c1148692,125168,1161171,133581,1172822,142300v11653,8720,22422,17703,32308,26952c1215017,178500,1223973,187968,1231999,197656v8026,9689,15083,19550,21171,29585c1259258,237276,1264348,247436,1268440,257721v4092,10285,7166,20646,9221,31082c1279717,299239,1280745,309700,1280745,320186v,10487,-1028,20948,-3083,31384c1275606,362006,1272532,372366,1268440,382651v-4092,10285,-9182,20445,-15270,30480c1247082,423166,1240025,433028,1231999,442716v-8026,9688,-16982,19156,-26869,28405c1195244,480369,1184475,489353,1172822,498072v-11651,8719,-24130,17132,-37435,25238c1122082,531417,1108014,539177,1093184,546592v-14830,7415,-30351,14449,-46564,21102c1030408,574347,1013582,580586,996144,586411v-17439,5827,-35406,11211,-53902,16155c923745,607509,904808,611987,885432,616000v-19377,4013,-39100,7542,-59170,10586c806193,629630,785873,632175,765303,634220v-20570,2046,-41291,3583,-62163,4611c682268,639858,661346,640372,640373,640372v-20974,,-41896,-514,-62768,-1541c556733,637803,536012,636266,515442,634220v-20570,-2045,-40890,-4590,-60960,-7634c434412,623542,414689,620013,395312,616000v-19376,-4013,-38313,-8491,-56809,-13434c320007,597622,302039,592237,284600,586411v-17438,-5825,-34263,-12064,-50475,-18717c217912,561041,202391,554007,187561,546592v-14830,-7415,-28898,-15175,-42203,-23282c132053,515204,119574,506791,107922,498072,96270,489353,85501,480369,75615,471121,65728,461872,56771,452404,48745,442716,40719,433028,33662,423166,27574,413131,21486,403096,16396,392936,12304,382651,8213,372366,5139,362006,3084,351570,1028,341134,,330673,,320186,,309700,1028,299239,3084,288803v2055,-10436,5129,-20797,9220,-31082c16396,247436,21486,237276,27574,227241v6088,-10035,13145,-19896,21171,-29585c56771,187968,65728,178500,75615,169252v9886,-9249,20655,-18232,32307,-26952c119574,133581,132053,125168,145358,117062v13305,-8106,27373,-15866,42203,-23281c202391,86366,217912,79332,234125,72679v16212,-6652,33037,-12892,50475,-18718c302039,48135,320007,42751,338503,37807v18496,-4943,37433,-9421,56809,-13434c414689,20360,434412,16831,454482,13787v20070,-3044,40390,-5589,60960,-7635c536012,4107,556733,2570,577605,1542,598477,514,619399,,640373,xe" stroked="f" strokeweight="0">
                  <v:stroke miterlimit="83231f" joinstyle="miter"/>
                  <v:path arrowok="t" textboxrect="0,0,1280745,640372"/>
                </v:shape>
                <v:shape id="Shape 28" o:spid="_x0000_s1047" style="position:absolute;left:21955;top:27901;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" path="m1280745,320186v,10487,-1028,20948,-3083,31384c1275606,362006,1272532,372366,1268440,382651v-4092,10285,-9182,20445,-15270,30480c1247082,423166,1240025,433028,1231999,442716v-8026,9688,-16982,19156,-26869,28405c1195244,480369,1184475,489353,1172822,498072v-11651,8719,-24130,17132,-37435,25238c1122082,531417,1108014,539177,1093184,546592v-14830,7415,-30351,14449,-46564,21102c1030408,574347,1013582,580586,996144,586411v-17439,5827,-35406,11211,-53902,16155c923745,607509,904808,611987,885432,616000v-19377,4013,-39100,7542,-59170,10586c806193,629630,785873,632175,765303,634220v-20570,2046,-41291,3583,-62163,4611c682268,639858,661346,640372,640373,640372v-20974,,-41896,-514,-62768,-1541c556733,637803,536012,636266,515442,634220v-20570,-2045,-40890,-4590,-60960,-7634c434412,623542,414689,620013,395312,616000v-19376,-4013,-38313,-8491,-56809,-13434c320007,597622,302039,592237,284600,586411v-17438,-5825,-34263,-12064,-50475,-18717c217912,561041,202391,554007,187561,546592v-14830,-7415,-28898,-15175,-42203,-23282c132053,515204,119574,506791,107922,498072,96270,489353,85501,480369,75615,471121,65728,461872,56771,452404,48745,442716,40719,433028,33662,423166,27574,413131,21486,403096,16396,392936,12304,382651,8213,372366,5139,362006,3084,351570,1028,341134,,330673,,320186,,309700,1028,299239,3084,288803v2055,-10436,5129,-20797,9220,-31082c16396,247436,21486,237276,27574,227241v6088,-10035,13145,-19896,21171,-29585c56771,187968,65728,178500,75615,169252v9886,-9249,20655,-18232,32307,-26952c119574,133581,132053,125168,145358,117062v13305,-8106,27373,-15866,42203,-23281c202391,86366,217912,79332,234125,72679v16212,-6652,33037,-12892,50475,-18718c302039,48135,320007,42751,338503,37807v18496,-4943,37433,-9421,56809,-13434c414689,20360,434412,16831,454482,13787v20070,-3044,40390,-5589,60960,-7635c536012,4107,556733,2570,577605,1542,598477,514,619399,,640373,v20973,,41895,514,62767,1542c724012,2570,744733,4107,765303,6152v20570,2046,40890,4591,60960,7635c846332,16831,866055,20360,885432,24373v19376,4013,38313,8491,56810,13434c960738,42751,978705,48135,996144,53961v17438,5826,34264,12066,50476,18718c1062833,79332,1078354,86366,1093184,93781v14830,7415,28898,15175,42203,23281c1148692,125168,1161171,133581,1172822,142300v11653,8720,22422,17703,32308,26952c1215017,178500,1223973,187968,1231999,197656v8026,9689,15083,19550,21171,29585c1259258,237276,1264348,247436,1268440,257721v4092,10285,7166,20646,9221,31082c1279717,299239,1280745,309700,1280745,320186xe" filled="f" strokeweight=".25411mm">
                  <v:stroke miterlimit="1" joinstyle="miter"/>
                  <v:path arrowok="t" textboxrect="0,0,1280745,640372"/>
                </v:shape>
                <v:rect id="Rectangle 29" o:spid="_x0000_s1048" style="position:absolute;left:25170;top:30624;width:8357;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6F48661D" w14:textId="77777777" w:rsidR="000A708D" w:rsidRDefault="000A708D" w:rsidP="000A708D">
                        <w:r>
                          <w:rPr>
                            <w:rFonts w:ascii="Arial" w:eastAsia="Arial" w:hAnsi="Arial" w:cs="Arial"/>
                            <w:b/>
                            <w:sz w:val="17"/>
                          </w:rPr>
                          <w:t>Cancel Ride</w:t>
                        </w:r>
                      </w:p>
                    </w:txbxContent>
                  </v:textbox>
                </v:rect>
                <v:shape id="Shape 30" o:spid="_x0000_s1049" style="position:absolute;left:21955;top:35677;width:12808;height:6404;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" path="m640373,v20973,,41895,514,62767,1542c724012,2570,744733,4107,765303,6152v20570,2046,40890,4591,60960,7635c846332,16831,866055,20360,885432,24372v19376,4013,38313,8491,56810,13435c960738,42750,978705,48135,996144,53961v17438,5826,34264,12066,50476,18718c1062833,79332,1078354,86365,1093184,93780v14830,7415,28898,15176,42203,23282c1148692,125168,1161171,133581,1172822,142300v11653,8719,22422,17703,32308,26952c1215017,178500,1223973,187968,1231999,197656v8026,9689,15083,19550,21171,29586c1259258,237276,1264348,247436,1268440,257721v4092,10285,7166,20646,9221,31082c1279717,299239,1280745,309700,1280745,320186v,10487,-1028,20948,-3083,31384c1275606,362006,1272532,372366,1268440,382651v-4092,10285,-9182,20445,-15270,30480c1247082,423166,1240025,433027,1231999,442716v-8026,9688,-16982,19156,-26869,28405c1195244,480369,1184475,489353,1172822,498072v-11651,8719,-24130,17132,-37435,25238c1122082,531416,1108014,539177,1093184,546592v-14830,7415,-30351,14449,-46564,21101c1030408,574346,1013582,580586,996144,586411v-17439,5826,-35406,11211,-53902,16154c923745,607509,904808,611987,885432,615999v-19377,4014,-39100,7542,-59170,10586c806193,629629,785873,632174,765303,634220v-20570,2046,-41291,3583,-62163,4611c682268,639859,661346,640373,640373,640373v-20974,,-41896,-514,-62768,-1543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7,33662,423166,27574,413131,21486,403096,16396,392936,12304,382651,8213,372366,5139,362006,3084,351570,1028,341134,,330673,,320186,,309700,1028,299239,3084,288803v2055,-10436,5129,-20797,9220,-31082c16396,247436,21486,237276,27574,227241v6088,-10035,13145,-19896,21171,-29585c56771,187968,65728,178500,75615,169252v9886,-9249,20655,-18233,32307,-26952c119574,133581,132053,125168,145358,117062v13305,-8106,27373,-15867,42203,-23282c202391,86365,217912,79332,234125,72679v16212,-6652,33037,-12892,50475,-18718c302039,48135,320007,42750,338503,37807v18496,-4944,37433,-9422,56809,-13435c414689,20360,434412,16831,454482,13787v20070,-3044,40390,-5589,60960,-7635c536012,4107,556733,2570,577605,1542,598477,514,619399,,640373,xe" stroked="f" strokeweight="0">
                  <v:stroke miterlimit="83231f" joinstyle="miter"/>
                  <v:path arrowok="t" textboxrect="0,0,1280745,640373"/>
                </v:shape>
                <v:shape id="Shape 31" o:spid="_x0000_s1050" style="position:absolute;left:21955;top:35677;width:12808;height:6404;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" path="m1280745,320186v,10487,-1028,20948,-3083,31384c1275606,362006,1272532,372366,1268440,382651v-4092,10285,-9182,20445,-15270,30480c1247082,423166,1240025,433027,1231999,442716v-8026,9688,-16982,19156,-26869,28405c1195244,480369,1184475,489353,1172822,498072v-11651,8719,-24130,17132,-37435,25238c1122082,531416,1108014,539177,1093184,546592v-14830,7415,-30351,14449,-46564,21101c1030408,574346,1013582,580586,996144,586411v-17439,5826,-35406,11211,-53902,16154c923745,607509,904808,611987,885432,615999v-19377,4014,-39100,7542,-59170,10586c806193,629629,785873,632174,765303,634220v-20570,2046,-41291,3583,-62163,4611c682268,639859,661346,640373,640373,640373v-20974,,-41896,-514,-62768,-1543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7,33662,423166,27574,413131,21486,403096,16396,392936,12304,382651,8213,372366,5139,362006,3084,351570,1028,341134,,330673,,320186,,309700,1028,299239,3084,288803v2055,-10436,5129,-20797,9220,-31082c16396,247436,21486,237276,27574,227241v6088,-10035,13145,-19896,21171,-29585c56771,187968,65728,178500,75615,169252v9886,-9249,20655,-18233,32307,-26952c119574,133581,132053,125168,145358,117062v13305,-8106,27373,-15867,42203,-23282c202391,86365,217912,79332,234125,72679v16212,-6652,33037,-12892,50475,-18718c302039,48135,320007,42750,338503,37807v18496,-4944,37433,-9422,56809,-13435c414689,20360,434412,16831,454482,13787v20070,-3044,40390,-5589,60960,-7635c536012,4107,556733,2570,577605,1542,598477,514,619399,,640373,v20973,,41895,514,62767,1542c724012,2570,744733,4107,765303,6152v20570,2046,40890,4591,60960,7635c846332,16831,866055,20360,885432,24372v19376,4013,38313,8491,56810,13435c960738,42750,978705,48135,996144,53961v17438,5826,34264,12066,50476,18718c1062833,79332,1078354,86365,1093184,93780v14830,7415,28898,15176,42203,23282c1148692,125168,1161171,133581,1172822,142300v11653,8719,22422,17703,32308,26952c1215017,178500,1223973,187968,1231999,197656v8026,9689,15083,19550,21171,29586c1259258,237276,1264348,247436,1268440,257721v4092,10285,7166,20646,9221,31082c1279717,299239,1280745,309700,1280745,320186xe" filled="f" strokeweight=".25411mm">
                  <v:stroke miterlimit="1" joinstyle="miter"/>
                  <v:path arrowok="t" textboxrect="0,0,1280745,640373"/>
                </v:shape>
                <v:rect id="Rectangle 32" o:spid="_x0000_s1051" style="position:absolute;left:25933;top:38400;width:6327;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BE9693D" w14:textId="77777777" w:rsidR="000A708D" w:rsidRDefault="000A708D" w:rsidP="000A708D">
                        <w:r>
                          <w:rPr>
                            <w:rFonts w:ascii="Arial" w:eastAsia="Arial" w:hAnsi="Arial" w:cs="Arial"/>
                            <w:b/>
                            <w:sz w:val="17"/>
                          </w:rPr>
                          <w:t>End Ride</w:t>
                        </w:r>
                      </w:p>
                    </w:txbxContent>
                  </v:textbox>
                </v:rect>
                <v:shape id="Shape 33" o:spid="_x0000_s1052" style="position:absolute;left:21955;top:4299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" path="m640373,v20973,,41895,514,62767,1542c724012,2570,744733,4107,765303,6152v20570,2046,40890,4591,60960,7635c846332,16831,866055,20359,885432,24372v19376,4013,38313,8491,56810,13434c960738,42750,978705,48134,996144,53960v17438,5827,34264,12066,50476,18719c1062833,79332,1078354,86365,1093184,93780v14830,7415,28898,15176,42203,23282c1148692,125168,1161171,133581,1172822,142299v11653,8719,22422,17704,32308,26952c1215017,178499,1223973,187967,1231999,197655v8026,9689,15083,19550,21171,29585c1259258,237275,1264348,247435,1268440,257720v4092,10285,7166,20646,9221,31082c1279717,299239,1280745,309699,1280745,320186v,10486,-1028,20947,-3083,31383c1275606,362005,1272532,372366,1268440,382650v-4092,10286,-9182,20446,-15270,30481c1247082,423166,1240025,433027,1231999,442716v-8026,9687,-16982,19156,-26869,28404c1195244,480368,1184475,489352,1172822,498071v-11651,8720,-24130,17133,-37435,25239c1122082,531416,1108014,539177,1093184,546592v-14830,7415,-30351,14449,-46564,21101c1030408,574346,1013582,580585,996144,586411v-17439,5826,-35406,11211,-53902,16154c923745,607508,904808,611986,885432,615999v-19377,4014,-39100,7542,-59170,10586c806193,629629,785873,632174,765303,634220v-20570,2046,-41291,3583,-62163,4611c682268,639859,661346,640372,640373,640372v-20974,,-41896,-513,-62768,-1541c556733,637803,536012,636266,515442,634220v-20570,-2046,-40890,-4591,-60960,-7635c434412,623541,414689,620013,395312,615999v-19376,-4013,-38313,-8491,-56809,-13434c320007,597622,302039,592237,284600,586411v-17438,-5826,-34263,-12065,-50475,-18718c217912,561041,202391,554007,187561,546592v-14830,-7415,-28898,-15176,-42203,-23282c132053,515204,119574,506791,107922,498071,96270,489352,85501,480368,75615,471120,65728,461872,56771,452403,48745,442716,40719,433027,33662,423166,27574,413131,21486,403096,16396,392936,12304,382650,8213,372366,5139,362005,3084,351569,1028,341133,,330672,,320186,,309699,1028,299239,3084,288802v2055,-10436,5129,-20797,9220,-31082c16396,247435,21486,237275,27574,227240v6088,-10035,13145,-19896,21171,-29585c56771,187967,65728,178499,75615,169251v9886,-9248,20655,-18233,32307,-26952c119574,133581,132053,125168,145358,117062v13305,-8106,27373,-15867,42203,-23282c202391,86365,217912,79332,234125,72679v16212,-6653,33037,-12892,50475,-18719c302039,48134,320007,42750,338503,37807v18496,-4943,37433,-9422,56809,-13435c414689,20359,434412,16831,454482,13787v20070,-3044,40390,-5589,60960,-7635c536012,4107,556733,2570,577605,1542,598477,514,619399,,640373,xe" stroked="f" strokeweight="0">
                  <v:stroke miterlimit="83231f" joinstyle="miter"/>
                  <v:path arrowok="t" textboxrect="0,0,1280745,640372"/>
                </v:shape>
                <v:shape id="Shape 34" o:spid="_x0000_s1053" style="position:absolute;left:21955;top:4299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" path="m1280745,320186v,10486,-1028,20947,-3083,31383c1275606,362005,1272532,372366,1268440,382650v-4092,10286,-9182,20446,-15270,30481c1247082,423166,1240025,433027,1231999,442716v-8026,9687,-16982,19156,-26869,28404c1195244,480368,1184475,489352,1172822,498071v-11651,8720,-24130,17133,-37435,25239c1122082,531416,1108014,539177,1093184,546592v-14830,7415,-30351,14449,-46564,21101c1030408,574346,1013582,580585,996144,586411v-17439,5826,-35406,11211,-53902,16154c923745,607508,904808,611986,885432,615999v-19377,4014,-39100,7542,-59170,10586c806193,629629,785873,632174,765303,634220v-20570,2046,-41291,3583,-62163,4611c682268,639859,661346,640372,640373,640372v-20974,,-41896,-513,-62768,-1541c556733,637803,536012,636266,515442,634220v-20570,-2046,-40890,-4591,-60960,-7635c434412,623541,414689,620013,395312,615999v-19376,-4013,-38313,-8491,-56809,-13434c320007,597622,302039,592237,284600,586411v-17438,-5826,-34263,-12065,-50475,-18718c217912,561041,202391,554007,187561,546592v-14830,-7415,-28898,-15176,-42203,-23282c132053,515204,119574,506791,107922,498071,96270,489352,85501,480368,75615,471120,65728,461872,56771,452403,48745,442716,40719,433027,33662,423166,27574,413131,21486,403096,16396,392936,12304,382650,8213,372366,5139,362005,3084,351569,1028,341133,,330672,,320186,,309699,1028,299239,3084,288802v2055,-10436,5129,-20797,9220,-31082c16396,247435,21486,237275,27574,227240v6088,-10035,13145,-19896,21171,-29585c56771,187967,65728,178499,75615,169251v9886,-9248,20655,-18233,32307,-26952c119574,133581,132053,125168,145358,117062v13305,-8106,27373,-15867,42203,-23282c202391,86365,217912,79332,234125,72679v16212,-6653,33037,-12892,50475,-18719c302039,48134,320007,42750,338503,37807v18496,-4943,37433,-9422,56809,-13435c414689,20359,434412,16831,454482,13787v20070,-3044,40390,-5589,60960,-7635c536012,4107,556733,2570,577605,1542,598477,514,619399,,640373,v20973,,41895,514,62767,1542c724012,2570,744733,4107,765303,6152v20570,2046,40890,4591,60960,7635c846332,16831,866055,20359,885432,24372v19376,4013,38313,8491,56810,13434c960738,42750,978705,48134,996144,53960v17438,5827,34264,12066,50476,18719c1062833,79332,1078354,86365,1093184,93780v14830,7415,28898,15176,42203,23282c1148692,125168,1161171,133581,1172822,142299v11653,8719,22422,17704,32308,26952c1215017,178499,1223973,187967,1231999,197655v8026,9689,15083,19550,21171,29585c1259258,237275,1264348,247435,1268440,257720v4092,10285,7166,20646,9221,31082c1279717,299239,1280745,309699,1280745,320186xe" filled="f" strokeweight=".25411mm">
                  <v:stroke miterlimit="1" joinstyle="miter"/>
                  <v:path arrowok="t" textboxrect="0,0,1280745,640372"/>
                </v:shape>
                <v:rect id="Rectangle 35" o:spid="_x0000_s1054" style="position:absolute;left:24418;top:45719;width:10359;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1DA5795D" w14:textId="77777777" w:rsidR="000A708D" w:rsidRDefault="000A708D" w:rsidP="000A708D">
                        <w:r>
                          <w:rPr>
                            <w:rFonts w:ascii="Arial" w:eastAsia="Arial" w:hAnsi="Arial" w:cs="Arial"/>
                            <w:b/>
                            <w:sz w:val="17"/>
                          </w:rPr>
                          <w:t xml:space="preserve"> View Earnings</w:t>
                        </w:r>
                      </w:p>
                    </w:txbxContent>
                  </v:textbox>
                </v:rect>
                <v:shape id="Shape 36" o:spid="_x0000_s1055" style="position:absolute;left:21955;top:50314;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" path="m640373,v20973,,41895,514,62767,1542c724012,2570,744733,4107,765303,6152v20570,2046,40890,4591,60960,7636c846332,16831,866055,20359,885432,24372v19376,4013,38313,8492,56810,13435c960738,42750,978705,48134,996144,53960v17438,5826,34264,12066,50476,18718c1062833,79331,1078354,86365,1093184,93780v14830,7415,28898,15176,42203,23282c1148692,125168,1161171,133580,1172822,142299v11653,8719,22422,17704,32308,26952c1215017,178499,1223973,187968,1231999,197655v8026,9689,15083,19550,21171,29585c1259258,237276,1264348,247436,1268440,257720v4092,10286,7166,20646,9221,31083c1279717,299239,1280745,309699,1280745,320186v,10486,-1028,20948,-3083,31384c1275606,362006,1272532,372366,1268440,382651v-4092,10285,-9182,20445,-15270,30480c1247082,423166,1240025,433027,1231999,442715v-8026,9688,-16982,19157,-26869,28405c1195244,480368,1184475,489352,1172822,498071v-11651,8719,-24130,17132,-37435,25238c1122082,531416,1108014,539176,1093184,546591v-14830,7416,-30351,14450,-46564,21102c1030408,574345,1013582,580584,996144,586410v-17439,5827,-35406,11211,-53902,16154c923745,607507,904808,611986,885432,615999v-19377,4013,-39100,7542,-59170,10586c806193,629629,785873,632175,765303,634220v-20570,2045,-41291,3583,-62163,4611c682268,639859,661346,640372,640373,640372v-20974,,-41896,-513,-62768,-1541c556733,637803,536012,636265,515442,634220v-20570,-2045,-40890,-4591,-60960,-7635c434412,623541,414689,620012,395312,615999v-19376,-4013,-38313,-8492,-56809,-13435c320007,597621,302039,592237,284600,586410v-17438,-5826,-34263,-12065,-50475,-18717c217912,561041,202391,554007,187561,546591v-14830,-7415,-28898,-15175,-42203,-23282c132053,515203,119574,506790,107922,498071,96270,489352,85501,480368,75615,471120,65728,461872,56771,452403,48745,442715,40719,433027,33662,423166,27574,413131,21486,403096,16396,392936,12304,382651,8213,372366,5139,362006,3084,351570,1028,341134,,330672,,320186,,309699,1028,299239,3084,288803v2055,-10437,5129,-20797,9220,-31083c16396,247436,21486,237276,27574,227240v6088,-10035,13145,-19896,21171,-29585c56771,187968,65728,178499,75615,169251v9886,-9248,20655,-18233,32307,-26952c119574,133580,132053,125168,145358,117062v13305,-8106,27373,-15867,42203,-23282c202391,86365,217912,79331,234125,72678v16212,-6652,33037,-12892,50475,-18718c302039,48134,320007,42750,338503,37807v18496,-4943,37433,-9422,56809,-13435c414689,20359,434412,16831,454482,13788v20070,-3045,40390,-5590,60960,-7636c536012,4107,556733,2570,577605,1542,598477,514,619399,,640373,xe" stroked="f" strokeweight="0">
                  <v:stroke miterlimit="83231f" joinstyle="miter"/>
                  <v:path arrowok="t" textboxrect="0,0,1280745,640372"/>
                </v:shape>
                <v:shape id="Shape 37" o:spid="_x0000_s1056" style="position:absolute;left:21955;top:50314;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" path="m1280745,320186v,10486,-1028,20948,-3083,31384c1275606,362006,1272532,372366,1268440,382651v-4092,10285,-9182,20445,-15270,30480c1247082,423166,1240025,433027,1231999,442715v-8026,9688,-16982,19157,-26869,28405c1195244,480368,1184475,489352,1172822,498071v-11651,8719,-24130,17132,-37435,25238c1122082,531416,1108014,539176,1093184,546591v-14830,7416,-30351,14450,-46564,21102c1030408,574345,1013582,580584,996144,586410v-17439,5827,-35406,11211,-53902,16154c923745,607507,904808,611986,885432,615999v-19377,4013,-39100,7542,-59170,10586c806193,629629,785873,632175,765303,634220v-20570,2045,-41291,3583,-62163,4611c682268,639859,661346,640372,640373,640372v-20974,,-41896,-513,-62768,-1541c556733,637803,536012,636265,515442,634220v-20570,-2045,-40890,-4591,-60960,-7635c434412,623541,414689,620012,395312,615999v-19376,-4013,-38313,-8492,-56809,-13435c320007,597621,302039,592237,284600,586410v-17438,-5826,-34263,-12065,-50475,-18717c217912,561041,202391,554007,187561,546591v-14830,-7415,-28898,-15175,-42203,-23282c132053,515203,119574,506790,107922,498071,96270,489352,85501,480368,75615,471120,65728,461872,56771,452403,48745,442715,40719,433027,33662,423166,27574,413131,21486,403096,16396,392936,12304,382651,8213,372366,5139,362006,3084,351570,1028,341134,,330672,,320186,,309699,1028,299239,3084,288803v2055,-10437,5129,-20797,9220,-31083c16396,247436,21486,237276,27574,227240v6088,-10035,13145,-19896,21171,-29585c56771,187968,65728,178499,75615,169251v9886,-9248,20655,-18233,32307,-26952c119574,133580,132053,125168,145358,117062v13305,-8106,27373,-15867,42203,-23282c202391,86365,217912,79331,234125,72678v16212,-6652,33037,-12892,50475,-18718c302039,48134,320007,42750,338503,37807v18496,-4943,37433,-9422,56809,-13435c414689,20359,434412,16831,454482,13788v20070,-3045,40390,-5590,60960,-7636c536012,4107,556733,2570,577605,1542,598477,514,619399,,640373,v20973,,41895,514,62767,1542c724012,2570,744733,4107,765303,6152v20570,2046,40890,4591,60960,7636c846332,16831,866055,20359,885432,24372v19376,4013,38313,8492,56810,13435c960738,42750,978705,48134,996144,53960v17438,5826,34264,12066,50476,18718c1062833,79331,1078354,86365,1093184,93780v14830,7415,28898,15176,42203,23282c1148692,125168,1161171,133580,1172822,142299v11653,8719,22422,17704,32308,26952c1215017,178499,1223973,187968,1231999,197655v8026,9689,15083,19550,21171,29585c1259258,237276,1264348,247436,1268440,257720v4092,10286,7166,20646,9221,31083c1279717,299239,1280745,309699,1280745,320186xe" filled="f" strokeweight=".25411mm">
                  <v:stroke miterlimit="1" joinstyle="miter"/>
                  <v:path arrowok="t" textboxrect="0,0,1280745,640372"/>
                </v:shape>
                <v:rect id="Rectangle 38" o:spid="_x0000_s1057" style="position:absolute;left:25384;top:53037;width:779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1FCF98AB" w14:textId="77777777" w:rsidR="000A708D" w:rsidRDefault="000A708D" w:rsidP="000A708D">
                        <w:r>
                          <w:rPr>
                            <w:rFonts w:ascii="Arial" w:eastAsia="Arial" w:hAnsi="Arial" w:cs="Arial"/>
                            <w:b/>
                            <w:sz w:val="17"/>
                          </w:rPr>
                          <w:t>Rate Driver</w:t>
                        </w:r>
                      </w:p>
                    </w:txbxContent>
                  </v:textbox>
                </v:rect>
                <v:shape id="Shape 39" o:spid="_x0000_s1058" style="position:absolute;left:21955;top:57633;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" path="m640373,v20973,,41895,514,62767,1542c724012,2570,744733,4107,765303,6152v20570,2046,40890,4591,60960,7634c846332,16830,866055,20359,885432,24372v19376,4013,38313,8491,56810,13435c960738,42750,978705,48135,996144,53960v17438,5826,34264,12065,50476,18718c1062833,79330,1078354,86364,1093184,93779v14830,7416,28898,15176,42203,23283c1148692,125168,1161171,133580,1172822,142299v11653,8719,22422,17704,32308,26952c1215017,178499,1223973,187967,1231999,197655v8026,9689,15083,19550,21171,29586c1259258,237276,1264348,247436,1268440,257721v4092,10285,7166,20646,9221,31081c1279717,299239,1280745,309699,1280745,320186v,10486,-1028,20948,-3083,31384c1275606,362005,1272532,372365,1268440,382651v-4092,10285,-9182,20446,-15270,30480c1247082,423165,1240025,433027,1231999,442715v-8026,9689,-16982,19158,-26869,28406c1195244,480369,1184475,489353,1172822,498072v-11651,8719,-24130,17132,-37435,25238c1122082,531416,1108014,539177,1093184,546592v-14830,7415,-30351,14449,-46564,21102c1030408,574346,1013582,580585,996144,586410v-17439,5826,-35406,11211,-53902,16154c923745,607508,904808,611986,885432,615998v-19377,4013,-39100,7543,-59170,10587c806193,629629,785873,632174,765303,634220v-20570,2046,-41291,3583,-62163,4610c682268,639858,661346,640372,640373,640372v-20974,,-41896,-514,-62768,-1542c556733,637803,536012,636265,515442,634219v-20570,-2045,-40890,-4590,-60960,-7634c434412,623541,414689,620012,395312,615999v-19376,-4013,-38313,-8491,-56809,-13434c320007,597622,302039,592237,284600,586410v-17438,-5825,-34263,-12064,-50475,-18716c217912,561041,202391,554007,187561,546592v-14830,-7415,-28898,-15176,-42203,-23282c132053,515204,119574,506791,107922,498072,96270,489353,85501,480369,75615,471121,65728,461873,56771,452404,48745,442715,40719,433027,33662,423165,27574,413131,21486,403097,16396,392936,12304,382651,8213,372365,5139,362005,3084,351570,1028,341134,,330672,,320186,,309699,1028,299239,3084,288802v2055,-10435,5129,-20796,9220,-31081c16396,247436,21486,237276,27574,227241v6088,-10036,13145,-19897,21171,-29586c56771,187967,65728,178499,75615,169251v9886,-9248,20655,-18233,32307,-26952c119574,133580,132053,125168,145358,117062v13305,-8107,27373,-15867,42203,-23283c202391,86364,217912,79330,234125,72678v16212,-6653,33037,-12892,50475,-18718c302039,48135,320007,42750,338503,37807v18496,-4944,37433,-9422,56809,-13435c414689,20359,434412,16830,454482,13786v20070,-3043,40390,-5588,60960,-7634c536012,4107,556733,2570,577605,1542,598477,514,619399,,640373,xe" stroked="f" strokeweight="0">
                  <v:stroke miterlimit="83231f" joinstyle="miter"/>
                  <v:path arrowok="t" textboxrect="0,0,1280745,640372"/>
                </v:shape>
                <v:shape id="Shape 40" o:spid="_x0000_s1059" style="position:absolute;left:21955;top:57633;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" path="m1280745,320186v,10486,-1028,20948,-3083,31384c1275606,362005,1272532,372365,1268440,382651v-4092,10285,-9182,20446,-15270,30480c1247082,423165,1240025,433027,1231999,442715v-8026,9689,-16982,19158,-26869,28406c1195244,480369,1184475,489353,1172822,498072v-11651,8719,-24130,17132,-37435,25238c1122082,531416,1108014,539177,1093184,546592v-14830,7415,-30351,14449,-46564,21102c1030408,574346,1013582,580585,996144,586410v-17439,5826,-35406,11211,-53902,16154c923745,607508,904808,611986,885432,615998v-19377,4013,-39100,7543,-59170,10587c806193,629629,785873,632174,765303,634220v-20570,2046,-41291,3583,-62163,4610c682268,639858,661346,640372,640373,640372v-20974,,-41896,-514,-62768,-1542c556733,637803,536012,636265,515442,634219v-20570,-2045,-40890,-4590,-60960,-7634c434412,623541,414689,620012,395312,615999v-19376,-4013,-38313,-8491,-56809,-13434c320007,597622,302039,592237,284600,586410v-17438,-5825,-34263,-12064,-50475,-18716c217912,561041,202391,554007,187561,546592v-14830,-7415,-28898,-15176,-42203,-23282c132053,515204,119574,506791,107922,498072,96270,489353,85501,480369,75615,471121,65728,461873,56771,452404,48745,442715,40719,433027,33662,423165,27574,413131,21486,403097,16396,392936,12304,382651,8213,372365,5139,362005,3084,351570,1028,341134,,330672,,320186,,309699,1028,299239,3084,288802v2055,-10435,5129,-20796,9220,-31081c16396,247436,21486,237276,27574,227241v6088,-10036,13145,-19897,21171,-29586c56771,187967,65728,178499,75615,169251v9886,-9248,20655,-18233,32307,-26952c119574,133580,132053,125168,145358,117062v13305,-8107,27373,-15867,42203,-23283c202391,86364,217912,79330,234125,72678v16212,-6653,33037,-12892,50475,-18718c302039,48135,320007,42750,338503,37807v18496,-4944,37433,-9422,56809,-13435c414689,20359,434412,16830,454482,13786v20070,-3043,40390,-5588,60960,-7634c536012,4107,556733,2570,577605,1542,598477,514,619399,,640373,v20973,,41895,514,62767,1542c724012,2570,744733,4107,765303,6152v20570,2046,40890,4591,60960,7634c846332,16830,866055,20359,885432,24372v19376,4013,38313,8491,56810,13435c960738,42750,978705,48135,996144,53960v17438,5826,34264,12065,50476,18718c1062833,79330,1078354,86364,1093184,93779v14830,7416,28898,15176,42203,23283c1148692,125168,1161171,133580,1172822,142299v11653,8719,22422,17704,32308,26952c1215017,178499,1223973,187967,1231999,197655v8026,9689,15083,19550,21171,29586c1259258,237276,1264348,247436,1268440,257721v4092,10285,7166,20646,9221,31081c1279717,299239,1280745,309699,1280745,320186xe" filled="f" strokeweight=".25411mm">
                  <v:stroke miterlimit="1" joinstyle="miter"/>
                  <v:path arrowok="t" textboxrect="0,0,1280745,640372"/>
                </v:shape>
                <v:rect id="Rectangle 41" o:spid="_x0000_s1060" style="position:absolute;left:23828;top:60356;width:11927;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5289055A" w14:textId="77777777" w:rsidR="000A708D" w:rsidRDefault="000A708D" w:rsidP="000A708D">
                        <w:r>
                          <w:rPr>
                            <w:rFonts w:ascii="Arial" w:eastAsia="Arial" w:hAnsi="Arial" w:cs="Arial"/>
                            <w:b/>
                            <w:sz w:val="17"/>
                          </w:rPr>
                          <w:t>Manage Payment</w:t>
                        </w:r>
                      </w:p>
                    </w:txbxContent>
                  </v:textbox>
                </v:rect>
                <v:shape id="Shape 42" o:spid="_x0000_s1061" style="position:absolute;left:21955;top:6586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" path="m640373,v20973,,41895,513,62767,1541c724012,2570,744733,4107,765303,6152v20570,2046,40890,4591,60960,7635c846332,16830,866055,20358,885432,24371v19376,4013,38313,8492,56810,13435c960738,42749,978705,48134,996144,53960v17438,5826,34264,12065,50476,18719c1062833,79332,1078354,86365,1093184,93780v14830,7415,28898,15176,42203,23282c1148692,125168,1161171,133581,1172822,142300v11653,8719,22422,17703,32308,26951c1215017,178499,1223973,187967,1231999,197655v8026,9688,15083,19550,21171,29585c1259258,237275,1264348,247435,1268440,257720v4092,10285,7166,20646,9221,31083c1279717,299238,1280745,309699,1280745,320186v,10487,-1028,20948,-3083,31384c1275606,362007,1272532,372366,1268440,382651v-4092,10285,-9182,20445,-15270,30480c1247082,423166,1240025,433027,1231999,442716v-8026,9687,-16982,19156,-26869,28404c1195244,480368,1184475,489352,1172822,498071v-11651,8720,-24130,17132,-37435,25239c1122082,531416,1108014,539176,1093184,546591v-14830,7416,-30351,14450,-46564,21102c1030408,574346,1013582,580585,996144,586411v-17439,5826,-35406,11211,-53902,16155c923745,607509,904808,611987,885432,615999v-19377,4014,-39100,7542,-59170,10585c806193,629629,785873,632175,765303,634219v-20570,2047,-41291,3583,-62163,4612c682268,639859,661346,640372,640373,640372v-20974,,-41896,-513,-62768,-1541c556733,637802,536012,636266,515442,634219v-20570,-2044,-40890,-4590,-60960,-7635c434412,623541,414689,620013,395312,615999v-19376,-4012,-38313,-8490,-56809,-13433c320007,597623,302039,592238,284600,586411v-17438,-5826,-34263,-12065,-50475,-18718c217912,561041,202391,554007,187561,546591v-14830,-7415,-28898,-15175,-42203,-23281c132053,515203,119574,506791,107922,498071,96270,489352,85501,480368,75615,471120,65728,461872,56771,452403,48745,442715,40719,433027,33662,423166,27574,413131,21486,403096,16396,392936,12304,382650,8213,372366,5139,362006,3084,351569,1028,341134,,330673,,320186,,309699,1028,299238,3084,288803v2055,-10437,5129,-20798,9220,-31083c16396,247435,21486,237275,27574,227240v6088,-10034,13145,-19896,21171,-29585c56771,187968,65728,178499,75615,169251v9886,-9248,20655,-18232,32307,-26951c119574,133581,132053,125168,145358,117062v13305,-8106,27373,-15867,42203,-23282c202391,86365,217912,79331,234125,72678v16212,-6653,33037,-12892,50475,-18717c302039,48135,320007,42750,338503,37807v18496,-4943,37433,-9422,56809,-13435c414689,20359,434412,16831,454482,13788v20070,-3044,40390,-5589,60960,-7636c536012,4107,556733,2570,577605,1542,598477,514,619399,,640373,xe" stroked="f" strokeweight="0">
                  <v:stroke miterlimit="83231f" joinstyle="miter"/>
                  <v:path arrowok="t" textboxrect="0,0,1280745,640372"/>
                </v:shape>
                <v:shape id="Shape 43" o:spid="_x0000_s1062" style="position:absolute;left:21955;top:6586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" path="m1280745,320186v,10487,-1028,20948,-3083,31384c1275606,362007,1272532,372366,1268440,382651v-4092,10285,-9182,20445,-15270,30480c1247082,423166,1240025,433027,1231999,442716v-8026,9687,-16982,19156,-26869,28404c1195244,480368,1184475,489352,1172822,498071v-11651,8720,-24130,17132,-37435,25239c1122082,531416,1108014,539176,1093184,546591v-14830,7416,-30351,14450,-46564,21102c1030408,574346,1013582,580585,996144,586411v-17439,5826,-35406,11211,-53902,16155c923745,607509,904808,611987,885432,615999v-19377,4014,-39100,7542,-59170,10585c806193,629629,785873,632175,765303,634219v-20570,2047,-41291,3583,-62163,4612c682268,639859,661346,640372,640373,640372v-20974,,-41896,-513,-62768,-1541c556733,637802,536012,636266,515442,634219v-20570,-2044,-40890,-4590,-60960,-7635c434412,623541,414689,620013,395312,615999v-19376,-4012,-38313,-8490,-56809,-13433c320007,597623,302039,592238,284600,586411v-17438,-5826,-34263,-12065,-50475,-18718c217912,561041,202391,554007,187561,546591v-14830,-7415,-28898,-15175,-42203,-23281c132053,515203,119574,506791,107922,498071,96270,489352,85501,480368,75615,471120,65728,461872,56771,452403,48745,442715,40719,433027,33662,423166,27574,413131,21486,403096,16396,392936,12304,382650,8213,372366,5139,362006,3084,351569,1028,341134,,330673,,320186,,309699,1028,299238,3084,288803v2055,-10437,5129,-20798,9220,-31083c16396,247435,21486,237275,27574,227240v6088,-10034,13145,-19896,21171,-29585c56771,187968,65728,178499,75615,169251v9886,-9248,20655,-18232,32307,-26951c119574,133581,132053,125168,145358,117062v13305,-8106,27373,-15867,42203,-23282c202391,86365,217912,79331,234125,72678v16212,-6653,33037,-12892,50475,-18717c302039,48135,320007,42750,338503,37807v18496,-4943,37433,-9422,56809,-13435c414689,20359,434412,16831,454482,13788v20070,-3044,40390,-5589,60960,-7636c536012,4107,556733,2570,577605,1542,598477,514,619399,,640373,v20973,,41895,513,62767,1541c724012,2570,744733,4107,765303,6152v20570,2046,40890,4591,60960,7635c846332,16830,866055,20358,885432,24371v19376,4013,38313,8492,56810,13435c960738,42749,978705,48134,996144,53960v17438,5826,34264,12065,50476,18719c1062833,79332,1078354,86365,1093184,93780v14830,7415,28898,15176,42203,23282c1148692,125168,1161171,133581,1172822,142300v11653,8719,22422,17703,32308,26951c1215017,178499,1223973,187967,1231999,197655v8026,9688,15083,19550,21171,29585c1259258,237275,1264348,247435,1268440,257720v4092,10285,7166,20646,9221,31083c1279717,299238,1280745,309699,1280745,320186xe" filled="f" strokeweight=".25411mm">
                  <v:stroke miterlimit="1" joinstyle="miter"/>
                  <v:path arrowok="t" textboxrect="0,0,1280745,640372"/>
                </v:shape>
                <v:rect id="Rectangle 44" o:spid="_x0000_s1063" style="position:absolute;left:24529;top:68589;width:10063;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0C2A168D" w14:textId="77777777" w:rsidR="000A708D" w:rsidRDefault="000A708D" w:rsidP="000A708D">
                        <w:r>
                          <w:rPr>
                            <w:rFonts w:ascii="Arial" w:eastAsia="Arial" w:hAnsi="Arial" w:cs="Arial"/>
                            <w:b/>
                            <w:sz w:val="17"/>
                          </w:rPr>
                          <w:t>Manage Driver</w:t>
                        </w:r>
                      </w:p>
                    </w:txbxContent>
                  </v:textbox>
                </v:rect>
                <v:shape id="Shape 45" o:spid="_x0000_s1064" style="position:absolute;left:21955;top:74100;width:12808;height:6403;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" path="m640373,v20973,,41895,514,62767,1542c724012,2570,744733,4107,765303,6152v20570,2046,40890,4591,60960,7635c846332,16831,866055,20359,885432,24371v19376,4014,38313,8493,56810,13436c960738,42750,978705,48135,996144,53960v17438,5827,34264,12066,50476,18719c1062833,79332,1078354,86365,1093184,93780v14830,7415,28898,15176,42203,23282c1148692,125168,1161171,133580,1172822,142299v11653,8720,22422,17704,32308,26952c1215017,178498,1223973,187968,1231999,197655v8026,9690,15083,19551,21171,29586c1259258,237275,1264348,247435,1268440,257721v4092,10284,7166,20645,9221,31082c1279717,299238,1280745,309700,1280745,320186v,10487,-1028,20947,-3083,31384c1275606,362006,1272532,372366,1268440,382650v-4092,10286,-9182,20446,-15270,30481c1247082,423166,1240025,433027,1231999,442715v-8026,9688,-16982,19157,-26869,28405c1195244,480368,1184475,489352,1172822,498070v-11651,8721,-24130,17133,-37435,25239c1122082,531416,1108014,539176,1093184,546591v-14830,7416,-30351,14449,-46564,21102c1030408,574346,1013582,580585,996144,586411v-17439,5826,-35406,11211,-53902,16154c923745,607508,904808,611986,885432,615999v-19377,4013,-39100,7541,-59170,10586c806193,629628,785873,632173,765303,634219v-20570,2047,-41291,3584,-62163,4612c682268,639859,661346,640373,640373,640373v-20974,,-41896,-515,-62768,-1543c556733,637802,536012,636266,515442,634219v-20570,-2046,-40890,-4591,-60960,-7634c434412,623540,414689,620012,395312,615999v-19376,-4013,-38313,-8491,-56809,-13434c320007,597622,302039,592237,284600,586410v-17438,-5825,-34263,-12064,-50475,-18717c217912,561040,202391,554007,187561,546591v-14830,-7415,-28898,-15175,-42203,-23282c132053,515203,119574,506791,107922,498071,96270,489352,85501,480368,75615,471120,65728,461872,56771,452403,48745,442715,40719,433027,33662,423166,27574,413131,21486,403096,16396,392936,12304,382650,8213,372366,5139,362006,3084,351570,1028,341133,,330673,,320186,,309700,1028,299238,3084,288803v2055,-10437,5129,-20798,9220,-31083c16396,247435,21486,237275,27574,227240v6088,-10034,13145,-19895,21171,-29585c56771,187968,65728,178498,75615,169251v9886,-9248,20655,-18232,32307,-26951c119574,133581,132053,125168,145358,117062v13305,-8106,27373,-15867,42203,-23282c202391,86365,217912,79332,234125,72679v16212,-6653,33037,-12893,50475,-18720c302039,48134,320007,42749,338503,37806v18496,-4943,37433,-9421,56809,-13435c414689,20359,434412,16831,454482,13787v20070,-3044,40390,-5589,60960,-7635c536012,4108,556733,2570,577605,1542,598477,514,619399,,640373,xe" stroked="f" strokeweight="0">
                  <v:stroke miterlimit="83231f" joinstyle="miter"/>
                  <v:path arrowok="t" textboxrect="0,0,1280745,640373"/>
                </v:shape>
                <v:shape id="Shape 46" o:spid="_x0000_s1065" style="position:absolute;left:21955;top:74100;width:12808;height:6403;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" path="m1280745,320186v,10487,-1028,20947,-3083,31384c1275606,362006,1272532,372366,1268440,382650v-4092,10286,-9182,20446,-15270,30481c1247082,423166,1240025,433027,1231999,442715v-8026,9688,-16982,19157,-26869,28405c1195244,480368,1184475,489352,1172822,498070v-11651,8721,-24130,17133,-37435,25239c1122082,531416,1108014,539176,1093184,546591v-14830,7416,-30351,14449,-46564,21102c1030408,574346,1013582,580585,996144,586411v-17439,5826,-35406,11211,-53902,16154c923745,607508,904808,611986,885432,615999v-19377,4013,-39100,7541,-59170,10586c806193,629628,785873,632173,765303,634219v-20570,2047,-41291,3584,-62163,4612c682268,639859,661346,640373,640373,640373v-20974,,-41896,-515,-62768,-1543c556733,637802,536012,636266,515442,634219v-20570,-2046,-40890,-4591,-60960,-7634c434412,623540,414689,620012,395312,615999v-19376,-4013,-38313,-8491,-56809,-13434c320007,597622,302039,592237,284600,586410v-17438,-5825,-34263,-12064,-50475,-18717c217912,561040,202391,554007,187561,546591v-14830,-7415,-28898,-15175,-42203,-23282c132053,515203,119574,506791,107922,498071,96270,489352,85501,480368,75615,471120,65728,461872,56771,452403,48745,442715,40719,433027,33662,423166,27574,413131,21486,403096,16396,392936,12304,382650,8213,372366,5139,362006,3084,351570,1028,341133,,330673,,320186,,309700,1028,299238,3084,288803v2055,-10437,5129,-20798,9220,-31083c16396,247435,21486,237275,27574,227240v6088,-10034,13145,-19895,21171,-29585c56771,187968,65728,178498,75615,169251v9886,-9248,20655,-18232,32307,-26951c119574,133581,132053,125168,145358,117062v13305,-8106,27373,-15867,42203,-23282c202391,86365,217912,79332,234125,72679v16212,-6653,33037,-12893,50475,-18720c302039,48134,320007,42749,338503,37806v18496,-4943,37433,-9421,56809,-13435c414689,20359,434412,16831,454482,13787v20070,-3044,40390,-5589,60960,-7635c536012,4108,556733,2570,577605,1542,598477,514,619399,,640373,v20973,,41895,514,62767,1542c724012,2570,744733,4107,765303,6152v20570,2046,40890,4591,60960,7635c846332,16831,866055,20359,885432,24371v19376,4014,38313,8493,56810,13436c960738,42750,978705,48135,996144,53960v17438,5827,34264,12066,50476,18719c1062833,79332,1078354,86365,1093184,93780v14830,7415,28898,15176,42203,23282c1148692,125168,1161171,133580,1172822,142299v11653,8720,22422,17704,32308,26952c1215017,178498,1223973,187968,1231999,197655v8026,9690,15083,19551,21171,29586c1259258,237275,1264348,247435,1268440,257721v4092,10284,7166,20645,9221,31082c1279717,299238,1280745,309700,1280745,320186xe" filled="f" strokeweight=".25411mm">
                  <v:stroke miterlimit="1" joinstyle="miter"/>
                  <v:path arrowok="t" textboxrect="0,0,1280745,640373"/>
                </v:shape>
                <v:rect id="Rectangle 47" o:spid="_x0000_s1066" style="position:absolute;left:24714;top:76823;width:9574;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0560ECA2" w14:textId="77777777" w:rsidR="000A708D" w:rsidRDefault="000A708D" w:rsidP="000A708D">
                        <w:r>
                          <w:rPr>
                            <w:rFonts w:ascii="Arial" w:eastAsia="Arial" w:hAnsi="Arial" w:cs="Arial"/>
                            <w:b/>
                            <w:sz w:val="17"/>
                          </w:rPr>
                          <w:t>Manage Rider</w:t>
                        </w:r>
                      </w:p>
                    </w:txbxContent>
                  </v:textbox>
                </v:rect>
                <v:shape id="Shape 49" o:spid="_x0000_s1067" style="position:absolute;left:56032;top:21955;width:2287;height:2516;visibility:visible;mso-wrap-style:square;v-text-anchor:top" coordsize="228705,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" path="m228705,125787v-1,8260,-734,16440,-2199,24540c225042,158428,222873,166293,220000,173924v-2874,7630,-6396,14879,-10567,21747c205261,202538,200521,208892,195211,214732v-5309,5841,-11085,11055,-17328,15644c171640,234964,165049,238839,158112,242000v-6936,3160,-14087,5546,-21451,7158c129297,250769,121861,251575,114352,251575v-7509,,-14945,-806,-22310,-2417c84678,247546,77528,245160,70591,242000,63654,238839,57064,234964,50821,230376,44578,225787,38802,220573,33493,214732,28184,208892,23443,202538,19271,195671,15100,188803,11577,181554,8704,173924,5831,166293,3662,158428,2197,150327,732,142227,,134047,,125787v,-8259,732,-16439,2197,-24540c3662,93147,5831,85281,8704,77650,11577,70020,15100,62771,19271,55903,23443,49036,28184,42682,33493,36842,38802,31002,44578,25787,50821,21199,57064,16610,63654,12735,70591,9575,77528,6414,84679,4028,92043,2417,99407,806,106843,,114352,v7509,,14945,806,22309,2417c144025,4028,151176,6414,158112,9575v6937,3160,13528,7035,19771,11624c184126,25787,189902,31002,195211,36842v5310,5840,10050,12194,14221,19061c213604,62771,217126,70020,220000,77650v2873,7631,5042,15497,6506,23597c227971,109348,228704,117528,228705,125787xe" filled="f" strokeweight=".25411mm">
                  <v:stroke miterlimit="1" joinstyle="miter"/>
                  <v:path arrowok="t" textboxrect="0,0,228705,251575"/>
                </v:shape>
                <v:shape id="Shape 50" o:spid="_x0000_s1068" style="position:absolute;left:57176;top:24471;width:0;height:4192;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" path="m,l,419261e" filled="f" strokeweight=".25411mm">
                  <v:stroke miterlimit="83231f" joinstyle="miter"/>
                  <v:path arrowok="t" textboxrect="0,0,0,419261"/>
                </v:shape>
                <v:shape id="Shape 51" o:spid="_x0000_s1069" style="position:absolute;left:54889;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" path="m228704,l,e" filled="f" strokeweight=".25411mm">
                  <v:stroke miterlimit="83231f" joinstyle="miter"/>
                  <v:path arrowok="t" textboxrect="0,0,228704,0"/>
                </v:shape>
                <v:shape id="Shape 52" o:spid="_x0000_s1070" style="position:absolute;left:57176;top:25310;width:2287;height:0;visibility:visible;mso-wrap-style:square;v-text-anchor:top" coordsize="22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" path="m,l228705,e" filled="f" strokeweight=".25411mm">
                  <v:stroke miterlimit="83231f" joinstyle="miter"/>
                  <v:path arrowok="t" textboxrect="0,0,228705,0"/>
                </v:shape>
                <v:shape id="Shape 53" o:spid="_x0000_s1071" style="position:absolute;left:54889;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" path="m228704,l,335464e" filled="f" strokeweight=".25411mm">
                  <v:stroke miterlimit="83231f" joinstyle="miter"/>
                  <v:path arrowok="t" textboxrect="0,0,228704,335464"/>
                </v:shape>
                <v:shape id="Shape 54" o:spid="_x0000_s1072" style="position:absolute;left:57176;top:28663;width:2287;height:3355;visibility:visible;mso-wrap-style:square;v-text-anchor:top" coordsize="228705,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" path="m,l228705,335464e" filled="f" strokeweight=".25411mm">
                  <v:stroke miterlimit="83231f" joinstyle="miter"/>
                  <v:path arrowok="t" textboxrect="0,0,228705,335464"/>
                </v:shape>
                <v:rect id="Rectangle 55" o:spid="_x0000_s1073" style="position:absolute;left:55712;top:32820;width:3893;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51863457" w14:textId="77777777" w:rsidR="000A708D" w:rsidRDefault="000A708D" w:rsidP="000A708D">
                        <w:r>
                          <w:rPr>
                            <w:rFonts w:ascii="Arial" w:eastAsia="Arial" w:hAnsi="Arial" w:cs="Arial"/>
                            <w:sz w:val="17"/>
                          </w:rPr>
                          <w:t>Driver</w:t>
                        </w:r>
                      </w:p>
                    </w:txbxContent>
                  </v:textbox>
                </v:rect>
                <v:shape id="Shape 57" o:spid="_x0000_s1074" style="position:absolute;left:56032;top:59463;width:2287;height:2515;visibility:visible;mso-wrap-style:square;v-text-anchor:top" coordsize="228705,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" path="m228705,125788v-1,8259,-734,16439,-2199,24539c225042,158427,222873,166293,220000,173924v-2874,7630,-6396,14880,-10567,21747c205261,202538,200521,208892,195211,214732v-5309,5840,-11085,11054,-17328,15642c171640,234964,165049,238839,158112,241999v-6936,3161,-14087,5547,-21451,7158c129297,250769,121861,251574,114352,251575v-7509,-1,-14945,-806,-22310,-2418c84678,247546,77528,245160,70591,241999,63654,238839,57064,234964,50821,230375,44578,225786,38802,220572,33493,214732,28184,208892,23443,202538,19271,195671,15100,188804,11577,181554,8704,173924,5831,166293,3662,158427,2197,150327,732,142227,,134047,,125788v,-8260,732,-16440,2197,-24541c3662,93146,5831,85280,8704,77650,11577,70019,15100,62771,19271,55903,23443,49036,28184,42682,33493,36842,38802,31002,44578,25788,50821,21199,57064,16610,63654,12735,70591,9574,77528,6414,84679,4028,92043,2417,99407,806,106843,1,114352,v7509,1,14945,806,22309,2417c144025,4028,151176,6414,158112,9574v6937,3161,13528,7036,19771,11624c184126,25788,189902,31002,195211,36842v5310,5840,10050,12193,14221,19061c213604,62770,217126,70019,220000,77650v2873,7630,5042,15496,6506,23597c227971,109348,228704,117528,228705,125788xe" filled="f" strokeweight=".25411mm">
                  <v:stroke miterlimit="1" joinstyle="miter"/>
                  <v:path arrowok="t" textboxrect="0,0,228705,251575"/>
                </v:shape>
                <v:shape id="Shape 58" o:spid="_x0000_s1075" style="position:absolute;left:57176;top:61978;width:0;height:4193;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" path="m,l,419261e" filled="f" strokeweight=".25411mm">
                  <v:stroke miterlimit="83231f" joinstyle="miter"/>
                  <v:path arrowok="t" textboxrect="0,0,0,419261"/>
                </v:shape>
                <v:shape id="Shape 59" o:spid="_x0000_s1076" style="position:absolute;left:54889;top:62817;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" path="m228704,l,e" filled="f" strokeweight=".25411mm">
                  <v:stroke miterlimit="83231f" joinstyle="miter"/>
                  <v:path arrowok="t" textboxrect="0,0,228704,0"/>
                </v:shape>
                <v:shape id="Shape 60" o:spid="_x0000_s1077" style="position:absolute;left:57176;top:62817;width:2287;height:0;visibility:visible;mso-wrap-style:square;v-text-anchor:top" coordsize="22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" path="m,l228705,e" filled="f" strokeweight=".25411mm">
                  <v:stroke miterlimit="83231f" joinstyle="miter"/>
                  <v:path arrowok="t" textboxrect="0,0,228705,0"/>
                </v:shape>
                <v:shape id="Shape 61" o:spid="_x0000_s1078" style="position:absolute;left:54889;top:66171;width:2287;height:3355;visibility:visible;mso-wrap-style:square;v-text-anchor:top" coordsize="228704,335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" path="m228704,l,335463e" filled="f" strokeweight=".25411mm">
                  <v:stroke miterlimit="83231f" joinstyle="miter"/>
                  <v:path arrowok="t" textboxrect="0,0,228704,335463"/>
                </v:shape>
                <v:shape id="Shape 62" o:spid="_x0000_s1079" style="position:absolute;left:57176;top:66171;width:2287;height:3355;visibility:visible;mso-wrap-style:square;v-text-anchor:top" coordsize="228705,335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" path="m,l228705,335463e" filled="f" strokeweight=".25411mm">
                  <v:stroke miterlimit="83231f" joinstyle="miter"/>
                  <v:path arrowok="t" textboxrect="0,0,228705,335463"/>
                </v:shape>
                <v:rect id="Rectangle 63" o:spid="_x0000_s1080" style="position:absolute;left:55620;top:70327;width:4139;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2EEBA739" w14:textId="77777777" w:rsidR="000A708D" w:rsidRDefault="000A708D" w:rsidP="000A708D">
                        <w:r>
                          <w:rPr>
                            <w:rFonts w:ascii="Arial" w:eastAsia="Arial" w:hAnsi="Arial" w:cs="Arial"/>
                            <w:sz w:val="17"/>
                          </w:rPr>
                          <w:t>Admin</w:t>
                        </w:r>
                      </w:p>
                    </w:txbxContent>
                  </v:textbox>
                </v:rect>
                <v:shape id="Shape 64" o:spid="_x0000_s1081" style="position:absolute;left:2287;top:9587;width:19963;height:17400;visibility:visible;mso-wrap-style:square;v-text-anchor:top" coordsize="1996315,1739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" path="m,1739983l1996315,e" filled="f" strokeweight=".25411mm">
                  <v:stroke miterlimit="83231f" joinstyle="miter"/>
                  <v:path arrowok="t" textboxrect="0,0,1996315,1739983"/>
                </v:shape>
                <v:shape id="Shape 65" o:spid="_x0000_s1082" style="position:absolute;left:34763;top:23327;width:22413;height:3660;visibility:visible;mso-wrap-style:square;v-text-anchor:top" coordsize="2241304,36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" path="m,l2241304,365927e" filled="f" strokeweight=".25411mm">
                  <v:stroke miterlimit="83231f" joinstyle="miter"/>
                  <v:path arrowok="t" textboxrect="0,0,2241304,365927"/>
                </v:shape>
                <v:shape id="Shape 66" o:spid="_x0000_s1083" style="position:absolute;left:34763;top:16009;width:22413;height:10978;visibility:visible;mso-wrap-style:square;v-text-anchor:top" coordsize="2241304,109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" path="m,l2241304,1097782e" filled="f" strokeweight=".25411mm">
                  <v:stroke miterlimit="83231f" joinstyle="miter"/>
                  <v:path arrowok="t" textboxrect="0,0,2241304,1097782"/>
                </v:shape>
                <v:shape id="Shape 67" o:spid="_x0000_s1084" style="position:absolute;left:2287;top:26987;width:19668;height:4116;visibility:visible;mso-wrap-style:square;v-text-anchor:top" coordsize="1966858,41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" path="m,l1966858,411668e" filled="f" strokeweight=".25411mm">
                  <v:stroke miterlimit="83231f" joinstyle="miter"/>
                  <v:path arrowok="t" textboxrect="0,0,1966858,411668"/>
                </v:shape>
                <v:shape id="Shape 68" o:spid="_x0000_s1085" style="position:absolute;left:34763;top:26987;width:22413;height:11892;visibility:visible;mso-wrap-style:square;v-text-anchor:top" coordsize="2241304,118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" path="m,1189263l2241304,e" filled="f" strokeweight=".25411mm">
                  <v:stroke miterlimit="83231f" joinstyle="miter"/>
                  <v:path arrowok="t" textboxrect="0,0,2241304,1189263"/>
                </v:shape>
                <v:shape id="Shape 69" o:spid="_x0000_s1086" style="position:absolute;left:34763;top:26987;width:22413;height:19211;visibility:visible;mso-wrap-style:square;v-text-anchor:top" coordsize="2241304,192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" path="m,1921117l2241304,e" filled="f" strokeweight=".25411mm">
                  <v:stroke miterlimit="83231f" joinstyle="miter"/>
                  <v:path arrowok="t" textboxrect="0,0,2241304,1921117"/>
                </v:shape>
                <v:shape id="Shape 70" o:spid="_x0000_s1087" style="position:absolute;left:2287;top:26987;width:19668;height:26529;visibility:visible;mso-wrap-style:square;v-text-anchor:top" coordsize="1966858,2652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" path="m,l1966858,2652971e" filled="f" strokeweight=".25411mm">
                  <v:stroke miterlimit="83231f" joinstyle="miter"/>
                  <v:path arrowok="t" textboxrect="0,0,1966858,2652971"/>
                </v:shape>
                <v:shape id="Shape 71" o:spid="_x0000_s1088" style="position:absolute;left:2287;top:26987;width:19668;height:33848;visibility:visible;mso-wrap-style:square;v-text-anchor:top" coordsize="1966858,338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" path="m,l1966858,3384825e" filled="f" strokeweight=".25411mm">
                  <v:stroke miterlimit="83231f" joinstyle="miter"/>
                  <v:path arrowok="t" textboxrect="0,0,1966858,3384825"/>
                </v:shape>
                <v:shape id="Shape 72" o:spid="_x0000_s1089" style="position:absolute;left:34763;top:26987;width:22413;height:33848;visibility:visible;mso-wrap-style:square;v-text-anchor:top" coordsize="2241304,338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" path="m,3384825l2241304,e" filled="f" strokeweight=".25411mm">
                  <v:stroke miterlimit="83231f" joinstyle="miter"/>
                  <v:path arrowok="t" textboxrect="0,0,2241304,3384825"/>
                </v:shape>
                <v:shape id="Shape 73" o:spid="_x0000_s1090" style="position:absolute;left:34763;top:64494;width:22413;height:4574;visibility:visible;mso-wrap-style:square;v-text-anchor:top" coordsize="2241304,457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" path="m,457409l2241304,e" filled="f" strokeweight=".25411mm">
                  <v:stroke miterlimit="83231f" joinstyle="miter"/>
                  <v:path arrowok="t" textboxrect="0,0,2241304,457409"/>
                </v:shape>
                <v:shape id="Shape 74" o:spid="_x0000_s1091" style="position:absolute;left:34763;top:64494;width:22413;height:12808;visibility:visible;mso-wrap-style:square;v-text-anchor:top" coordsize="2241304,128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" path="m,1280744l2241304,e" filled="f" strokeweight=".25411mm">
                  <v:stroke miterlimit="83231f" joinstyle="miter"/>
                  <v:path arrowok="t" textboxrect="0,0,2241304,1280744"/>
                </v:shape>
                <v:rect id="Rectangle 75" o:spid="_x0000_s1092" style="position:absolute;left:17318;top:893;width:11117;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08DC81DD" w14:textId="77777777" w:rsidR="000A708D" w:rsidRDefault="000A708D" w:rsidP="000A708D">
                        <w:r>
                          <w:rPr>
                            <w:rFonts w:ascii="Arial" w:eastAsia="Arial" w:hAnsi="Arial" w:cs="Arial"/>
                            <w:sz w:val="17"/>
                          </w:rPr>
                          <w:t>Bajaj ride system</w:t>
                        </w:r>
                      </w:p>
                    </w:txbxContent>
                  </v:textbox>
                </v:rect>
                <w10:anchorlock/>
              </v:group>
            </w:pict>
          </mc:Fallback>
        </mc:AlternateContent>
      </w:r>
    </w:p>
    <w:p w14:paraId="730C5E86" w14:textId="77777777" w:rsidR="000A708D" w:rsidRPr="000A708D" w:rsidRDefault="000A708D" w:rsidP="000A708D"/>
    <w:p w14:paraId="3DB94C72" w14:textId="77777777" w:rsidR="00AD49C1" w:rsidRPr="008C3A57" w:rsidRDefault="00AD49C1" w:rsidP="00AD49C1">
      <w:pPr>
        <w:rPr>
          <w:rFonts w:ascii="Times New Roman" w:hAnsi="Times New Roman" w:cs="Times New Roman"/>
          <w:sz w:val="24"/>
          <w:szCs w:val="24"/>
        </w:rPr>
      </w:pPr>
    </w:p>
    <w:p w14:paraId="03EFED67" w14:textId="08B686D6" w:rsidR="008C3A57" w:rsidRDefault="008C3A57" w:rsidP="00415E2E">
      <w:pPr>
        <w:pStyle w:val="Heading2"/>
        <w:numPr>
          <w:ilvl w:val="2"/>
          <w:numId w:val="24"/>
        </w:numPr>
        <w:rPr>
          <w:rFonts w:ascii="Times New Roman" w:hAnsi="Times New Roman" w:cs="Times New Roman"/>
          <w:b/>
          <w:bCs/>
          <w:color w:val="auto"/>
          <w:sz w:val="24"/>
          <w:szCs w:val="24"/>
        </w:rPr>
      </w:pPr>
      <w:bookmarkStart w:id="44" w:name="_Toc128782161"/>
      <w:r w:rsidRPr="008C3A57">
        <w:rPr>
          <w:rFonts w:ascii="Times New Roman" w:hAnsi="Times New Roman" w:cs="Times New Roman"/>
          <w:b/>
          <w:bCs/>
          <w:color w:val="auto"/>
          <w:sz w:val="24"/>
          <w:szCs w:val="24"/>
        </w:rPr>
        <w:t>Description of Use Case Model</w:t>
      </w:r>
      <w:bookmarkEnd w:id="44"/>
    </w:p>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rsidP="00415E2E">
      <w:pPr>
        <w:pStyle w:val="Heading2"/>
        <w:numPr>
          <w:ilvl w:val="2"/>
          <w:numId w:val="24"/>
        </w:numPr>
        <w:rPr>
          <w:rFonts w:ascii="Times New Roman" w:hAnsi="Times New Roman" w:cs="Times New Roman"/>
          <w:b/>
          <w:bCs/>
          <w:color w:val="auto"/>
          <w:sz w:val="24"/>
          <w:szCs w:val="24"/>
        </w:rPr>
      </w:pPr>
      <w:bookmarkStart w:id="45" w:name="_Toc128782162"/>
      <w:r w:rsidRPr="008C3A57">
        <w:rPr>
          <w:rFonts w:ascii="Times New Roman" w:hAnsi="Times New Roman" w:cs="Times New Roman"/>
          <w:b/>
          <w:bCs/>
          <w:color w:val="auto"/>
          <w:sz w:val="24"/>
          <w:szCs w:val="24"/>
        </w:rPr>
        <w:t>Activity Diagram</w:t>
      </w:r>
      <w:bookmarkEnd w:id="45"/>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rsidP="00415E2E">
      <w:pPr>
        <w:pStyle w:val="Heading2"/>
        <w:numPr>
          <w:ilvl w:val="2"/>
          <w:numId w:val="24"/>
        </w:numPr>
        <w:rPr>
          <w:rFonts w:ascii="Times New Roman" w:hAnsi="Times New Roman" w:cs="Times New Roman"/>
          <w:b/>
          <w:bCs/>
          <w:color w:val="auto"/>
          <w:sz w:val="24"/>
          <w:szCs w:val="24"/>
        </w:rPr>
      </w:pPr>
      <w:bookmarkStart w:id="46" w:name="_Toc128782163"/>
      <w:r w:rsidRPr="008C3A57">
        <w:rPr>
          <w:rFonts w:ascii="Times New Roman" w:hAnsi="Times New Roman" w:cs="Times New Roman"/>
          <w:b/>
          <w:bCs/>
          <w:color w:val="auto"/>
          <w:sz w:val="24"/>
          <w:szCs w:val="24"/>
        </w:rPr>
        <w:t>Object Model</w:t>
      </w:r>
      <w:bookmarkEnd w:id="46"/>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rsidP="00415E2E">
      <w:pPr>
        <w:pStyle w:val="Heading2"/>
        <w:numPr>
          <w:ilvl w:val="2"/>
          <w:numId w:val="24"/>
        </w:numPr>
        <w:rPr>
          <w:rFonts w:ascii="Times New Roman" w:hAnsi="Times New Roman" w:cs="Times New Roman"/>
          <w:b/>
          <w:bCs/>
          <w:color w:val="auto"/>
          <w:sz w:val="24"/>
          <w:szCs w:val="24"/>
        </w:rPr>
      </w:pPr>
      <w:bookmarkStart w:id="47" w:name="_Toc128782164"/>
      <w:r w:rsidRPr="008C3A57">
        <w:rPr>
          <w:rFonts w:ascii="Times New Roman" w:hAnsi="Times New Roman" w:cs="Times New Roman"/>
          <w:b/>
          <w:bCs/>
          <w:color w:val="auto"/>
          <w:sz w:val="24"/>
          <w:szCs w:val="24"/>
        </w:rPr>
        <w:t>Data Dictionary</w:t>
      </w:r>
      <w:bookmarkEnd w:id="47"/>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rsidP="00415E2E">
      <w:pPr>
        <w:pStyle w:val="Heading2"/>
        <w:numPr>
          <w:ilvl w:val="2"/>
          <w:numId w:val="24"/>
        </w:numPr>
        <w:rPr>
          <w:rFonts w:ascii="Times New Roman" w:hAnsi="Times New Roman" w:cs="Times New Roman"/>
          <w:b/>
          <w:bCs/>
          <w:color w:val="auto"/>
          <w:sz w:val="24"/>
          <w:szCs w:val="24"/>
        </w:rPr>
      </w:pPr>
      <w:bookmarkStart w:id="48" w:name="_Toc128782165"/>
      <w:r w:rsidRPr="008C3A57">
        <w:rPr>
          <w:rFonts w:ascii="Times New Roman" w:hAnsi="Times New Roman" w:cs="Times New Roman"/>
          <w:b/>
          <w:bCs/>
          <w:color w:val="auto"/>
          <w:sz w:val="24"/>
          <w:szCs w:val="24"/>
        </w:rPr>
        <w:t>Class Model</w:t>
      </w:r>
      <w:bookmarkEnd w:id="48"/>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rsidP="00415E2E">
      <w:pPr>
        <w:pStyle w:val="Heading2"/>
        <w:numPr>
          <w:ilvl w:val="2"/>
          <w:numId w:val="24"/>
        </w:numPr>
        <w:rPr>
          <w:rFonts w:ascii="Times New Roman" w:hAnsi="Times New Roman" w:cs="Times New Roman"/>
          <w:b/>
          <w:bCs/>
          <w:color w:val="auto"/>
          <w:sz w:val="24"/>
          <w:szCs w:val="24"/>
        </w:rPr>
      </w:pPr>
      <w:bookmarkStart w:id="49" w:name="_Toc128782166"/>
      <w:r w:rsidRPr="008C3A57">
        <w:rPr>
          <w:rFonts w:ascii="Times New Roman" w:hAnsi="Times New Roman" w:cs="Times New Roman"/>
          <w:b/>
          <w:bCs/>
          <w:color w:val="auto"/>
          <w:sz w:val="24"/>
          <w:szCs w:val="24"/>
        </w:rPr>
        <w:t>Dynamic Modeling</w:t>
      </w:r>
      <w:bookmarkEnd w:id="49"/>
    </w:p>
    <w:p w14:paraId="44E1E7C4" w14:textId="77777777" w:rsidR="00AD49C1" w:rsidRPr="008C3A57" w:rsidRDefault="00AD49C1" w:rsidP="00AD49C1">
      <w:pPr>
        <w:rPr>
          <w:rFonts w:ascii="Times New Roman" w:hAnsi="Times New Roman" w:cs="Times New Roman"/>
          <w:sz w:val="24"/>
          <w:szCs w:val="24"/>
        </w:rPr>
      </w:pPr>
    </w:p>
    <w:p w14:paraId="5295E40C" w14:textId="07AF33D3" w:rsidR="00B867DE" w:rsidRDefault="008C3A57" w:rsidP="00415E2E">
      <w:pPr>
        <w:pStyle w:val="Heading2"/>
        <w:numPr>
          <w:ilvl w:val="2"/>
          <w:numId w:val="24"/>
        </w:numPr>
        <w:rPr>
          <w:rFonts w:ascii="Times New Roman" w:hAnsi="Times New Roman" w:cs="Times New Roman"/>
          <w:b/>
          <w:bCs/>
          <w:color w:val="auto"/>
          <w:sz w:val="24"/>
          <w:szCs w:val="24"/>
        </w:rPr>
      </w:pPr>
      <w:bookmarkStart w:id="50" w:name="_Toc128782167"/>
      <w:r w:rsidRPr="00AD49C1">
        <w:rPr>
          <w:rFonts w:ascii="Times New Roman" w:hAnsi="Times New Roman" w:cs="Times New Roman"/>
          <w:b/>
          <w:bCs/>
          <w:color w:val="auto"/>
          <w:sz w:val="24"/>
          <w:szCs w:val="24"/>
        </w:rPr>
        <w:t>User Interface</w:t>
      </w:r>
      <w:bookmarkEnd w:id="50"/>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1" w:name="_Toc128782168"/>
      <w:r w:rsidRPr="00AD49C1">
        <w:rPr>
          <w:rFonts w:ascii="Times New Roman" w:hAnsi="Times New Roman" w:cs="Times New Roman"/>
          <w:b/>
          <w:bCs/>
          <w:color w:val="auto"/>
          <w:sz w:val="28"/>
          <w:szCs w:val="28"/>
        </w:rPr>
        <w:lastRenderedPageBreak/>
        <w:t>Chapter Four</w:t>
      </w:r>
      <w:bookmarkEnd w:id="51"/>
    </w:p>
    <w:p w14:paraId="28514FB0" w14:textId="38491AC0" w:rsidR="00AD49C1" w:rsidRPr="00AD49C1" w:rsidRDefault="00AD49C1"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2" w:name="_Toc128782169"/>
      <w:r w:rsidRPr="00AD49C1">
        <w:rPr>
          <w:rFonts w:ascii="Times New Roman" w:hAnsi="Times New Roman" w:cs="Times New Roman"/>
          <w:b/>
          <w:bCs/>
          <w:sz w:val="28"/>
          <w:szCs w:val="28"/>
        </w:rPr>
        <w:t>System Design</w:t>
      </w:r>
      <w:bookmarkEnd w:id="52"/>
    </w:p>
    <w:p w14:paraId="526ADF5D" w14:textId="77777777" w:rsidR="00AD49C1" w:rsidRPr="00AD49C1" w:rsidRDefault="00AD49C1" w:rsidP="00415E2E">
      <w:pPr>
        <w:pStyle w:val="Heading2"/>
        <w:numPr>
          <w:ilvl w:val="1"/>
          <w:numId w:val="24"/>
        </w:numPr>
        <w:rPr>
          <w:b/>
          <w:bCs/>
          <w:color w:val="auto"/>
        </w:rPr>
      </w:pPr>
      <w:bookmarkStart w:id="53" w:name="_Toc128782170"/>
      <w:r w:rsidRPr="00AD49C1">
        <w:rPr>
          <w:b/>
          <w:bCs/>
          <w:color w:val="auto"/>
        </w:rPr>
        <w:t>Introduction</w:t>
      </w:r>
      <w:bookmarkEnd w:id="53"/>
      <w:r w:rsidRPr="00AD49C1">
        <w:rPr>
          <w:b/>
          <w:bCs/>
          <w:color w:val="auto"/>
        </w:rPr>
        <w:t xml:space="preserve"> </w:t>
      </w:r>
    </w:p>
    <w:p w14:paraId="6907D71D" w14:textId="36BFFC1A" w:rsidR="00AD49C1" w:rsidRDefault="00AD49C1" w:rsidP="00415E2E">
      <w:pPr>
        <w:pStyle w:val="Heading2"/>
        <w:numPr>
          <w:ilvl w:val="1"/>
          <w:numId w:val="24"/>
        </w:numPr>
        <w:rPr>
          <w:b/>
          <w:bCs/>
          <w:color w:val="auto"/>
        </w:rPr>
      </w:pPr>
      <w:bookmarkStart w:id="54" w:name="_Toc128782171"/>
      <w:r w:rsidRPr="00AD49C1">
        <w:rPr>
          <w:b/>
          <w:bCs/>
          <w:color w:val="auto"/>
        </w:rPr>
        <w:t>Current software architecture (if any)</w:t>
      </w:r>
      <w:bookmarkEnd w:id="54"/>
    </w:p>
    <w:p w14:paraId="7E373B9F" w14:textId="77777777" w:rsidR="00AD49C1" w:rsidRPr="00AD49C1" w:rsidRDefault="00AD49C1" w:rsidP="00AD49C1"/>
    <w:p w14:paraId="6CD455B0" w14:textId="77777777" w:rsidR="00AD49C1" w:rsidRPr="00AD49C1" w:rsidRDefault="00AD49C1" w:rsidP="00415E2E">
      <w:pPr>
        <w:pStyle w:val="Heading2"/>
        <w:numPr>
          <w:ilvl w:val="1"/>
          <w:numId w:val="24"/>
        </w:numPr>
        <w:rPr>
          <w:b/>
          <w:bCs/>
          <w:color w:val="auto"/>
        </w:rPr>
      </w:pPr>
      <w:bookmarkStart w:id="55" w:name="_Toc128782172"/>
      <w:r w:rsidRPr="00AD49C1">
        <w:rPr>
          <w:b/>
          <w:bCs/>
          <w:color w:val="auto"/>
        </w:rPr>
        <w:t>Proposed software architecture</w:t>
      </w:r>
      <w:bookmarkEnd w:id="55"/>
    </w:p>
    <w:p w14:paraId="28E83F32" w14:textId="27F73C39" w:rsidR="00AD49C1" w:rsidRDefault="00AD49C1" w:rsidP="00415E2E">
      <w:pPr>
        <w:pStyle w:val="Heading2"/>
        <w:numPr>
          <w:ilvl w:val="2"/>
          <w:numId w:val="24"/>
        </w:numPr>
        <w:rPr>
          <w:b/>
          <w:bCs/>
          <w:color w:val="auto"/>
        </w:rPr>
      </w:pPr>
      <w:bookmarkStart w:id="56" w:name="_Toc128782173"/>
      <w:r w:rsidRPr="00AD49C1">
        <w:rPr>
          <w:b/>
          <w:bCs/>
          <w:color w:val="auto"/>
        </w:rPr>
        <w:t>System Decomposition</w:t>
      </w:r>
      <w:bookmarkEnd w:id="56"/>
      <w:r w:rsidRPr="00AD49C1">
        <w:rPr>
          <w:b/>
          <w:bCs/>
          <w:color w:val="auto"/>
        </w:rPr>
        <w:t xml:space="preserve"> </w:t>
      </w:r>
    </w:p>
    <w:p w14:paraId="52CE1B1E" w14:textId="77777777" w:rsidR="00AD49C1" w:rsidRPr="00AD49C1" w:rsidRDefault="00AD49C1" w:rsidP="00AD49C1"/>
    <w:p w14:paraId="70CD172F" w14:textId="47F32185" w:rsidR="00AD49C1" w:rsidRDefault="00AD49C1" w:rsidP="00415E2E">
      <w:pPr>
        <w:pStyle w:val="Heading2"/>
        <w:numPr>
          <w:ilvl w:val="2"/>
          <w:numId w:val="24"/>
        </w:numPr>
        <w:rPr>
          <w:b/>
          <w:bCs/>
          <w:color w:val="auto"/>
        </w:rPr>
      </w:pPr>
      <w:bookmarkStart w:id="57" w:name="_Toc128782174"/>
      <w:r w:rsidRPr="00AD49C1">
        <w:rPr>
          <w:b/>
          <w:bCs/>
          <w:color w:val="auto"/>
        </w:rPr>
        <w:t>Hardware/ software mapping</w:t>
      </w:r>
      <w:bookmarkEnd w:id="57"/>
    </w:p>
    <w:p w14:paraId="5559BA11" w14:textId="77777777" w:rsidR="00AD49C1" w:rsidRPr="00AD49C1" w:rsidRDefault="00AD49C1" w:rsidP="00AD49C1"/>
    <w:p w14:paraId="06FF64DB" w14:textId="6E43F457" w:rsidR="00AD49C1" w:rsidRDefault="00AD49C1" w:rsidP="00415E2E">
      <w:pPr>
        <w:pStyle w:val="Heading2"/>
        <w:numPr>
          <w:ilvl w:val="2"/>
          <w:numId w:val="24"/>
        </w:numPr>
        <w:rPr>
          <w:b/>
          <w:bCs/>
          <w:color w:val="auto"/>
        </w:rPr>
      </w:pPr>
      <w:bookmarkStart w:id="58" w:name="_Toc128782175"/>
      <w:r w:rsidRPr="00AD49C1">
        <w:rPr>
          <w:b/>
          <w:bCs/>
          <w:color w:val="auto"/>
        </w:rPr>
        <w:t>Persistent data modeling</w:t>
      </w:r>
      <w:bookmarkEnd w:id="58"/>
      <w:r w:rsidRPr="00AD49C1">
        <w:rPr>
          <w:b/>
          <w:bCs/>
          <w:color w:val="auto"/>
        </w:rPr>
        <w:t xml:space="preserve"> </w:t>
      </w:r>
    </w:p>
    <w:p w14:paraId="4001A976" w14:textId="77777777" w:rsidR="00AD49C1" w:rsidRPr="00AD49C1" w:rsidRDefault="00AD49C1" w:rsidP="00AD49C1"/>
    <w:p w14:paraId="0ECCE5ED" w14:textId="1ACEF773" w:rsidR="00AD49C1" w:rsidRDefault="00AD49C1" w:rsidP="00415E2E">
      <w:pPr>
        <w:pStyle w:val="Heading2"/>
        <w:numPr>
          <w:ilvl w:val="2"/>
          <w:numId w:val="24"/>
        </w:numPr>
        <w:rPr>
          <w:b/>
          <w:bCs/>
          <w:color w:val="auto"/>
        </w:rPr>
      </w:pPr>
      <w:bookmarkStart w:id="59" w:name="_Toc128782176"/>
      <w:r w:rsidRPr="00AD49C1">
        <w:rPr>
          <w:b/>
          <w:bCs/>
          <w:color w:val="auto"/>
        </w:rPr>
        <w:t>Access control and security</w:t>
      </w:r>
      <w:bookmarkEnd w:id="59"/>
    </w:p>
    <w:p w14:paraId="10F7B99E" w14:textId="77777777" w:rsidR="00AD49C1" w:rsidRPr="00AD49C1" w:rsidRDefault="00AD49C1" w:rsidP="00AD49C1"/>
    <w:p w14:paraId="659D69B2" w14:textId="0A9896C7" w:rsidR="00AD49C1" w:rsidRDefault="00AD49C1" w:rsidP="00415E2E">
      <w:pPr>
        <w:pStyle w:val="Heading2"/>
        <w:numPr>
          <w:ilvl w:val="2"/>
          <w:numId w:val="24"/>
        </w:numPr>
        <w:rPr>
          <w:b/>
          <w:bCs/>
          <w:color w:val="auto"/>
        </w:rPr>
      </w:pPr>
      <w:bookmarkStart w:id="60" w:name="_Toc128782177"/>
      <w:r w:rsidRPr="00AD49C1">
        <w:rPr>
          <w:b/>
          <w:bCs/>
          <w:color w:val="auto"/>
        </w:rPr>
        <w:t>Detailed class diagram</w:t>
      </w:r>
      <w:bookmarkEnd w:id="60"/>
    </w:p>
    <w:p w14:paraId="1ADD027F" w14:textId="77777777" w:rsidR="00AD49C1" w:rsidRPr="00AD49C1" w:rsidRDefault="00AD49C1" w:rsidP="00AD49C1"/>
    <w:p w14:paraId="62ECBF22" w14:textId="2BB59070" w:rsidR="00AD49C1" w:rsidRDefault="00AD49C1" w:rsidP="00415E2E">
      <w:pPr>
        <w:pStyle w:val="Heading2"/>
        <w:numPr>
          <w:ilvl w:val="2"/>
          <w:numId w:val="24"/>
        </w:numPr>
        <w:rPr>
          <w:b/>
          <w:bCs/>
          <w:color w:val="auto"/>
        </w:rPr>
      </w:pPr>
      <w:bookmarkStart w:id="61" w:name="_Toc128782178"/>
      <w:r w:rsidRPr="00AD49C1">
        <w:rPr>
          <w:b/>
          <w:bCs/>
          <w:color w:val="auto"/>
        </w:rPr>
        <w:t>Package Diagram</w:t>
      </w:r>
      <w:bookmarkEnd w:id="61"/>
    </w:p>
    <w:p w14:paraId="6F72EB68" w14:textId="77777777" w:rsidR="00AD49C1" w:rsidRPr="00AD49C1" w:rsidRDefault="00AD49C1" w:rsidP="00AD49C1"/>
    <w:p w14:paraId="2F6D63A7" w14:textId="3D85F219" w:rsidR="00AD49C1" w:rsidRDefault="00AD49C1" w:rsidP="00415E2E">
      <w:pPr>
        <w:pStyle w:val="Heading2"/>
        <w:numPr>
          <w:ilvl w:val="2"/>
          <w:numId w:val="24"/>
        </w:numPr>
        <w:rPr>
          <w:b/>
          <w:bCs/>
          <w:i/>
          <w:iCs/>
          <w:color w:val="auto"/>
        </w:rPr>
      </w:pPr>
      <w:bookmarkStart w:id="62" w:name="_Toc128782179"/>
      <w:r w:rsidRPr="00AD49C1">
        <w:rPr>
          <w:b/>
          <w:bCs/>
          <w:i/>
          <w:iCs/>
          <w:color w:val="auto"/>
        </w:rPr>
        <w:t>Deployment</w:t>
      </w:r>
      <w:bookmarkEnd w:id="62"/>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53BE8">
      <w:footerReference w:type="first" r:id="rId14"/>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8A8BD" w14:textId="77777777" w:rsidR="004573F3" w:rsidRDefault="004573F3" w:rsidP="00353244">
      <w:pPr>
        <w:spacing w:after="0" w:line="240" w:lineRule="auto"/>
      </w:pPr>
      <w:r>
        <w:separator/>
      </w:r>
    </w:p>
  </w:endnote>
  <w:endnote w:type="continuationSeparator" w:id="0">
    <w:p w14:paraId="76CB13F3" w14:textId="77777777" w:rsidR="004573F3" w:rsidRDefault="004573F3"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ExtraLight">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341188"/>
      <w:docPartObj>
        <w:docPartGallery w:val="Page Numbers (Bottom of Page)"/>
        <w:docPartUnique/>
      </w:docPartObj>
    </w:sdtPr>
    <w:sdtEndPr>
      <w:rPr>
        <w:noProof/>
      </w:rPr>
    </w:sdtEndPr>
    <w:sdtContent>
      <w:p w14:paraId="58EA0448" w14:textId="6AF4C201"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524D3"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AD09C" w14:textId="77777777" w:rsidR="004573F3" w:rsidRDefault="004573F3" w:rsidP="00353244">
      <w:pPr>
        <w:spacing w:after="0" w:line="240" w:lineRule="auto"/>
      </w:pPr>
      <w:r>
        <w:separator/>
      </w:r>
    </w:p>
  </w:footnote>
  <w:footnote w:type="continuationSeparator" w:id="0">
    <w:p w14:paraId="5AF92E3D" w14:textId="77777777" w:rsidR="004573F3" w:rsidRDefault="004573F3"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9044D"/>
    <w:multiLevelType w:val="hybridMultilevel"/>
    <w:tmpl w:val="E3607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0206BF"/>
    <w:multiLevelType w:val="multilevel"/>
    <w:tmpl w:val="FAE85FA4"/>
    <w:lvl w:ilvl="0">
      <w:start w:val="1"/>
      <w:numFmt w:val="decimal"/>
      <w:lvlText w:val="%1"/>
      <w:lvlJc w:val="left"/>
      <w:pPr>
        <w:ind w:left="360" w:hanging="360"/>
      </w:pPr>
      <w:rPr>
        <w:rFonts w:hint="default"/>
        <w:i w:val="0"/>
      </w:rPr>
    </w:lvl>
    <w:lvl w:ilvl="1">
      <w:start w:val="1"/>
      <w:numFmt w:val="decimal"/>
      <w:lvlText w:val="%1.%2"/>
      <w:lvlJc w:val="left"/>
      <w:pPr>
        <w:ind w:left="900" w:hanging="360"/>
      </w:pPr>
      <w:rPr>
        <w:rFonts w:hint="default"/>
        <w:i w:val="0"/>
      </w:rPr>
    </w:lvl>
    <w:lvl w:ilvl="2">
      <w:start w:val="1"/>
      <w:numFmt w:val="decimal"/>
      <w:lvlText w:val="%1.%2.%3"/>
      <w:lvlJc w:val="left"/>
      <w:pPr>
        <w:ind w:left="153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7" w15:restartNumberingAfterBreak="0">
    <w:nsid w:val="2C8813FE"/>
    <w:multiLevelType w:val="hybridMultilevel"/>
    <w:tmpl w:val="6C649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24BBF"/>
    <w:multiLevelType w:val="hybridMultilevel"/>
    <w:tmpl w:val="53647BF0"/>
    <w:lvl w:ilvl="0" w:tplc="228CB3C0">
      <w:start w:val="1"/>
      <w:numFmt w:val="bullet"/>
      <w:lvlText w:val="◉"/>
      <w:lvlJc w:val="left"/>
      <w:pPr>
        <w:ind w:left="720" w:hanging="360"/>
      </w:pPr>
      <w:rPr>
        <w:rFonts w:ascii="Source Code Pro ExtraLight" w:hAnsi="Source Code Pro Extra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A0A4687"/>
    <w:multiLevelType w:val="hybridMultilevel"/>
    <w:tmpl w:val="B3A0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84A2E"/>
    <w:multiLevelType w:val="hybridMultilevel"/>
    <w:tmpl w:val="0B561FE2"/>
    <w:lvl w:ilvl="0" w:tplc="72C8D4BE">
      <w:start w:val="1"/>
      <w:numFmt w:val="low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2E64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B250C9"/>
    <w:multiLevelType w:val="multilevel"/>
    <w:tmpl w:val="4C48BAF6"/>
    <w:lvl w:ilvl="0">
      <w:start w:val="4"/>
      <w:numFmt w:val="decimal"/>
      <w:lvlText w:val="%1"/>
      <w:lvlJc w:val="left"/>
      <w:pPr>
        <w:ind w:left="360" w:hanging="360"/>
      </w:pPr>
      <w:rPr>
        <w:rFonts w:hint="default"/>
        <w:b/>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4" w15:restartNumberingAfterBreak="0">
    <w:nsid w:val="491E4F1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496A3B8F"/>
    <w:multiLevelType w:val="hybridMultilevel"/>
    <w:tmpl w:val="1B2A9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EA0E5C"/>
    <w:multiLevelType w:val="hybridMultilevel"/>
    <w:tmpl w:val="8D3CA6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98263C"/>
    <w:multiLevelType w:val="multilevel"/>
    <w:tmpl w:val="2D8497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A654C4"/>
    <w:multiLevelType w:val="hybridMultilevel"/>
    <w:tmpl w:val="ABA20D96"/>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AAC24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5F4E0E"/>
    <w:multiLevelType w:val="multilevel"/>
    <w:tmpl w:val="3192F9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D227529"/>
    <w:multiLevelType w:val="hybridMultilevel"/>
    <w:tmpl w:val="DEEA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C05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407298"/>
    <w:multiLevelType w:val="hybridMultilevel"/>
    <w:tmpl w:val="8E000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774835722">
    <w:abstractNumId w:val="10"/>
  </w:num>
  <w:num w:numId="2" w16cid:durableId="555699818">
    <w:abstractNumId w:val="4"/>
  </w:num>
  <w:num w:numId="3" w16cid:durableId="146015814">
    <w:abstractNumId w:val="16"/>
  </w:num>
  <w:num w:numId="4" w16cid:durableId="530538357">
    <w:abstractNumId w:val="19"/>
  </w:num>
  <w:num w:numId="5" w16cid:durableId="85614794">
    <w:abstractNumId w:val="20"/>
  </w:num>
  <w:num w:numId="6" w16cid:durableId="1796370771">
    <w:abstractNumId w:val="12"/>
  </w:num>
  <w:num w:numId="7" w16cid:durableId="790052509">
    <w:abstractNumId w:val="14"/>
  </w:num>
  <w:num w:numId="8" w16cid:durableId="325717196">
    <w:abstractNumId w:val="5"/>
  </w:num>
  <w:num w:numId="9" w16cid:durableId="1841043277">
    <w:abstractNumId w:val="2"/>
  </w:num>
  <w:num w:numId="10" w16cid:durableId="125130292">
    <w:abstractNumId w:val="18"/>
  </w:num>
  <w:num w:numId="11" w16cid:durableId="9258287">
    <w:abstractNumId w:val="22"/>
  </w:num>
  <w:num w:numId="12" w16cid:durableId="267278749">
    <w:abstractNumId w:val="9"/>
  </w:num>
  <w:num w:numId="13" w16cid:durableId="695346292">
    <w:abstractNumId w:val="8"/>
  </w:num>
  <w:num w:numId="14" w16cid:durableId="699471011">
    <w:abstractNumId w:val="24"/>
  </w:num>
  <w:num w:numId="15" w16cid:durableId="631710192">
    <w:abstractNumId w:val="0"/>
  </w:num>
  <w:num w:numId="16" w16cid:durableId="13070131">
    <w:abstractNumId w:val="11"/>
  </w:num>
  <w:num w:numId="17" w16cid:durableId="1901481551">
    <w:abstractNumId w:val="1"/>
  </w:num>
  <w:num w:numId="18" w16cid:durableId="1071006326">
    <w:abstractNumId w:val="6"/>
  </w:num>
  <w:num w:numId="19" w16cid:durableId="1639797133">
    <w:abstractNumId w:val="21"/>
  </w:num>
  <w:num w:numId="20" w16cid:durableId="1394619205">
    <w:abstractNumId w:val="17"/>
  </w:num>
  <w:num w:numId="21" w16cid:durableId="639965742">
    <w:abstractNumId w:val="13"/>
  </w:num>
  <w:num w:numId="22" w16cid:durableId="340939103">
    <w:abstractNumId w:val="23"/>
  </w:num>
  <w:num w:numId="23" w16cid:durableId="1646088458">
    <w:abstractNumId w:val="7"/>
  </w:num>
  <w:num w:numId="24" w16cid:durableId="1928809850">
    <w:abstractNumId w:val="3"/>
  </w:num>
  <w:num w:numId="25" w16cid:durableId="490028118">
    <w:abstractNumId w:val="25"/>
  </w:num>
  <w:num w:numId="26" w16cid:durableId="125725119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rQUAqEivBSwAAAA="/>
  </w:docVars>
  <w:rsids>
    <w:rsidRoot w:val="00353244"/>
    <w:rsid w:val="00045920"/>
    <w:rsid w:val="00057BA3"/>
    <w:rsid w:val="00096947"/>
    <w:rsid w:val="000A1B6A"/>
    <w:rsid w:val="000A708D"/>
    <w:rsid w:val="00100192"/>
    <w:rsid w:val="00120036"/>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573F3"/>
    <w:rsid w:val="00461EB3"/>
    <w:rsid w:val="00471DBD"/>
    <w:rsid w:val="00491030"/>
    <w:rsid w:val="00496626"/>
    <w:rsid w:val="004B6A46"/>
    <w:rsid w:val="004D55CE"/>
    <w:rsid w:val="004D7E89"/>
    <w:rsid w:val="004F3CB5"/>
    <w:rsid w:val="004F3F66"/>
    <w:rsid w:val="0051042F"/>
    <w:rsid w:val="00533AE5"/>
    <w:rsid w:val="005367F2"/>
    <w:rsid w:val="005B784D"/>
    <w:rsid w:val="005D2F44"/>
    <w:rsid w:val="005D35EB"/>
    <w:rsid w:val="005D644D"/>
    <w:rsid w:val="00602BF1"/>
    <w:rsid w:val="0060763A"/>
    <w:rsid w:val="00612ED1"/>
    <w:rsid w:val="006319C3"/>
    <w:rsid w:val="00635403"/>
    <w:rsid w:val="00663D2A"/>
    <w:rsid w:val="0067633E"/>
    <w:rsid w:val="00680038"/>
    <w:rsid w:val="006830B6"/>
    <w:rsid w:val="00693C3D"/>
    <w:rsid w:val="006A6152"/>
    <w:rsid w:val="006B4A32"/>
    <w:rsid w:val="006C1AFA"/>
    <w:rsid w:val="006E412E"/>
    <w:rsid w:val="00712091"/>
    <w:rsid w:val="00746C5C"/>
    <w:rsid w:val="00746D43"/>
    <w:rsid w:val="00752598"/>
    <w:rsid w:val="00764589"/>
    <w:rsid w:val="00772F32"/>
    <w:rsid w:val="00777CFF"/>
    <w:rsid w:val="007A55D9"/>
    <w:rsid w:val="007E7E89"/>
    <w:rsid w:val="007F5654"/>
    <w:rsid w:val="007F6827"/>
    <w:rsid w:val="00831E66"/>
    <w:rsid w:val="00841448"/>
    <w:rsid w:val="0086385A"/>
    <w:rsid w:val="0086437E"/>
    <w:rsid w:val="00881C9C"/>
    <w:rsid w:val="008923C8"/>
    <w:rsid w:val="008A52E9"/>
    <w:rsid w:val="008B0ECC"/>
    <w:rsid w:val="008B2860"/>
    <w:rsid w:val="008C3A57"/>
    <w:rsid w:val="008C4905"/>
    <w:rsid w:val="008E109C"/>
    <w:rsid w:val="00901E4E"/>
    <w:rsid w:val="00933E70"/>
    <w:rsid w:val="0094033E"/>
    <w:rsid w:val="00954A8A"/>
    <w:rsid w:val="00975938"/>
    <w:rsid w:val="00992F7E"/>
    <w:rsid w:val="00994247"/>
    <w:rsid w:val="009952EE"/>
    <w:rsid w:val="009B14E3"/>
    <w:rsid w:val="009B3C0D"/>
    <w:rsid w:val="009D682C"/>
    <w:rsid w:val="009F03B5"/>
    <w:rsid w:val="009F13FD"/>
    <w:rsid w:val="009F7E72"/>
    <w:rsid w:val="00A02FE9"/>
    <w:rsid w:val="00A17B7E"/>
    <w:rsid w:val="00A20119"/>
    <w:rsid w:val="00A607EB"/>
    <w:rsid w:val="00A679A2"/>
    <w:rsid w:val="00A67E6C"/>
    <w:rsid w:val="00A77389"/>
    <w:rsid w:val="00A927F7"/>
    <w:rsid w:val="00AA3B43"/>
    <w:rsid w:val="00AA5B6A"/>
    <w:rsid w:val="00AC1152"/>
    <w:rsid w:val="00AD49C1"/>
    <w:rsid w:val="00B04714"/>
    <w:rsid w:val="00B22EF0"/>
    <w:rsid w:val="00B32180"/>
    <w:rsid w:val="00B34919"/>
    <w:rsid w:val="00B365DD"/>
    <w:rsid w:val="00B456C4"/>
    <w:rsid w:val="00B658F7"/>
    <w:rsid w:val="00B711C0"/>
    <w:rsid w:val="00B867DE"/>
    <w:rsid w:val="00B92550"/>
    <w:rsid w:val="00BB3C30"/>
    <w:rsid w:val="00C021D9"/>
    <w:rsid w:val="00C05640"/>
    <w:rsid w:val="00C13BD0"/>
    <w:rsid w:val="00C22140"/>
    <w:rsid w:val="00C27F8C"/>
    <w:rsid w:val="00C46E3C"/>
    <w:rsid w:val="00C60487"/>
    <w:rsid w:val="00C67DC0"/>
    <w:rsid w:val="00C73829"/>
    <w:rsid w:val="00C80623"/>
    <w:rsid w:val="00CB0F63"/>
    <w:rsid w:val="00CB1F13"/>
    <w:rsid w:val="00CB200C"/>
    <w:rsid w:val="00CC13E9"/>
    <w:rsid w:val="00CD5C6E"/>
    <w:rsid w:val="00CD5F34"/>
    <w:rsid w:val="00CD68FE"/>
    <w:rsid w:val="00D01DBE"/>
    <w:rsid w:val="00D05E42"/>
    <w:rsid w:val="00D16DD2"/>
    <w:rsid w:val="00D178E5"/>
    <w:rsid w:val="00D3550A"/>
    <w:rsid w:val="00D432D8"/>
    <w:rsid w:val="00D731DF"/>
    <w:rsid w:val="00DC7D3C"/>
    <w:rsid w:val="00DD2330"/>
    <w:rsid w:val="00E07CDC"/>
    <w:rsid w:val="00E27A05"/>
    <w:rsid w:val="00E40289"/>
    <w:rsid w:val="00E55E0D"/>
    <w:rsid w:val="00E773E6"/>
    <w:rsid w:val="00EC32F2"/>
    <w:rsid w:val="00EC6EE1"/>
    <w:rsid w:val="00EC7E9E"/>
    <w:rsid w:val="00ED6707"/>
    <w:rsid w:val="00F04BF0"/>
    <w:rsid w:val="00F13E9A"/>
    <w:rsid w:val="00F1517F"/>
    <w:rsid w:val="00F46F17"/>
    <w:rsid w:val="00F577C3"/>
    <w:rsid w:val="00F65284"/>
    <w:rsid w:val="00FA7D39"/>
    <w:rsid w:val="00FD0C57"/>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uiPriority w:val="34"/>
    <w:locked/>
    <w:rsid w:val="000A708D"/>
  </w:style>
  <w:style w:type="character" w:customStyle="1" w:styleId="apple-style-span">
    <w:name w:val="apple-style-span"/>
    <w:basedOn w:val="DefaultParagraphFont"/>
    <w:rsid w:val="000A7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E561DF4-0C70-4087-B193-C671AE2F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7</Pages>
  <Words>2223</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Assefa Demses</cp:lastModifiedBy>
  <cp:revision>137</cp:revision>
  <dcterms:created xsi:type="dcterms:W3CDTF">2023-02-22T11:39:00Z</dcterms:created>
  <dcterms:modified xsi:type="dcterms:W3CDTF">2023-03-07T19:22:00Z</dcterms:modified>
</cp:coreProperties>
</file>